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6A260" w14:textId="3FBB2D02" w:rsidR="001971EE" w:rsidRPr="00D239EB" w:rsidRDefault="004C3299" w:rsidP="00196F01">
      <w:r>
        <w:rPr>
          <w:noProof/>
          <w:lang w:val="en-AU" w:eastAsia="zh-TW"/>
        </w:rPr>
        <w:drawing>
          <wp:anchor distT="0" distB="0" distL="114300" distR="114300" simplePos="0" relativeHeight="251660288" behindDoc="1" locked="0" layoutInCell="1" allowOverlap="1" wp14:anchorId="3A2EF22A" wp14:editId="360D12D8">
            <wp:simplePos x="0" y="0"/>
            <wp:positionH relativeFrom="column">
              <wp:posOffset>-10160</wp:posOffset>
            </wp:positionH>
            <wp:positionV relativeFrom="paragraph">
              <wp:posOffset>4450715</wp:posOffset>
            </wp:positionV>
            <wp:extent cx="4391025" cy="4391025"/>
            <wp:effectExtent l="0" t="0" r="9525" b="9525"/>
            <wp:wrapNone/>
            <wp:docPr id="34" name="Picture 34" descr="Fotolia_11720066_X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Fotolia_11720066_XS"/>
                    <pic:cNvPicPr>
                      <a:picLocks noChangeAspect="1" noChangeArrowheads="1"/>
                    </pic:cNvPicPr>
                  </pic:nvPicPr>
                  <pic:blipFill>
                    <a:blip r:embed="rId8" cstate="print"/>
                    <a:srcRect/>
                    <a:stretch>
                      <a:fillRect/>
                    </a:stretch>
                  </pic:blipFill>
                  <pic:spPr bwMode="auto">
                    <a:xfrm>
                      <a:off x="0" y="0"/>
                      <a:ext cx="4391025" cy="4391025"/>
                    </a:xfrm>
                    <a:prstGeom prst="rect">
                      <a:avLst/>
                    </a:prstGeom>
                    <a:noFill/>
                    <a:ln w="9525">
                      <a:noFill/>
                      <a:miter lim="800000"/>
                      <a:headEnd/>
                      <a:tailEnd/>
                    </a:ln>
                  </pic:spPr>
                </pic:pic>
              </a:graphicData>
            </a:graphic>
          </wp:anchor>
        </w:drawing>
      </w:r>
      <w:r w:rsidR="00A87CB3">
        <w:rPr>
          <w:noProof/>
        </w:rPr>
        <mc:AlternateContent>
          <mc:Choice Requires="wps">
            <w:drawing>
              <wp:anchor distT="0" distB="0" distL="114300" distR="114300" simplePos="0" relativeHeight="251658240" behindDoc="0" locked="0" layoutInCell="1" allowOverlap="1" wp14:anchorId="2E98BD4A" wp14:editId="036B201A">
                <wp:simplePos x="0" y="0"/>
                <wp:positionH relativeFrom="column">
                  <wp:posOffset>-140970</wp:posOffset>
                </wp:positionH>
                <wp:positionV relativeFrom="paragraph">
                  <wp:posOffset>1207770</wp:posOffset>
                </wp:positionV>
                <wp:extent cx="6386195" cy="4164330"/>
                <wp:effectExtent l="0" t="0" r="0" b="0"/>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6195" cy="4164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74DA40" w14:textId="77777777" w:rsidR="001914E6" w:rsidRDefault="001914E6" w:rsidP="00C35749">
                            <w:pPr>
                              <w:spacing w:line="240" w:lineRule="auto"/>
                              <w:jc w:val="right"/>
                              <w:rPr>
                                <w:b/>
                                <w:color w:val="C00000"/>
                                <w:sz w:val="72"/>
                              </w:rPr>
                            </w:pPr>
                          </w:p>
                          <w:p w14:paraId="6BE5887D" w14:textId="77777777" w:rsidR="001914E6" w:rsidRDefault="001914E6" w:rsidP="00C35749">
                            <w:pPr>
                              <w:spacing w:line="240" w:lineRule="auto"/>
                              <w:jc w:val="right"/>
                              <w:rPr>
                                <w:b/>
                                <w:color w:val="C00000"/>
                                <w:sz w:val="72"/>
                              </w:rPr>
                            </w:pPr>
                          </w:p>
                          <w:p w14:paraId="5FB208F0" w14:textId="77777777" w:rsidR="00385889" w:rsidRPr="00EE49FC" w:rsidRDefault="00385889" w:rsidP="00385889">
                            <w:pPr>
                              <w:spacing w:line="240" w:lineRule="auto"/>
                              <w:jc w:val="right"/>
                              <w:rPr>
                                <w:b/>
                                <w:color w:val="C00000"/>
                                <w:sz w:val="72"/>
                              </w:rPr>
                            </w:pPr>
                            <w:r w:rsidRPr="00EE49FC">
                              <w:rPr>
                                <w:b/>
                                <w:color w:val="C00000"/>
                                <w:sz w:val="72"/>
                              </w:rPr>
                              <w:t>BSBCUS402</w:t>
                            </w:r>
                          </w:p>
                          <w:p w14:paraId="4C0DBDD2" w14:textId="77777777" w:rsidR="00385889" w:rsidRDefault="00385889" w:rsidP="00385889">
                            <w:pPr>
                              <w:spacing w:line="240" w:lineRule="auto"/>
                              <w:jc w:val="right"/>
                              <w:rPr>
                                <w:b/>
                                <w:color w:val="C00000"/>
                                <w:sz w:val="44"/>
                              </w:rPr>
                            </w:pPr>
                            <w:r>
                              <w:rPr>
                                <w:b/>
                                <w:color w:val="C00000"/>
                                <w:sz w:val="72"/>
                              </w:rPr>
                              <w:t>Address customer needs</w:t>
                            </w:r>
                          </w:p>
                          <w:p w14:paraId="46380AF0" w14:textId="77777777" w:rsidR="001914E6" w:rsidRPr="009120AB" w:rsidRDefault="001914E6" w:rsidP="002E2E40">
                            <w:pPr>
                              <w:spacing w:line="240" w:lineRule="auto"/>
                              <w:jc w:val="right"/>
                              <w:rPr>
                                <w:b/>
                                <w:color w:val="C61002"/>
                                <w:sz w:val="48"/>
                                <w:szCs w:val="86"/>
                              </w:rPr>
                            </w:pPr>
                            <w:r>
                              <w:rPr>
                                <w:b/>
                                <w:color w:val="C00000"/>
                                <w:sz w:val="32"/>
                              </w:rPr>
                              <w:t xml:space="preserve">Learner </w:t>
                            </w:r>
                            <w:r w:rsidR="00414DF7">
                              <w:rPr>
                                <w:b/>
                                <w:color w:val="C00000"/>
                                <w:sz w:val="32"/>
                              </w:rPr>
                              <w:t>Assessment</w:t>
                            </w:r>
                          </w:p>
                          <w:p w14:paraId="6F08775F" w14:textId="77777777" w:rsidR="001914E6" w:rsidRPr="00D82F1A" w:rsidRDefault="001914E6" w:rsidP="002E2E40">
                            <w:pPr>
                              <w:jc w:val="right"/>
                              <w:rPr>
                                <w:b/>
                                <w:color w:val="C61002"/>
                                <w:sz w:val="32"/>
                                <w:szCs w:val="32"/>
                              </w:rPr>
                            </w:pPr>
                            <w:r w:rsidRPr="00D82F1A">
                              <w:rPr>
                                <w:b/>
                                <w:color w:val="C61002"/>
                                <w:sz w:val="32"/>
                                <w:szCs w:val="32"/>
                              </w:rPr>
                              <w:br/>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98BD4A" id="_x0000_t202" coordsize="21600,21600" o:spt="202" path="m,l,21600r21600,l21600,xe">
                <v:stroke joinstyle="miter"/>
                <v:path gradientshapeok="t" o:connecttype="rect"/>
              </v:shapetype>
              <v:shape id="Text Box 5" o:spid="_x0000_s1026" type="#_x0000_t202" style="position:absolute;margin-left:-11.1pt;margin-top:95.1pt;width:502.85pt;height:327.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" filled="f" stroked="f">
                <v:textbox>
                  <w:txbxContent>
                    <w:p w14:paraId="2674DA40" w14:textId="77777777" w:rsidR="001914E6" w:rsidRDefault="001914E6" w:rsidP="00C35749">
                      <w:pPr>
                        <w:spacing w:line="240" w:lineRule="auto"/>
                        <w:jc w:val="right"/>
                        <w:rPr>
                          <w:b/>
                          <w:color w:val="C00000"/>
                          <w:sz w:val="72"/>
                        </w:rPr>
                      </w:pPr>
                    </w:p>
                    <w:p w14:paraId="6BE5887D" w14:textId="77777777" w:rsidR="001914E6" w:rsidRDefault="001914E6" w:rsidP="00C35749">
                      <w:pPr>
                        <w:spacing w:line="240" w:lineRule="auto"/>
                        <w:jc w:val="right"/>
                        <w:rPr>
                          <w:b/>
                          <w:color w:val="C00000"/>
                          <w:sz w:val="72"/>
                        </w:rPr>
                      </w:pPr>
                    </w:p>
                    <w:p w14:paraId="5FB208F0" w14:textId="77777777" w:rsidR="00385889" w:rsidRPr="00EE49FC" w:rsidRDefault="00385889" w:rsidP="00385889">
                      <w:pPr>
                        <w:spacing w:line="240" w:lineRule="auto"/>
                        <w:jc w:val="right"/>
                        <w:rPr>
                          <w:b/>
                          <w:color w:val="C00000"/>
                          <w:sz w:val="72"/>
                        </w:rPr>
                      </w:pPr>
                      <w:r w:rsidRPr="00EE49FC">
                        <w:rPr>
                          <w:b/>
                          <w:color w:val="C00000"/>
                          <w:sz w:val="72"/>
                        </w:rPr>
                        <w:t>BSBCUS402</w:t>
                      </w:r>
                    </w:p>
                    <w:p w14:paraId="4C0DBDD2" w14:textId="77777777" w:rsidR="00385889" w:rsidRDefault="00385889" w:rsidP="00385889">
                      <w:pPr>
                        <w:spacing w:line="240" w:lineRule="auto"/>
                        <w:jc w:val="right"/>
                        <w:rPr>
                          <w:b/>
                          <w:color w:val="C00000"/>
                          <w:sz w:val="44"/>
                        </w:rPr>
                      </w:pPr>
                      <w:r>
                        <w:rPr>
                          <w:b/>
                          <w:color w:val="C00000"/>
                          <w:sz w:val="72"/>
                        </w:rPr>
                        <w:t>Address customer needs</w:t>
                      </w:r>
                    </w:p>
                    <w:p w14:paraId="46380AF0" w14:textId="77777777" w:rsidR="001914E6" w:rsidRPr="009120AB" w:rsidRDefault="001914E6" w:rsidP="002E2E40">
                      <w:pPr>
                        <w:spacing w:line="240" w:lineRule="auto"/>
                        <w:jc w:val="right"/>
                        <w:rPr>
                          <w:b/>
                          <w:color w:val="C61002"/>
                          <w:sz w:val="48"/>
                          <w:szCs w:val="86"/>
                        </w:rPr>
                      </w:pPr>
                      <w:r>
                        <w:rPr>
                          <w:b/>
                          <w:color w:val="C00000"/>
                          <w:sz w:val="32"/>
                        </w:rPr>
                        <w:t xml:space="preserve">Learner </w:t>
                      </w:r>
                      <w:r w:rsidR="00414DF7">
                        <w:rPr>
                          <w:b/>
                          <w:color w:val="C00000"/>
                          <w:sz w:val="32"/>
                        </w:rPr>
                        <w:t>Assessment</w:t>
                      </w:r>
                    </w:p>
                    <w:p w14:paraId="6F08775F" w14:textId="77777777" w:rsidR="001914E6" w:rsidRPr="00D82F1A" w:rsidRDefault="001914E6" w:rsidP="002E2E40">
                      <w:pPr>
                        <w:jc w:val="right"/>
                        <w:rPr>
                          <w:b/>
                          <w:color w:val="C61002"/>
                          <w:sz w:val="32"/>
                          <w:szCs w:val="32"/>
                        </w:rPr>
                      </w:pPr>
                      <w:r w:rsidRPr="00D82F1A">
                        <w:rPr>
                          <w:b/>
                          <w:color w:val="C61002"/>
                          <w:sz w:val="32"/>
                          <w:szCs w:val="32"/>
                        </w:rPr>
                        <w:br/>
                      </w:r>
                    </w:p>
                  </w:txbxContent>
                </v:textbox>
              </v:shape>
            </w:pict>
          </mc:Fallback>
        </mc:AlternateContent>
      </w:r>
    </w:p>
    <w:p w14:paraId="0A1FEC02" w14:textId="77777777" w:rsidR="001971EE" w:rsidRPr="001971EE" w:rsidRDefault="001971EE" w:rsidP="001971EE"/>
    <w:p w14:paraId="05ADC5DF" w14:textId="77777777" w:rsidR="001971EE" w:rsidRPr="001971EE" w:rsidRDefault="001971EE" w:rsidP="001971EE"/>
    <w:p w14:paraId="768CB7E0" w14:textId="77777777" w:rsidR="001971EE" w:rsidRPr="001971EE" w:rsidRDefault="001971EE" w:rsidP="001971EE"/>
    <w:p w14:paraId="0F77119A" w14:textId="77777777" w:rsidR="001971EE" w:rsidRPr="001971EE" w:rsidRDefault="001971EE" w:rsidP="001971EE"/>
    <w:p w14:paraId="65EAF2EC" w14:textId="77777777" w:rsidR="001971EE" w:rsidRPr="001971EE" w:rsidRDefault="001971EE" w:rsidP="001971EE"/>
    <w:p w14:paraId="0176277F" w14:textId="77777777" w:rsidR="001971EE" w:rsidRPr="001971EE" w:rsidRDefault="001971EE" w:rsidP="001971EE"/>
    <w:p w14:paraId="2CD5EBDC" w14:textId="77777777" w:rsidR="001971EE" w:rsidRPr="001971EE" w:rsidRDefault="001971EE" w:rsidP="001971EE"/>
    <w:p w14:paraId="25C61DA8" w14:textId="77777777" w:rsidR="001971EE" w:rsidRPr="001971EE" w:rsidRDefault="001971EE" w:rsidP="001971EE"/>
    <w:p w14:paraId="3C6C86FE" w14:textId="77777777" w:rsidR="001971EE" w:rsidRPr="001971EE" w:rsidRDefault="001971EE" w:rsidP="001971EE"/>
    <w:p w14:paraId="2A838F03" w14:textId="77777777" w:rsidR="001971EE" w:rsidRPr="001971EE" w:rsidRDefault="001971EE" w:rsidP="001971EE"/>
    <w:p w14:paraId="141221E3" w14:textId="77777777" w:rsidR="001971EE" w:rsidRPr="001971EE" w:rsidRDefault="001971EE" w:rsidP="001971EE"/>
    <w:p w14:paraId="16AAB2FF" w14:textId="77777777" w:rsidR="001971EE" w:rsidRPr="001971EE" w:rsidRDefault="001971EE" w:rsidP="001971EE"/>
    <w:p w14:paraId="2DA19696" w14:textId="77777777" w:rsidR="001971EE" w:rsidRPr="001971EE" w:rsidRDefault="001971EE" w:rsidP="001971EE"/>
    <w:p w14:paraId="2B1AC9F1" w14:textId="77777777" w:rsidR="001971EE" w:rsidRPr="001971EE" w:rsidRDefault="001971EE" w:rsidP="001971EE"/>
    <w:p w14:paraId="3DC1E709" w14:textId="77777777" w:rsidR="001971EE" w:rsidRPr="001971EE" w:rsidRDefault="001971EE" w:rsidP="001971EE"/>
    <w:p w14:paraId="52C91EDB" w14:textId="77777777" w:rsidR="001971EE" w:rsidRPr="001971EE" w:rsidRDefault="001971EE" w:rsidP="001971EE"/>
    <w:p w14:paraId="08B1A88E" w14:textId="77777777" w:rsidR="001971EE" w:rsidRPr="001971EE" w:rsidRDefault="001971EE" w:rsidP="001971EE"/>
    <w:p w14:paraId="229BFFC4" w14:textId="77777777" w:rsidR="001971EE" w:rsidRPr="001971EE" w:rsidRDefault="001971EE" w:rsidP="001971EE"/>
    <w:p w14:paraId="55AFD42C" w14:textId="77777777" w:rsidR="001971EE" w:rsidRPr="001971EE" w:rsidRDefault="001971EE" w:rsidP="001971EE"/>
    <w:p w14:paraId="556B913F" w14:textId="77777777" w:rsidR="001971EE" w:rsidRPr="001971EE" w:rsidRDefault="001971EE" w:rsidP="001971EE"/>
    <w:p w14:paraId="1AB001FE" w14:textId="77777777" w:rsidR="001971EE" w:rsidRPr="001971EE" w:rsidRDefault="001971EE" w:rsidP="001971EE"/>
    <w:p w14:paraId="6D493A86" w14:textId="77777777" w:rsidR="001971EE" w:rsidRDefault="001971EE" w:rsidP="001971EE"/>
    <w:p w14:paraId="2D570AEF" w14:textId="77777777" w:rsidR="001971EE" w:rsidRDefault="001971EE" w:rsidP="001971EE"/>
    <w:p w14:paraId="7F4B4E29" w14:textId="77777777" w:rsidR="00E24E71" w:rsidRPr="00D96BA3" w:rsidRDefault="001971EE" w:rsidP="00D96BA3">
      <w:pPr>
        <w:tabs>
          <w:tab w:val="left" w:pos="1093"/>
        </w:tabs>
      </w:pPr>
      <w:r>
        <w:tab/>
      </w:r>
      <w:r w:rsidR="00E24E71">
        <w:br w:type="page"/>
      </w:r>
    </w:p>
    <w:p w14:paraId="070264D9" w14:textId="77777777" w:rsidR="00414DF7" w:rsidRDefault="00414DF7" w:rsidP="000E3637">
      <w:pPr>
        <w:pStyle w:val="1"/>
      </w:pPr>
      <w:bookmarkStart w:id="0" w:name="_Toc465852131"/>
    </w:p>
    <w:p w14:paraId="01E38651" w14:textId="77777777" w:rsidR="00EA1196" w:rsidRDefault="00EA1196" w:rsidP="000E3637">
      <w:pPr>
        <w:pStyle w:val="1"/>
      </w:pPr>
      <w:r>
        <w:t xml:space="preserve">Candidate </w:t>
      </w:r>
      <w:r w:rsidR="00C96E11">
        <w:t>D</w:t>
      </w:r>
      <w:r>
        <w:t>etails</w:t>
      </w:r>
      <w:bookmarkEnd w:id="0"/>
    </w:p>
    <w:p w14:paraId="10A48EB8" w14:textId="77777777" w:rsidR="00EA1196" w:rsidRDefault="00780B36" w:rsidP="00EA1196">
      <w:pPr>
        <w:pStyle w:val="3"/>
      </w:pPr>
      <w:bookmarkStart w:id="1" w:name="_Toc465852132"/>
      <w:r>
        <w:t xml:space="preserve">Assessment – </w:t>
      </w:r>
      <w:r w:rsidR="00FF26BF">
        <w:t>BSBCUS402: Address customer needs</w:t>
      </w:r>
      <w:bookmarkEnd w:id="1"/>
    </w:p>
    <w:p w14:paraId="1403F2A7" w14:textId="77777777" w:rsidR="00EA1196" w:rsidRDefault="00EA1196" w:rsidP="00EA1196">
      <w:r>
        <w:t>Please complete the following activities and hand i</w:t>
      </w:r>
      <w:r w:rsidR="00AC573D">
        <w:t>n to your trainer</w:t>
      </w:r>
      <w:r w:rsidR="009031EE">
        <w:t>/assessor</w:t>
      </w:r>
      <w:r w:rsidR="00AC573D">
        <w:t xml:space="preserve"> for marking. </w:t>
      </w:r>
      <w:r>
        <w:t xml:space="preserve">This forms part </w:t>
      </w:r>
      <w:r w:rsidR="00A66D4D">
        <w:t>of your asse</w:t>
      </w:r>
      <w:r w:rsidR="00780B36">
        <w:t>ss</w:t>
      </w:r>
      <w:r w:rsidR="00445F40">
        <w:t xml:space="preserve">ment for </w:t>
      </w:r>
      <w:r w:rsidR="00FF26BF">
        <w:t>BSBCUS402: Address customer needs</w:t>
      </w:r>
      <w:r w:rsidR="00E0714A">
        <w:t>.</w:t>
      </w:r>
    </w:p>
    <w:p w14:paraId="7680B7EC" w14:textId="77777777" w:rsidR="00EA1196" w:rsidRDefault="00EA1196" w:rsidP="00EA1196">
      <w:r>
        <w:t xml:space="preserve">Name: </w:t>
      </w:r>
      <w:r>
        <w:tab/>
      </w:r>
      <w:r>
        <w:tab/>
        <w:t>_____________________________________________________________</w:t>
      </w:r>
    </w:p>
    <w:p w14:paraId="431CCEF9" w14:textId="77777777" w:rsidR="00EA1196" w:rsidRDefault="00EA1196" w:rsidP="00EA1196">
      <w:r>
        <w:t>Email:</w:t>
      </w:r>
      <w:r>
        <w:tab/>
      </w:r>
      <w:r>
        <w:tab/>
        <w:t>_____________________________________________________________</w:t>
      </w:r>
    </w:p>
    <w:p w14:paraId="433CF236" w14:textId="77777777" w:rsidR="00EA1196" w:rsidRDefault="00EA1196" w:rsidP="00EA1196">
      <w:pPr>
        <w:rPr>
          <w:b/>
        </w:rPr>
      </w:pPr>
      <w:r>
        <w:rPr>
          <w:b/>
        </w:rPr>
        <w:t>Declaration</w:t>
      </w:r>
    </w:p>
    <w:p w14:paraId="1424CD99" w14:textId="77777777" w:rsidR="00EA1196" w:rsidRDefault="00EA1196" w:rsidP="00EA1196">
      <w:r>
        <w:t>I declare that no part of this assessment has been copied from another person’s work with the exception of where I have listed or referenced documents or work and that no part of this assessment has been written for me by another person.</w:t>
      </w:r>
      <w:r w:rsidR="006E498F">
        <w:t xml:space="preserve"> I also </w:t>
      </w:r>
      <w:r w:rsidR="006E498F" w:rsidRPr="00761CF9">
        <w:rPr>
          <w:rFonts w:asciiTheme="minorHAnsi" w:hAnsiTheme="minorHAnsi"/>
        </w:rPr>
        <w:t>understand the assessment instructions and requirements and consent to being assessed.</w:t>
      </w:r>
    </w:p>
    <w:p w14:paraId="62F02119" w14:textId="77777777" w:rsidR="00EA1196" w:rsidRDefault="00EA1196" w:rsidP="00EA1196">
      <w:r>
        <w:t>Signed:</w:t>
      </w:r>
      <w:r>
        <w:tab/>
      </w:r>
      <w:r>
        <w:tab/>
        <w:t>____________________________________________________________</w:t>
      </w:r>
    </w:p>
    <w:p w14:paraId="3132B6F7" w14:textId="77777777" w:rsidR="00EA1196" w:rsidRPr="0094133C" w:rsidRDefault="00EA1196" w:rsidP="00EA1196">
      <w:r>
        <w:t>Date:</w:t>
      </w:r>
      <w:r>
        <w:tab/>
      </w:r>
      <w:r>
        <w:tab/>
        <w:t>____________________________________________________________</w:t>
      </w:r>
    </w:p>
    <w:p w14:paraId="01A1F761" w14:textId="77777777" w:rsidR="00EA1196" w:rsidRDefault="00EA1196" w:rsidP="00EA1196">
      <w:pPr>
        <w:rPr>
          <w:b/>
        </w:rPr>
      </w:pPr>
      <w:r>
        <w:rPr>
          <w:b/>
        </w:rPr>
        <w:t>If activities have been completed as part of a small group or in pairs, details of the learners in</w:t>
      </w:r>
      <w:r w:rsidR="00D42F06">
        <w:rPr>
          <w:b/>
        </w:rPr>
        <w:t>volved should be provided below:</w:t>
      </w:r>
    </w:p>
    <w:p w14:paraId="3D9BE8F4" w14:textId="77777777" w:rsidR="00EA1196" w:rsidRDefault="00EA1196" w:rsidP="00EA1196">
      <w:r>
        <w:t>This activity workbook has been completed by the following persons and we acknowledge that it was a fair team effort where everyone contributed equally to the work completed.</w:t>
      </w:r>
      <w:r w:rsidR="008075AD">
        <w:t xml:space="preserve"> </w:t>
      </w:r>
      <w:r>
        <w:t>We declare that no part of this assessment has been copied from another person’s work with the exception of where we have listed or referenced documents or work and that no part of this assessment has been written for us by another person.</w:t>
      </w:r>
    </w:p>
    <w:p w14:paraId="2144B2A2" w14:textId="77777777" w:rsidR="00EA1196" w:rsidRDefault="00EA1196" w:rsidP="00EA1196">
      <w:r>
        <w:t>Learner 1:</w:t>
      </w:r>
      <w:r>
        <w:tab/>
        <w:t>____________________________________________________________</w:t>
      </w:r>
    </w:p>
    <w:p w14:paraId="6385B58F" w14:textId="77777777" w:rsidR="00EA1196" w:rsidRDefault="00EA1196" w:rsidP="00EA1196">
      <w:r>
        <w:t>Signed:</w:t>
      </w:r>
      <w:r>
        <w:tab/>
      </w:r>
      <w:r>
        <w:tab/>
        <w:t>____________________________________________________________</w:t>
      </w:r>
    </w:p>
    <w:p w14:paraId="1B931E72" w14:textId="77777777" w:rsidR="00EA1196" w:rsidRPr="0094133C" w:rsidRDefault="00EA1196" w:rsidP="00EA1196">
      <w:r>
        <w:t>Learner 2:</w:t>
      </w:r>
      <w:r>
        <w:tab/>
        <w:t>____________________________________________________________</w:t>
      </w:r>
    </w:p>
    <w:p w14:paraId="7603B9AD" w14:textId="77777777" w:rsidR="00EA1196" w:rsidRDefault="00EA1196" w:rsidP="00EA1196">
      <w:r>
        <w:t>Signed:</w:t>
      </w:r>
      <w:r>
        <w:tab/>
      </w:r>
      <w:r>
        <w:tab/>
        <w:t>____________________________________________________________</w:t>
      </w:r>
    </w:p>
    <w:p w14:paraId="07F71FE1" w14:textId="77777777" w:rsidR="00EA1196" w:rsidRDefault="00EA1196" w:rsidP="00EA1196">
      <w:r>
        <w:t>Learner 3:</w:t>
      </w:r>
      <w:r>
        <w:tab/>
        <w:t>____________________________________________________________</w:t>
      </w:r>
    </w:p>
    <w:p w14:paraId="2E8EC24C" w14:textId="77777777" w:rsidR="00EA1196" w:rsidRDefault="00EA1196" w:rsidP="00EA1196">
      <w:r>
        <w:t>Signed:</w:t>
      </w:r>
      <w:r>
        <w:tab/>
      </w:r>
      <w:r>
        <w:tab/>
        <w:t>____________________________________________________________</w:t>
      </w:r>
    </w:p>
    <w:p w14:paraId="35C0A2FE" w14:textId="77777777" w:rsidR="00EA1196" w:rsidRDefault="00EA1196" w:rsidP="00EA1196">
      <w:pPr>
        <w:rPr>
          <w:rFonts w:eastAsia="Times New Roman"/>
          <w:b/>
          <w:bCs/>
          <w:sz w:val="26"/>
          <w:szCs w:val="26"/>
        </w:rPr>
      </w:pPr>
      <w:r>
        <w:br w:type="page"/>
      </w:r>
    </w:p>
    <w:p w14:paraId="3A39CBC1" w14:textId="77777777" w:rsidR="00BB7E24" w:rsidRPr="008D3B18" w:rsidRDefault="00BB7E24" w:rsidP="008D3B18">
      <w:pPr>
        <w:pStyle w:val="AAAQuestions"/>
        <w:rPr>
          <w:rStyle w:val="10"/>
          <w:rFonts w:cs="Times New Roman"/>
          <w:b/>
          <w:bCs w:val="0"/>
          <w:color w:val="auto"/>
          <w:sz w:val="22"/>
          <w:szCs w:val="20"/>
        </w:rPr>
      </w:pPr>
    </w:p>
    <w:p w14:paraId="564A9104" w14:textId="77777777" w:rsidR="005E1398" w:rsidRPr="00B079C9" w:rsidRDefault="00414DF7" w:rsidP="005E1398">
      <w:pPr>
        <w:pStyle w:val="3"/>
      </w:pPr>
      <w:r>
        <w:t>Question 1</w:t>
      </w:r>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49"/>
        <w:gridCol w:w="7357"/>
      </w:tblGrid>
      <w:tr w:rsidR="005E1398" w:rsidRPr="007431BE" w14:paraId="559AE503" w14:textId="77777777" w:rsidTr="00CE003C">
        <w:tc>
          <w:tcPr>
            <w:tcW w:w="1668" w:type="dxa"/>
            <w:tcBorders>
              <w:top w:val="single" w:sz="8" w:space="0" w:color="C0504D"/>
              <w:left w:val="single" w:sz="8" w:space="0" w:color="C0504D"/>
              <w:bottom w:val="single" w:sz="18" w:space="0" w:color="C0504D"/>
              <w:right w:val="single" w:sz="8" w:space="0" w:color="C0504D"/>
            </w:tcBorders>
          </w:tcPr>
          <w:p w14:paraId="05AA217F" w14:textId="77777777" w:rsidR="005E1398" w:rsidRPr="007431BE" w:rsidRDefault="005E1398" w:rsidP="00CE003C">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6AD3ACD9" w14:textId="77777777" w:rsidR="005E1398" w:rsidRPr="007431BE" w:rsidRDefault="005E1398" w:rsidP="00CE003C">
            <w:pPr>
              <w:spacing w:after="0"/>
              <w:rPr>
                <w:rFonts w:eastAsia="Times New Roman"/>
                <w:b/>
                <w:bCs/>
                <w:color w:val="000000"/>
              </w:rPr>
            </w:pPr>
            <w:r>
              <w:rPr>
                <w:rFonts w:eastAsia="Times New Roman"/>
                <w:b/>
                <w:bCs/>
                <w:color w:val="000000"/>
              </w:rPr>
              <w:t>20-30 Minutes</w:t>
            </w:r>
          </w:p>
        </w:tc>
      </w:tr>
      <w:tr w:rsidR="005E1398" w:rsidRPr="007431BE" w14:paraId="7E3786D4" w14:textId="77777777" w:rsidTr="00CE003C">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32507863" w14:textId="77777777" w:rsidR="005E1398" w:rsidRPr="007431BE" w:rsidRDefault="005E1398" w:rsidP="00CE003C">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54272EB4" w14:textId="77777777" w:rsidR="005E1398" w:rsidRPr="007431BE" w:rsidRDefault="005E1398" w:rsidP="00CE003C">
            <w:pPr>
              <w:pStyle w:val="NormalBold"/>
              <w:spacing w:after="0"/>
            </w:pPr>
            <w:r>
              <w:t xml:space="preserve">To provide you with an opportunity to </w:t>
            </w:r>
            <w:r w:rsidRPr="004173D9">
              <w:t>determine how you can best determine customer motive and legislation specific to your industry</w:t>
            </w:r>
            <w:r>
              <w:t xml:space="preserve">. </w:t>
            </w:r>
          </w:p>
        </w:tc>
      </w:tr>
      <w:tr w:rsidR="005E1398" w:rsidRPr="007431BE" w14:paraId="1AF5F1E0" w14:textId="77777777" w:rsidTr="00CE003C">
        <w:trPr>
          <w:trHeight w:val="440"/>
        </w:trPr>
        <w:tc>
          <w:tcPr>
            <w:tcW w:w="1668" w:type="dxa"/>
            <w:tcBorders>
              <w:top w:val="single" w:sz="8" w:space="0" w:color="C0504D"/>
              <w:left w:val="single" w:sz="8" w:space="0" w:color="C0504D"/>
              <w:bottom w:val="single" w:sz="8" w:space="0" w:color="C0504D"/>
              <w:right w:val="single" w:sz="8" w:space="0" w:color="C0504D"/>
            </w:tcBorders>
          </w:tcPr>
          <w:p w14:paraId="333C723F" w14:textId="77777777" w:rsidR="005E1398" w:rsidRPr="007431BE" w:rsidRDefault="005E1398" w:rsidP="00CE003C">
            <w:pPr>
              <w:spacing w:after="0"/>
              <w:rPr>
                <w:rFonts w:eastAsia="Times New Roman"/>
                <w:b/>
                <w:bCs/>
              </w:rPr>
            </w:pPr>
          </w:p>
        </w:tc>
        <w:tc>
          <w:tcPr>
            <w:tcW w:w="7572" w:type="dxa"/>
            <w:tcBorders>
              <w:top w:val="single" w:sz="8" w:space="0" w:color="C0504D"/>
              <w:left w:val="single" w:sz="8" w:space="0" w:color="C0504D"/>
              <w:bottom w:val="single" w:sz="8" w:space="0" w:color="C0504D"/>
              <w:right w:val="single" w:sz="8" w:space="0" w:color="C0504D"/>
            </w:tcBorders>
          </w:tcPr>
          <w:p w14:paraId="30F79ED9" w14:textId="77777777" w:rsidR="005E1398" w:rsidRDefault="00414DF7" w:rsidP="00CE003C">
            <w:pPr>
              <w:pStyle w:val="AAAQuestions"/>
            </w:pPr>
            <w:r>
              <w:t>W</w:t>
            </w:r>
            <w:r w:rsidR="005E1398">
              <w:t xml:space="preserve">hat legislation may be specific to your industry in relation to customer rights and responsibilities. </w:t>
            </w:r>
          </w:p>
          <w:p w14:paraId="2695BB02" w14:textId="77777777" w:rsidR="005E1398" w:rsidRDefault="005E1398" w:rsidP="00CE003C">
            <w:pPr>
              <w:pStyle w:val="AAAQuestions"/>
            </w:pPr>
          </w:p>
          <w:p w14:paraId="5933FCD7" w14:textId="77777777" w:rsidR="00414DF7" w:rsidRDefault="00414DF7" w:rsidP="00CE003C">
            <w:pPr>
              <w:pStyle w:val="AAAQuestions"/>
            </w:pPr>
          </w:p>
          <w:p w14:paraId="3A779807" w14:textId="77777777" w:rsidR="00414DF7" w:rsidRDefault="00414DF7" w:rsidP="00CE003C">
            <w:pPr>
              <w:pStyle w:val="AAAQuestions"/>
            </w:pPr>
          </w:p>
          <w:p w14:paraId="191008CE" w14:textId="77777777" w:rsidR="005E1398" w:rsidRDefault="005E1398" w:rsidP="00CE003C">
            <w:pPr>
              <w:pStyle w:val="AAAQuestions"/>
            </w:pPr>
            <w:r>
              <w:t>Discuss how you can best determine buyer motive and what you can do to assist potential customers in making the decision to purchase from you.</w:t>
            </w:r>
          </w:p>
          <w:p w14:paraId="172E8C86" w14:textId="77777777" w:rsidR="005E1398" w:rsidRDefault="005E1398" w:rsidP="00CE003C">
            <w:pPr>
              <w:pStyle w:val="AAAQuestions"/>
            </w:pPr>
          </w:p>
          <w:p w14:paraId="6FD1A14E" w14:textId="77777777" w:rsidR="005E1398" w:rsidRDefault="005E1398" w:rsidP="00CE003C">
            <w:pPr>
              <w:pStyle w:val="AAAQuestions"/>
              <w:rPr>
                <w:rStyle w:val="af4"/>
                <w:i w:val="0"/>
                <w:iCs w:val="0"/>
              </w:rPr>
            </w:pPr>
          </w:p>
          <w:p w14:paraId="5826291E" w14:textId="77777777" w:rsidR="005E1398" w:rsidRDefault="005E1398" w:rsidP="00CE003C">
            <w:pPr>
              <w:pStyle w:val="AAAQuestions"/>
              <w:rPr>
                <w:rStyle w:val="af4"/>
                <w:i w:val="0"/>
                <w:iCs w:val="0"/>
              </w:rPr>
            </w:pPr>
          </w:p>
          <w:p w14:paraId="4B04406F" w14:textId="77777777" w:rsidR="005E1398" w:rsidRDefault="005E1398" w:rsidP="00CE003C">
            <w:pPr>
              <w:pStyle w:val="AAAQuestions"/>
              <w:rPr>
                <w:rStyle w:val="af4"/>
                <w:i w:val="0"/>
                <w:iCs w:val="0"/>
              </w:rPr>
            </w:pPr>
          </w:p>
          <w:p w14:paraId="7D28C8AC" w14:textId="77777777" w:rsidR="005E1398" w:rsidRDefault="005E1398" w:rsidP="00CE003C">
            <w:pPr>
              <w:pStyle w:val="AAAQuestions"/>
              <w:rPr>
                <w:rStyle w:val="af4"/>
                <w:i w:val="0"/>
                <w:iCs w:val="0"/>
              </w:rPr>
            </w:pPr>
          </w:p>
          <w:p w14:paraId="20A77356" w14:textId="77777777" w:rsidR="005E1398" w:rsidRDefault="005E1398" w:rsidP="00CE003C">
            <w:pPr>
              <w:pStyle w:val="AAAQuestions"/>
              <w:rPr>
                <w:rStyle w:val="af4"/>
                <w:i w:val="0"/>
                <w:iCs w:val="0"/>
              </w:rPr>
            </w:pPr>
          </w:p>
          <w:p w14:paraId="53005FAA" w14:textId="77777777" w:rsidR="005E1398" w:rsidRDefault="005E1398" w:rsidP="00CE003C">
            <w:pPr>
              <w:pStyle w:val="AAAQuestions"/>
              <w:rPr>
                <w:rStyle w:val="af4"/>
                <w:i w:val="0"/>
                <w:iCs w:val="0"/>
              </w:rPr>
            </w:pPr>
          </w:p>
          <w:p w14:paraId="5062EA27" w14:textId="77777777" w:rsidR="005E1398" w:rsidRDefault="005E1398" w:rsidP="00CE003C">
            <w:pPr>
              <w:pStyle w:val="AAAQuestions"/>
              <w:rPr>
                <w:rStyle w:val="af4"/>
                <w:i w:val="0"/>
                <w:iCs w:val="0"/>
              </w:rPr>
            </w:pPr>
          </w:p>
          <w:p w14:paraId="7DBDBB7F" w14:textId="77777777" w:rsidR="005E1398" w:rsidRDefault="005E1398" w:rsidP="00CE003C">
            <w:pPr>
              <w:pStyle w:val="AAAQuestions"/>
              <w:rPr>
                <w:rStyle w:val="af4"/>
                <w:i w:val="0"/>
                <w:iCs w:val="0"/>
              </w:rPr>
            </w:pPr>
          </w:p>
          <w:p w14:paraId="72CEF577" w14:textId="77777777" w:rsidR="005E1398" w:rsidRDefault="005E1398" w:rsidP="00CE003C">
            <w:pPr>
              <w:pStyle w:val="AAAQuestions"/>
              <w:rPr>
                <w:rStyle w:val="af4"/>
                <w:i w:val="0"/>
                <w:iCs w:val="0"/>
              </w:rPr>
            </w:pPr>
          </w:p>
          <w:p w14:paraId="08ABB9AA" w14:textId="77777777" w:rsidR="005E1398" w:rsidRDefault="005E1398" w:rsidP="00CE003C">
            <w:pPr>
              <w:pStyle w:val="AAAQuestions"/>
              <w:rPr>
                <w:rStyle w:val="af4"/>
                <w:i w:val="0"/>
                <w:iCs w:val="0"/>
              </w:rPr>
            </w:pPr>
          </w:p>
          <w:p w14:paraId="3EFE63BC" w14:textId="77777777" w:rsidR="005E1398" w:rsidRDefault="005E1398" w:rsidP="00CE003C">
            <w:pPr>
              <w:pStyle w:val="AAAQuestions"/>
              <w:rPr>
                <w:rStyle w:val="af4"/>
                <w:i w:val="0"/>
                <w:iCs w:val="0"/>
              </w:rPr>
            </w:pPr>
          </w:p>
          <w:p w14:paraId="4044E6E2" w14:textId="77777777" w:rsidR="005E1398" w:rsidRDefault="005E1398" w:rsidP="00CE003C">
            <w:pPr>
              <w:pStyle w:val="AAAQuestions"/>
              <w:rPr>
                <w:rStyle w:val="af4"/>
                <w:i w:val="0"/>
                <w:iCs w:val="0"/>
              </w:rPr>
            </w:pPr>
          </w:p>
          <w:p w14:paraId="2E5A3FCC" w14:textId="77777777" w:rsidR="005E1398" w:rsidRDefault="005E1398" w:rsidP="00CE003C">
            <w:pPr>
              <w:pStyle w:val="AAAQuestions"/>
              <w:rPr>
                <w:rStyle w:val="af4"/>
                <w:i w:val="0"/>
                <w:iCs w:val="0"/>
              </w:rPr>
            </w:pPr>
          </w:p>
          <w:p w14:paraId="574E4AD4" w14:textId="77777777" w:rsidR="005E1398" w:rsidRDefault="005E1398" w:rsidP="00CE003C">
            <w:pPr>
              <w:pStyle w:val="AAAQuestions"/>
              <w:rPr>
                <w:rStyle w:val="af4"/>
                <w:i w:val="0"/>
                <w:iCs w:val="0"/>
              </w:rPr>
            </w:pPr>
          </w:p>
          <w:p w14:paraId="7199790F" w14:textId="77777777" w:rsidR="005E1398" w:rsidRDefault="005E1398" w:rsidP="00CE003C">
            <w:pPr>
              <w:pStyle w:val="AAAQuestions"/>
              <w:rPr>
                <w:rStyle w:val="af4"/>
                <w:i w:val="0"/>
                <w:iCs w:val="0"/>
              </w:rPr>
            </w:pPr>
          </w:p>
          <w:p w14:paraId="27C630AF" w14:textId="77777777" w:rsidR="005E1398" w:rsidRDefault="005E1398" w:rsidP="00CE003C">
            <w:pPr>
              <w:pStyle w:val="AAAQuestions"/>
              <w:rPr>
                <w:rStyle w:val="af4"/>
                <w:i w:val="0"/>
                <w:iCs w:val="0"/>
              </w:rPr>
            </w:pPr>
          </w:p>
          <w:p w14:paraId="79466357" w14:textId="77777777" w:rsidR="005E1398" w:rsidRDefault="005E1398" w:rsidP="00CE003C">
            <w:pPr>
              <w:pStyle w:val="AAAQuestions"/>
              <w:rPr>
                <w:rStyle w:val="af4"/>
                <w:i w:val="0"/>
                <w:iCs w:val="0"/>
              </w:rPr>
            </w:pPr>
          </w:p>
          <w:p w14:paraId="1C5E0289" w14:textId="77777777" w:rsidR="005E1398" w:rsidRDefault="005E1398" w:rsidP="00CE003C">
            <w:pPr>
              <w:pStyle w:val="AAAQuestions"/>
              <w:rPr>
                <w:rStyle w:val="af4"/>
                <w:i w:val="0"/>
                <w:iCs w:val="0"/>
              </w:rPr>
            </w:pPr>
          </w:p>
          <w:p w14:paraId="5D93F40C" w14:textId="77777777" w:rsidR="005E1398" w:rsidRDefault="005E1398" w:rsidP="00CE003C">
            <w:pPr>
              <w:pStyle w:val="AAAQuestions"/>
              <w:rPr>
                <w:rStyle w:val="af4"/>
                <w:i w:val="0"/>
                <w:iCs w:val="0"/>
              </w:rPr>
            </w:pPr>
          </w:p>
          <w:p w14:paraId="100645A2" w14:textId="77777777" w:rsidR="005E1398" w:rsidRDefault="005E1398" w:rsidP="00CE003C">
            <w:pPr>
              <w:pStyle w:val="AAAQuestions"/>
              <w:rPr>
                <w:rStyle w:val="af4"/>
                <w:i w:val="0"/>
                <w:iCs w:val="0"/>
              </w:rPr>
            </w:pPr>
          </w:p>
          <w:p w14:paraId="5BAA0016" w14:textId="77777777" w:rsidR="005E1398" w:rsidRDefault="005E1398" w:rsidP="00CE003C">
            <w:pPr>
              <w:pStyle w:val="AAAQuestions"/>
              <w:rPr>
                <w:rStyle w:val="af4"/>
                <w:i w:val="0"/>
                <w:iCs w:val="0"/>
              </w:rPr>
            </w:pPr>
          </w:p>
          <w:p w14:paraId="23D23A97" w14:textId="77777777" w:rsidR="005E1398" w:rsidRDefault="005E1398" w:rsidP="00CE003C">
            <w:pPr>
              <w:pStyle w:val="AAAQuestions"/>
              <w:rPr>
                <w:rStyle w:val="af4"/>
                <w:i w:val="0"/>
                <w:iCs w:val="0"/>
              </w:rPr>
            </w:pPr>
          </w:p>
          <w:p w14:paraId="531E6A3A" w14:textId="77777777" w:rsidR="005E1398" w:rsidRDefault="005E1398" w:rsidP="00CE003C">
            <w:pPr>
              <w:pStyle w:val="AAAQuestions"/>
              <w:rPr>
                <w:rStyle w:val="af4"/>
                <w:i w:val="0"/>
                <w:iCs w:val="0"/>
              </w:rPr>
            </w:pPr>
          </w:p>
          <w:p w14:paraId="50DE15D3" w14:textId="77777777" w:rsidR="005E1398" w:rsidRDefault="005E1398" w:rsidP="00CE003C">
            <w:pPr>
              <w:pStyle w:val="AAAQuestions"/>
              <w:rPr>
                <w:rStyle w:val="af4"/>
                <w:i w:val="0"/>
                <w:iCs w:val="0"/>
              </w:rPr>
            </w:pPr>
          </w:p>
          <w:p w14:paraId="72F828EC" w14:textId="77777777" w:rsidR="005E1398" w:rsidRDefault="005E1398" w:rsidP="00CE003C">
            <w:pPr>
              <w:pStyle w:val="AAAQuestions"/>
              <w:rPr>
                <w:rStyle w:val="af4"/>
                <w:i w:val="0"/>
                <w:iCs w:val="0"/>
              </w:rPr>
            </w:pPr>
          </w:p>
          <w:p w14:paraId="3546EDCE" w14:textId="77777777" w:rsidR="005E1398" w:rsidRDefault="005E1398" w:rsidP="00CE003C">
            <w:pPr>
              <w:pStyle w:val="AAAQuestions"/>
              <w:rPr>
                <w:rStyle w:val="af4"/>
                <w:i w:val="0"/>
                <w:iCs w:val="0"/>
              </w:rPr>
            </w:pPr>
          </w:p>
          <w:p w14:paraId="7D1DCC47" w14:textId="77777777" w:rsidR="005E1398" w:rsidRDefault="005E1398" w:rsidP="00CE003C">
            <w:pPr>
              <w:pStyle w:val="AAAQuestions"/>
              <w:rPr>
                <w:rStyle w:val="af4"/>
                <w:i w:val="0"/>
                <w:iCs w:val="0"/>
              </w:rPr>
            </w:pPr>
          </w:p>
          <w:p w14:paraId="7B32B4D4" w14:textId="77777777" w:rsidR="005E1398" w:rsidRDefault="005E1398" w:rsidP="00CE003C">
            <w:pPr>
              <w:pStyle w:val="AAAQuestions"/>
              <w:rPr>
                <w:rStyle w:val="af4"/>
                <w:i w:val="0"/>
                <w:iCs w:val="0"/>
              </w:rPr>
            </w:pPr>
          </w:p>
          <w:p w14:paraId="63501EBA" w14:textId="77777777" w:rsidR="005E1398" w:rsidRDefault="005E1398" w:rsidP="00CE003C">
            <w:pPr>
              <w:pStyle w:val="AAAQuestions"/>
              <w:rPr>
                <w:rStyle w:val="af4"/>
                <w:i w:val="0"/>
                <w:iCs w:val="0"/>
              </w:rPr>
            </w:pPr>
          </w:p>
          <w:p w14:paraId="13B7AD33" w14:textId="77777777" w:rsidR="005E1398" w:rsidRDefault="005E1398" w:rsidP="00CE003C">
            <w:pPr>
              <w:pStyle w:val="AAAQuestions"/>
              <w:rPr>
                <w:rStyle w:val="af4"/>
                <w:i w:val="0"/>
                <w:iCs w:val="0"/>
              </w:rPr>
            </w:pPr>
          </w:p>
          <w:p w14:paraId="087C3906" w14:textId="77777777" w:rsidR="005E1398" w:rsidRDefault="005E1398" w:rsidP="00CE003C">
            <w:pPr>
              <w:pStyle w:val="AAAQuestions"/>
              <w:rPr>
                <w:rStyle w:val="af4"/>
                <w:i w:val="0"/>
                <w:iCs w:val="0"/>
              </w:rPr>
            </w:pPr>
          </w:p>
          <w:p w14:paraId="20A45733" w14:textId="77777777" w:rsidR="005E1398" w:rsidRDefault="005E1398" w:rsidP="00CE003C">
            <w:pPr>
              <w:pStyle w:val="AAAQuestions"/>
              <w:rPr>
                <w:rStyle w:val="af4"/>
                <w:i w:val="0"/>
                <w:iCs w:val="0"/>
              </w:rPr>
            </w:pPr>
          </w:p>
          <w:p w14:paraId="5BB205F5" w14:textId="77777777" w:rsidR="005E1398" w:rsidRDefault="005E1398" w:rsidP="00CE003C">
            <w:pPr>
              <w:pStyle w:val="AAAQuestions"/>
              <w:rPr>
                <w:rStyle w:val="af4"/>
                <w:i w:val="0"/>
                <w:iCs w:val="0"/>
              </w:rPr>
            </w:pPr>
          </w:p>
          <w:p w14:paraId="579B7E51" w14:textId="77777777" w:rsidR="005E1398" w:rsidRDefault="005E1398" w:rsidP="00CE003C">
            <w:pPr>
              <w:pStyle w:val="AAAQuestions"/>
              <w:rPr>
                <w:rStyle w:val="af4"/>
                <w:i w:val="0"/>
                <w:iCs w:val="0"/>
              </w:rPr>
            </w:pPr>
          </w:p>
          <w:p w14:paraId="0349BC00" w14:textId="77777777" w:rsidR="005E1398" w:rsidRDefault="005E1398" w:rsidP="00CE003C">
            <w:pPr>
              <w:pStyle w:val="AAAQuestions"/>
              <w:rPr>
                <w:rStyle w:val="af4"/>
                <w:i w:val="0"/>
                <w:iCs w:val="0"/>
              </w:rPr>
            </w:pPr>
          </w:p>
          <w:p w14:paraId="3EBE05EC" w14:textId="77777777" w:rsidR="005E1398" w:rsidRPr="00631F5D" w:rsidRDefault="005E1398" w:rsidP="00CE003C">
            <w:pPr>
              <w:pStyle w:val="AAAQuestions"/>
              <w:rPr>
                <w:rStyle w:val="af4"/>
                <w:i w:val="0"/>
                <w:iCs w:val="0"/>
              </w:rPr>
            </w:pPr>
          </w:p>
        </w:tc>
      </w:tr>
    </w:tbl>
    <w:p w14:paraId="684CDF43" w14:textId="77777777" w:rsidR="005E1398" w:rsidRDefault="005E1398" w:rsidP="005E1398">
      <w:pPr>
        <w:spacing w:after="0" w:line="240" w:lineRule="auto"/>
        <w:rPr>
          <w:rFonts w:cstheme="majorBidi"/>
          <w:b/>
          <w:bCs/>
          <w:sz w:val="26"/>
          <w:szCs w:val="26"/>
        </w:rPr>
      </w:pPr>
    </w:p>
    <w:p w14:paraId="681DF2B7" w14:textId="77777777" w:rsidR="005E1398" w:rsidRPr="00B079C9" w:rsidRDefault="00414DF7" w:rsidP="005E1398">
      <w:pPr>
        <w:pStyle w:val="3"/>
      </w:pPr>
      <w:r>
        <w:t>Question 2</w:t>
      </w:r>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48"/>
        <w:gridCol w:w="7358"/>
      </w:tblGrid>
      <w:tr w:rsidR="005E1398" w:rsidRPr="007431BE" w14:paraId="6A30EEB9" w14:textId="77777777" w:rsidTr="00CE003C">
        <w:tc>
          <w:tcPr>
            <w:tcW w:w="1668" w:type="dxa"/>
            <w:tcBorders>
              <w:top w:val="single" w:sz="8" w:space="0" w:color="C0504D"/>
              <w:left w:val="single" w:sz="8" w:space="0" w:color="C0504D"/>
              <w:bottom w:val="single" w:sz="18" w:space="0" w:color="C0504D"/>
              <w:right w:val="single" w:sz="8" w:space="0" w:color="C0504D"/>
            </w:tcBorders>
          </w:tcPr>
          <w:p w14:paraId="5FF54D77" w14:textId="77777777" w:rsidR="005E1398" w:rsidRPr="007431BE" w:rsidRDefault="005E1398" w:rsidP="00CE003C">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60A9B927" w14:textId="77777777" w:rsidR="005E1398" w:rsidRPr="007431BE" w:rsidRDefault="005E1398" w:rsidP="00CE003C">
            <w:pPr>
              <w:spacing w:after="0"/>
              <w:rPr>
                <w:rFonts w:eastAsia="Times New Roman"/>
                <w:b/>
                <w:bCs/>
                <w:color w:val="000000"/>
              </w:rPr>
            </w:pPr>
            <w:r>
              <w:rPr>
                <w:rFonts w:eastAsia="Times New Roman"/>
                <w:b/>
                <w:bCs/>
                <w:color w:val="000000"/>
              </w:rPr>
              <w:t>20 Minutes</w:t>
            </w:r>
          </w:p>
        </w:tc>
      </w:tr>
      <w:tr w:rsidR="005E1398" w:rsidRPr="007431BE" w14:paraId="6FF59386" w14:textId="77777777" w:rsidTr="00CE003C">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72431C13" w14:textId="77777777" w:rsidR="005E1398" w:rsidRPr="007431BE" w:rsidRDefault="005E1398" w:rsidP="00CE003C">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1399022F" w14:textId="77777777" w:rsidR="005E1398" w:rsidRPr="007431BE" w:rsidRDefault="005E1398" w:rsidP="00CE003C">
            <w:pPr>
              <w:pStyle w:val="NormalBold"/>
              <w:spacing w:after="0"/>
            </w:pPr>
            <w:r>
              <w:t xml:space="preserve">To provide you with an opportunity to </w:t>
            </w:r>
            <w:r w:rsidRPr="004173D9">
              <w:t>think about how you can best meet customer needs.</w:t>
            </w:r>
          </w:p>
        </w:tc>
      </w:tr>
      <w:tr w:rsidR="005E1398" w:rsidRPr="007431BE" w14:paraId="36A99F46" w14:textId="77777777" w:rsidTr="00CE003C">
        <w:trPr>
          <w:trHeight w:val="440"/>
        </w:trPr>
        <w:tc>
          <w:tcPr>
            <w:tcW w:w="1668" w:type="dxa"/>
            <w:tcBorders>
              <w:top w:val="single" w:sz="8" w:space="0" w:color="C0504D"/>
              <w:left w:val="single" w:sz="8" w:space="0" w:color="C0504D"/>
              <w:bottom w:val="single" w:sz="8" w:space="0" w:color="C0504D"/>
              <w:right w:val="single" w:sz="8" w:space="0" w:color="C0504D"/>
            </w:tcBorders>
          </w:tcPr>
          <w:p w14:paraId="3B295C56" w14:textId="77777777" w:rsidR="005E1398" w:rsidRPr="007431BE" w:rsidRDefault="005E1398" w:rsidP="00CE003C">
            <w:pPr>
              <w:spacing w:after="0"/>
              <w:rPr>
                <w:rFonts w:eastAsia="Times New Roman"/>
                <w:b/>
                <w:bCs/>
              </w:rPr>
            </w:pPr>
          </w:p>
        </w:tc>
        <w:tc>
          <w:tcPr>
            <w:tcW w:w="7572" w:type="dxa"/>
            <w:tcBorders>
              <w:top w:val="single" w:sz="8" w:space="0" w:color="C0504D"/>
              <w:left w:val="single" w:sz="8" w:space="0" w:color="C0504D"/>
              <w:bottom w:val="single" w:sz="8" w:space="0" w:color="C0504D"/>
              <w:right w:val="single" w:sz="8" w:space="0" w:color="C0504D"/>
            </w:tcBorders>
          </w:tcPr>
          <w:p w14:paraId="3CC8355F" w14:textId="77777777" w:rsidR="005E1398" w:rsidRPr="00716792" w:rsidRDefault="005E1398" w:rsidP="00CE003C">
            <w:pPr>
              <w:pStyle w:val="AAAQuestions"/>
            </w:pPr>
          </w:p>
          <w:p w14:paraId="67B44717" w14:textId="77777777" w:rsidR="005E1398" w:rsidRPr="00716792" w:rsidRDefault="005E1398" w:rsidP="00611C25">
            <w:pPr>
              <w:pStyle w:val="AAAQuestions"/>
              <w:numPr>
                <w:ilvl w:val="0"/>
                <w:numId w:val="23"/>
              </w:numPr>
              <w:ind w:left="360"/>
            </w:pPr>
            <w:r w:rsidRPr="00716792">
              <w:t>Why is good product or service knowledge important?</w:t>
            </w:r>
          </w:p>
          <w:p w14:paraId="0A18256F" w14:textId="77777777" w:rsidR="005E1398" w:rsidRDefault="005E1398" w:rsidP="00CE003C">
            <w:pPr>
              <w:pStyle w:val="AAAQuestions"/>
            </w:pPr>
          </w:p>
          <w:p w14:paraId="5B60D243" w14:textId="77777777" w:rsidR="00414DF7" w:rsidRDefault="00414DF7" w:rsidP="00CE003C">
            <w:pPr>
              <w:pStyle w:val="AAAQuestions"/>
            </w:pPr>
          </w:p>
          <w:p w14:paraId="2C6F445C" w14:textId="77777777" w:rsidR="00414DF7" w:rsidRDefault="00414DF7" w:rsidP="00CE003C">
            <w:pPr>
              <w:pStyle w:val="AAAQuestions"/>
            </w:pPr>
          </w:p>
          <w:p w14:paraId="439E461A" w14:textId="77777777" w:rsidR="00414DF7" w:rsidRDefault="00414DF7" w:rsidP="00CE003C">
            <w:pPr>
              <w:pStyle w:val="AAAQuestions"/>
            </w:pPr>
          </w:p>
          <w:p w14:paraId="29F434A1" w14:textId="77777777" w:rsidR="00414DF7" w:rsidRPr="00716792" w:rsidRDefault="00414DF7" w:rsidP="00CE003C">
            <w:pPr>
              <w:pStyle w:val="AAAQuestions"/>
            </w:pPr>
          </w:p>
          <w:p w14:paraId="1893CE85" w14:textId="77777777" w:rsidR="005E1398" w:rsidRPr="00716792" w:rsidRDefault="005E1398" w:rsidP="00611C25">
            <w:pPr>
              <w:pStyle w:val="AAAQuestions"/>
              <w:numPr>
                <w:ilvl w:val="0"/>
                <w:numId w:val="23"/>
              </w:numPr>
              <w:ind w:left="360"/>
            </w:pPr>
            <w:r w:rsidRPr="00716792">
              <w:t>Is there a system in your organisation to determine which customers have stopped purchasing from you? If not, how can you recommend to management to implement one?</w:t>
            </w:r>
          </w:p>
          <w:p w14:paraId="79668979" w14:textId="77777777" w:rsidR="005E1398" w:rsidRDefault="005E1398" w:rsidP="00CE003C">
            <w:pPr>
              <w:pStyle w:val="AAAQuestions"/>
            </w:pPr>
          </w:p>
          <w:p w14:paraId="6DB4D9E5" w14:textId="77777777" w:rsidR="00414DF7" w:rsidRDefault="00414DF7" w:rsidP="00CE003C">
            <w:pPr>
              <w:pStyle w:val="AAAQuestions"/>
            </w:pPr>
          </w:p>
          <w:p w14:paraId="4E18189B" w14:textId="77777777" w:rsidR="00414DF7" w:rsidRDefault="00414DF7" w:rsidP="00CE003C">
            <w:pPr>
              <w:pStyle w:val="AAAQuestions"/>
            </w:pPr>
          </w:p>
          <w:p w14:paraId="0D74DA3D" w14:textId="77777777" w:rsidR="00414DF7" w:rsidRDefault="00414DF7" w:rsidP="00CE003C">
            <w:pPr>
              <w:pStyle w:val="AAAQuestions"/>
            </w:pPr>
          </w:p>
          <w:p w14:paraId="56E5072A" w14:textId="77777777" w:rsidR="00414DF7" w:rsidRDefault="00414DF7" w:rsidP="00CE003C">
            <w:pPr>
              <w:pStyle w:val="AAAQuestions"/>
            </w:pPr>
          </w:p>
          <w:p w14:paraId="2B50A828" w14:textId="77777777" w:rsidR="00414DF7" w:rsidRDefault="00414DF7" w:rsidP="00CE003C">
            <w:pPr>
              <w:pStyle w:val="AAAQuestions"/>
            </w:pPr>
          </w:p>
          <w:p w14:paraId="504FCE76" w14:textId="77777777" w:rsidR="00414DF7" w:rsidRPr="00716792" w:rsidRDefault="00414DF7" w:rsidP="00CE003C">
            <w:pPr>
              <w:pStyle w:val="AAAQuestions"/>
            </w:pPr>
          </w:p>
          <w:p w14:paraId="20B06D18" w14:textId="77777777" w:rsidR="005E1398" w:rsidRPr="00716792" w:rsidRDefault="005E1398" w:rsidP="00611C25">
            <w:pPr>
              <w:pStyle w:val="AAAQuestions"/>
              <w:numPr>
                <w:ilvl w:val="0"/>
                <w:numId w:val="23"/>
              </w:numPr>
              <w:ind w:left="360"/>
            </w:pPr>
            <w:r w:rsidRPr="00716792">
              <w:t>How can you ensure your old customers come back?</w:t>
            </w:r>
          </w:p>
          <w:p w14:paraId="2B55FE99" w14:textId="77777777" w:rsidR="005E1398" w:rsidRDefault="005E1398" w:rsidP="00CE003C">
            <w:pPr>
              <w:pStyle w:val="Answers"/>
            </w:pPr>
          </w:p>
          <w:p w14:paraId="1D14F4FF" w14:textId="77777777" w:rsidR="005E1398" w:rsidRDefault="005E1398" w:rsidP="00CE003C">
            <w:pPr>
              <w:pStyle w:val="AAAQuestions"/>
              <w:rPr>
                <w:rStyle w:val="af4"/>
                <w:i w:val="0"/>
                <w:iCs w:val="0"/>
              </w:rPr>
            </w:pPr>
          </w:p>
          <w:p w14:paraId="4807A411" w14:textId="77777777" w:rsidR="005E1398" w:rsidRDefault="005E1398" w:rsidP="00CE003C">
            <w:pPr>
              <w:pStyle w:val="AAAQuestions"/>
              <w:rPr>
                <w:rStyle w:val="af4"/>
                <w:i w:val="0"/>
                <w:iCs w:val="0"/>
              </w:rPr>
            </w:pPr>
          </w:p>
          <w:p w14:paraId="682DFA50" w14:textId="77777777" w:rsidR="005E1398" w:rsidRDefault="005E1398" w:rsidP="00CE003C">
            <w:pPr>
              <w:pStyle w:val="AAAQuestions"/>
              <w:rPr>
                <w:rStyle w:val="af4"/>
                <w:i w:val="0"/>
                <w:iCs w:val="0"/>
              </w:rPr>
            </w:pPr>
          </w:p>
          <w:p w14:paraId="46E8BC9C" w14:textId="77777777" w:rsidR="005E1398" w:rsidRDefault="005E1398" w:rsidP="00CE003C">
            <w:pPr>
              <w:pStyle w:val="AAAQuestions"/>
              <w:rPr>
                <w:rStyle w:val="af4"/>
                <w:i w:val="0"/>
                <w:iCs w:val="0"/>
              </w:rPr>
            </w:pPr>
          </w:p>
          <w:p w14:paraId="69987593" w14:textId="77777777" w:rsidR="005E1398" w:rsidRDefault="005E1398" w:rsidP="00CE003C">
            <w:pPr>
              <w:pStyle w:val="AAAQuestions"/>
              <w:rPr>
                <w:rStyle w:val="af4"/>
                <w:i w:val="0"/>
                <w:iCs w:val="0"/>
              </w:rPr>
            </w:pPr>
          </w:p>
          <w:p w14:paraId="18E37E7E" w14:textId="77777777" w:rsidR="005E1398" w:rsidRDefault="005E1398" w:rsidP="00CE003C">
            <w:pPr>
              <w:pStyle w:val="AAAQuestions"/>
              <w:rPr>
                <w:rStyle w:val="af4"/>
                <w:i w:val="0"/>
                <w:iCs w:val="0"/>
              </w:rPr>
            </w:pPr>
          </w:p>
          <w:p w14:paraId="6A786570" w14:textId="77777777" w:rsidR="005E1398" w:rsidRDefault="005E1398" w:rsidP="00CE003C">
            <w:pPr>
              <w:pStyle w:val="AAAQuestions"/>
              <w:rPr>
                <w:rStyle w:val="af4"/>
                <w:i w:val="0"/>
                <w:iCs w:val="0"/>
              </w:rPr>
            </w:pPr>
          </w:p>
          <w:p w14:paraId="27D86656" w14:textId="77777777" w:rsidR="005E1398" w:rsidRDefault="005E1398" w:rsidP="00CE003C">
            <w:pPr>
              <w:pStyle w:val="AAAQuestions"/>
              <w:rPr>
                <w:rStyle w:val="af4"/>
                <w:i w:val="0"/>
                <w:iCs w:val="0"/>
              </w:rPr>
            </w:pPr>
          </w:p>
          <w:p w14:paraId="33DAB341" w14:textId="77777777" w:rsidR="005E1398" w:rsidRDefault="005E1398" w:rsidP="00CE003C">
            <w:pPr>
              <w:pStyle w:val="AAAQuestions"/>
              <w:rPr>
                <w:rStyle w:val="af4"/>
                <w:i w:val="0"/>
                <w:iCs w:val="0"/>
              </w:rPr>
            </w:pPr>
          </w:p>
          <w:p w14:paraId="681B9F6D" w14:textId="77777777" w:rsidR="005E1398" w:rsidRDefault="005E1398" w:rsidP="00CE003C">
            <w:pPr>
              <w:pStyle w:val="AAAQuestions"/>
              <w:rPr>
                <w:rStyle w:val="af4"/>
                <w:i w:val="0"/>
                <w:iCs w:val="0"/>
              </w:rPr>
            </w:pPr>
          </w:p>
          <w:p w14:paraId="06BFF823" w14:textId="77777777" w:rsidR="005E1398" w:rsidRDefault="005E1398" w:rsidP="00CE003C">
            <w:pPr>
              <w:pStyle w:val="AAAQuestions"/>
              <w:rPr>
                <w:rStyle w:val="af4"/>
                <w:i w:val="0"/>
                <w:iCs w:val="0"/>
              </w:rPr>
            </w:pPr>
          </w:p>
          <w:p w14:paraId="0D9EFA89" w14:textId="77777777" w:rsidR="005E1398" w:rsidRDefault="005E1398" w:rsidP="00CE003C">
            <w:pPr>
              <w:pStyle w:val="AAAQuestions"/>
              <w:rPr>
                <w:rStyle w:val="af4"/>
                <w:i w:val="0"/>
                <w:iCs w:val="0"/>
              </w:rPr>
            </w:pPr>
          </w:p>
          <w:p w14:paraId="26FE0681" w14:textId="77777777" w:rsidR="005E1398" w:rsidRDefault="005E1398" w:rsidP="00CE003C">
            <w:pPr>
              <w:pStyle w:val="AAAQuestions"/>
              <w:rPr>
                <w:rStyle w:val="af4"/>
                <w:i w:val="0"/>
                <w:iCs w:val="0"/>
              </w:rPr>
            </w:pPr>
          </w:p>
          <w:p w14:paraId="7A4C4732" w14:textId="77777777" w:rsidR="005E1398" w:rsidRDefault="005E1398" w:rsidP="00CE003C">
            <w:pPr>
              <w:pStyle w:val="AAAQuestions"/>
              <w:rPr>
                <w:rStyle w:val="af4"/>
                <w:i w:val="0"/>
                <w:iCs w:val="0"/>
              </w:rPr>
            </w:pPr>
          </w:p>
          <w:p w14:paraId="5B543C2D" w14:textId="77777777" w:rsidR="005E1398" w:rsidRDefault="005E1398" w:rsidP="00CE003C">
            <w:pPr>
              <w:pStyle w:val="AAAQuestions"/>
              <w:rPr>
                <w:rStyle w:val="af4"/>
                <w:i w:val="0"/>
                <w:iCs w:val="0"/>
              </w:rPr>
            </w:pPr>
          </w:p>
          <w:p w14:paraId="499583A8" w14:textId="77777777" w:rsidR="005E1398" w:rsidRDefault="005E1398" w:rsidP="00CE003C">
            <w:pPr>
              <w:pStyle w:val="AAAQuestions"/>
              <w:rPr>
                <w:rStyle w:val="af4"/>
                <w:i w:val="0"/>
                <w:iCs w:val="0"/>
              </w:rPr>
            </w:pPr>
          </w:p>
          <w:p w14:paraId="07E8A0CC" w14:textId="77777777" w:rsidR="005E1398" w:rsidRDefault="005E1398" w:rsidP="00CE003C">
            <w:pPr>
              <w:pStyle w:val="AAAQuestions"/>
              <w:rPr>
                <w:rStyle w:val="af4"/>
                <w:i w:val="0"/>
                <w:iCs w:val="0"/>
              </w:rPr>
            </w:pPr>
          </w:p>
          <w:p w14:paraId="026D60A5" w14:textId="77777777" w:rsidR="005E1398" w:rsidRDefault="005E1398" w:rsidP="00CE003C">
            <w:pPr>
              <w:pStyle w:val="AAAQuestions"/>
              <w:rPr>
                <w:rStyle w:val="af4"/>
                <w:i w:val="0"/>
                <w:iCs w:val="0"/>
              </w:rPr>
            </w:pPr>
          </w:p>
          <w:p w14:paraId="392145B3" w14:textId="77777777" w:rsidR="005E1398" w:rsidRDefault="005E1398" w:rsidP="00CE003C">
            <w:pPr>
              <w:pStyle w:val="AAAQuestions"/>
              <w:rPr>
                <w:rStyle w:val="af4"/>
                <w:i w:val="0"/>
                <w:iCs w:val="0"/>
              </w:rPr>
            </w:pPr>
          </w:p>
          <w:p w14:paraId="4C7BC0DE" w14:textId="77777777" w:rsidR="005E1398" w:rsidRDefault="005E1398" w:rsidP="00CE003C">
            <w:pPr>
              <w:pStyle w:val="AAAQuestions"/>
              <w:rPr>
                <w:rStyle w:val="af4"/>
                <w:i w:val="0"/>
                <w:iCs w:val="0"/>
              </w:rPr>
            </w:pPr>
          </w:p>
          <w:p w14:paraId="42A2D126" w14:textId="77777777" w:rsidR="005E1398" w:rsidRDefault="005E1398" w:rsidP="00CE003C">
            <w:pPr>
              <w:pStyle w:val="AAAQuestions"/>
              <w:rPr>
                <w:rStyle w:val="af4"/>
                <w:i w:val="0"/>
                <w:iCs w:val="0"/>
              </w:rPr>
            </w:pPr>
          </w:p>
          <w:p w14:paraId="7B3E8A19" w14:textId="77777777" w:rsidR="005E1398" w:rsidRDefault="005E1398" w:rsidP="00CE003C">
            <w:pPr>
              <w:pStyle w:val="AAAQuestions"/>
              <w:rPr>
                <w:rStyle w:val="af4"/>
                <w:i w:val="0"/>
                <w:iCs w:val="0"/>
              </w:rPr>
            </w:pPr>
          </w:p>
          <w:p w14:paraId="2944E57B" w14:textId="77777777" w:rsidR="005E1398" w:rsidRDefault="005E1398" w:rsidP="00CE003C">
            <w:pPr>
              <w:pStyle w:val="AAAQuestions"/>
              <w:rPr>
                <w:rStyle w:val="af4"/>
                <w:i w:val="0"/>
                <w:iCs w:val="0"/>
              </w:rPr>
            </w:pPr>
          </w:p>
          <w:p w14:paraId="53247806" w14:textId="77777777" w:rsidR="005E1398" w:rsidRDefault="005E1398" w:rsidP="00CE003C">
            <w:pPr>
              <w:pStyle w:val="AAAQuestions"/>
              <w:rPr>
                <w:rStyle w:val="af4"/>
                <w:i w:val="0"/>
                <w:iCs w:val="0"/>
              </w:rPr>
            </w:pPr>
          </w:p>
          <w:p w14:paraId="391D5DF0" w14:textId="77777777" w:rsidR="005E1398" w:rsidRPr="00631F5D" w:rsidRDefault="005E1398" w:rsidP="00CE003C">
            <w:pPr>
              <w:pStyle w:val="AAAQuestions"/>
              <w:rPr>
                <w:rStyle w:val="af4"/>
                <w:i w:val="0"/>
                <w:iCs w:val="0"/>
              </w:rPr>
            </w:pPr>
          </w:p>
        </w:tc>
      </w:tr>
    </w:tbl>
    <w:p w14:paraId="2450072A" w14:textId="77777777" w:rsidR="00414DF7" w:rsidRDefault="00414DF7" w:rsidP="005E1398">
      <w:pPr>
        <w:pStyle w:val="3"/>
      </w:pPr>
      <w:bookmarkStart w:id="2" w:name="_Toc465852143"/>
    </w:p>
    <w:bookmarkEnd w:id="2"/>
    <w:p w14:paraId="2D2F9BB8" w14:textId="77777777" w:rsidR="005E1398" w:rsidRPr="00B079C9" w:rsidRDefault="00414DF7" w:rsidP="005E1398">
      <w:pPr>
        <w:pStyle w:val="3"/>
      </w:pPr>
      <w:r>
        <w:t>Question 3</w:t>
      </w:r>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48"/>
        <w:gridCol w:w="7358"/>
      </w:tblGrid>
      <w:tr w:rsidR="005E1398" w:rsidRPr="007431BE" w14:paraId="4934FCF0" w14:textId="77777777" w:rsidTr="00CE003C">
        <w:tc>
          <w:tcPr>
            <w:tcW w:w="1668" w:type="dxa"/>
            <w:tcBorders>
              <w:top w:val="single" w:sz="8" w:space="0" w:color="C0504D"/>
              <w:left w:val="single" w:sz="8" w:space="0" w:color="C0504D"/>
              <w:bottom w:val="single" w:sz="18" w:space="0" w:color="C0504D"/>
              <w:right w:val="single" w:sz="8" w:space="0" w:color="C0504D"/>
            </w:tcBorders>
          </w:tcPr>
          <w:p w14:paraId="1675A3EF" w14:textId="77777777" w:rsidR="005E1398" w:rsidRPr="007431BE" w:rsidRDefault="005E1398" w:rsidP="00CE003C">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3A1EC33E" w14:textId="77777777" w:rsidR="005E1398" w:rsidRPr="007431BE" w:rsidRDefault="005E1398" w:rsidP="00CE003C">
            <w:pPr>
              <w:spacing w:after="0"/>
              <w:rPr>
                <w:rFonts w:eastAsia="Times New Roman"/>
                <w:b/>
                <w:bCs/>
                <w:color w:val="000000"/>
              </w:rPr>
            </w:pPr>
            <w:r>
              <w:rPr>
                <w:rFonts w:eastAsia="Times New Roman"/>
                <w:b/>
                <w:bCs/>
                <w:color w:val="000000"/>
              </w:rPr>
              <w:t>30 Minutes</w:t>
            </w:r>
          </w:p>
        </w:tc>
      </w:tr>
      <w:tr w:rsidR="005E1398" w:rsidRPr="007431BE" w14:paraId="778060AC" w14:textId="77777777" w:rsidTr="00CE003C">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10D84DBF" w14:textId="77777777" w:rsidR="005E1398" w:rsidRPr="007431BE" w:rsidRDefault="005E1398" w:rsidP="00CE003C">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552B4199" w14:textId="77777777" w:rsidR="005E1398" w:rsidRPr="007431BE" w:rsidRDefault="005E1398" w:rsidP="00CE003C">
            <w:pPr>
              <w:pStyle w:val="NormalBold"/>
              <w:spacing w:after="0"/>
            </w:pPr>
            <w:r>
              <w:t xml:space="preserve">To provide you with an opportunity to </w:t>
            </w:r>
            <w:r w:rsidRPr="004173D9">
              <w:t>determine how you can best determine customer needs and encourage repeat business</w:t>
            </w:r>
            <w:r>
              <w:t xml:space="preserve">. </w:t>
            </w:r>
          </w:p>
        </w:tc>
      </w:tr>
      <w:tr w:rsidR="005E1398" w:rsidRPr="007431BE" w14:paraId="2098D84D" w14:textId="77777777" w:rsidTr="00CE003C">
        <w:trPr>
          <w:trHeight w:val="440"/>
        </w:trPr>
        <w:tc>
          <w:tcPr>
            <w:tcW w:w="1668" w:type="dxa"/>
            <w:tcBorders>
              <w:top w:val="single" w:sz="8" w:space="0" w:color="C0504D"/>
              <w:left w:val="single" w:sz="8" w:space="0" w:color="C0504D"/>
              <w:bottom w:val="single" w:sz="8" w:space="0" w:color="C0504D"/>
              <w:right w:val="single" w:sz="8" w:space="0" w:color="C0504D"/>
            </w:tcBorders>
          </w:tcPr>
          <w:p w14:paraId="13099B60" w14:textId="77777777" w:rsidR="005E1398" w:rsidRPr="007431BE" w:rsidRDefault="005E1398" w:rsidP="00CE003C">
            <w:pPr>
              <w:spacing w:after="0"/>
              <w:rPr>
                <w:rFonts w:eastAsia="Times New Roman"/>
                <w:b/>
                <w:bCs/>
              </w:rPr>
            </w:pPr>
          </w:p>
        </w:tc>
        <w:tc>
          <w:tcPr>
            <w:tcW w:w="7572" w:type="dxa"/>
            <w:tcBorders>
              <w:top w:val="single" w:sz="8" w:space="0" w:color="C0504D"/>
              <w:left w:val="single" w:sz="8" w:space="0" w:color="C0504D"/>
              <w:bottom w:val="single" w:sz="8" w:space="0" w:color="C0504D"/>
              <w:right w:val="single" w:sz="8" w:space="0" w:color="C0504D"/>
            </w:tcBorders>
          </w:tcPr>
          <w:p w14:paraId="729A7323" w14:textId="77777777" w:rsidR="005E1398" w:rsidRPr="006564DB" w:rsidRDefault="005E1398" w:rsidP="00CE003C">
            <w:pPr>
              <w:pStyle w:val="AAAQuestions"/>
            </w:pPr>
          </w:p>
          <w:p w14:paraId="2A3FE793" w14:textId="77777777" w:rsidR="005E1398" w:rsidRPr="006564DB" w:rsidRDefault="005E1398" w:rsidP="00611C25">
            <w:pPr>
              <w:pStyle w:val="AAAQuestions"/>
              <w:numPr>
                <w:ilvl w:val="0"/>
                <w:numId w:val="24"/>
              </w:numPr>
              <w:ind w:left="360"/>
            </w:pPr>
            <w:r w:rsidRPr="006564DB">
              <w:t>What can you do to encourage an unhappy customer to return?</w:t>
            </w:r>
          </w:p>
          <w:p w14:paraId="70A3AE91" w14:textId="77777777" w:rsidR="005E1398" w:rsidRDefault="005E1398" w:rsidP="00CE003C">
            <w:pPr>
              <w:pStyle w:val="AAAQuestions"/>
            </w:pPr>
          </w:p>
          <w:p w14:paraId="526CEB68" w14:textId="77777777" w:rsidR="00414DF7" w:rsidRDefault="00414DF7" w:rsidP="00CE003C">
            <w:pPr>
              <w:pStyle w:val="AAAQuestions"/>
            </w:pPr>
          </w:p>
          <w:p w14:paraId="378FE300" w14:textId="77777777" w:rsidR="00414DF7" w:rsidRDefault="00414DF7" w:rsidP="00CE003C">
            <w:pPr>
              <w:pStyle w:val="AAAQuestions"/>
            </w:pPr>
          </w:p>
          <w:p w14:paraId="26045842" w14:textId="77777777" w:rsidR="00414DF7" w:rsidRDefault="00414DF7" w:rsidP="00CE003C">
            <w:pPr>
              <w:pStyle w:val="AAAQuestions"/>
            </w:pPr>
          </w:p>
          <w:p w14:paraId="0FBAACFA" w14:textId="77777777" w:rsidR="00414DF7" w:rsidRDefault="00414DF7" w:rsidP="00CE003C">
            <w:pPr>
              <w:pStyle w:val="AAAQuestions"/>
            </w:pPr>
          </w:p>
          <w:p w14:paraId="078AB3DD" w14:textId="77777777" w:rsidR="00414DF7" w:rsidRDefault="00414DF7" w:rsidP="00CE003C">
            <w:pPr>
              <w:pStyle w:val="AAAQuestions"/>
            </w:pPr>
          </w:p>
          <w:p w14:paraId="6F22CBDF" w14:textId="77777777" w:rsidR="00414DF7" w:rsidRDefault="00414DF7" w:rsidP="00CE003C">
            <w:pPr>
              <w:pStyle w:val="AAAQuestions"/>
            </w:pPr>
          </w:p>
          <w:p w14:paraId="24F418C2" w14:textId="77777777" w:rsidR="00414DF7" w:rsidRPr="006564DB" w:rsidRDefault="00414DF7" w:rsidP="00CE003C">
            <w:pPr>
              <w:pStyle w:val="AAAQuestions"/>
            </w:pPr>
          </w:p>
          <w:p w14:paraId="43668FEF" w14:textId="77777777" w:rsidR="005E1398" w:rsidRPr="006564DB" w:rsidRDefault="005E1398" w:rsidP="00611C25">
            <w:pPr>
              <w:pStyle w:val="AAAQuestions"/>
              <w:numPr>
                <w:ilvl w:val="0"/>
                <w:numId w:val="24"/>
              </w:numPr>
              <w:ind w:left="360"/>
            </w:pPr>
            <w:r w:rsidRPr="006564DB">
              <w:t>How can you ensure your organisation takes feedback from customers seriously?</w:t>
            </w:r>
          </w:p>
          <w:p w14:paraId="50ACAC46" w14:textId="77777777" w:rsidR="005E1398" w:rsidRDefault="005E1398" w:rsidP="00CE003C">
            <w:pPr>
              <w:pStyle w:val="AAAQuestions"/>
            </w:pPr>
          </w:p>
          <w:p w14:paraId="0B59DB37" w14:textId="77777777" w:rsidR="00414DF7" w:rsidRDefault="00414DF7" w:rsidP="00CE003C">
            <w:pPr>
              <w:pStyle w:val="AAAQuestions"/>
            </w:pPr>
          </w:p>
          <w:p w14:paraId="113B8208" w14:textId="77777777" w:rsidR="00414DF7" w:rsidRDefault="00414DF7" w:rsidP="00CE003C">
            <w:pPr>
              <w:pStyle w:val="AAAQuestions"/>
            </w:pPr>
          </w:p>
          <w:p w14:paraId="32F83776" w14:textId="77777777" w:rsidR="00414DF7" w:rsidRDefault="00414DF7" w:rsidP="00CE003C">
            <w:pPr>
              <w:pStyle w:val="AAAQuestions"/>
            </w:pPr>
          </w:p>
          <w:p w14:paraId="77747970" w14:textId="77777777" w:rsidR="00414DF7" w:rsidRDefault="00414DF7" w:rsidP="00CE003C">
            <w:pPr>
              <w:pStyle w:val="AAAQuestions"/>
            </w:pPr>
          </w:p>
          <w:p w14:paraId="4A63BA25" w14:textId="77777777" w:rsidR="00414DF7" w:rsidRDefault="00414DF7" w:rsidP="00CE003C">
            <w:pPr>
              <w:pStyle w:val="AAAQuestions"/>
            </w:pPr>
          </w:p>
          <w:p w14:paraId="6EE8EC0A" w14:textId="77777777" w:rsidR="00414DF7" w:rsidRDefault="00414DF7" w:rsidP="00CE003C">
            <w:pPr>
              <w:pStyle w:val="AAAQuestions"/>
            </w:pPr>
          </w:p>
          <w:p w14:paraId="78B42A39" w14:textId="77777777" w:rsidR="00414DF7" w:rsidRDefault="00414DF7" w:rsidP="00CE003C">
            <w:pPr>
              <w:pStyle w:val="AAAQuestions"/>
            </w:pPr>
          </w:p>
          <w:p w14:paraId="32C4D0CF" w14:textId="77777777" w:rsidR="00414DF7" w:rsidRPr="006564DB" w:rsidRDefault="00414DF7" w:rsidP="00CE003C">
            <w:pPr>
              <w:pStyle w:val="AAAQuestions"/>
            </w:pPr>
          </w:p>
          <w:p w14:paraId="438B51AB" w14:textId="77777777" w:rsidR="005E1398" w:rsidRPr="006564DB" w:rsidRDefault="005E1398" w:rsidP="00611C25">
            <w:pPr>
              <w:pStyle w:val="AAAQuestions"/>
              <w:numPr>
                <w:ilvl w:val="0"/>
                <w:numId w:val="24"/>
              </w:numPr>
              <w:ind w:left="360"/>
            </w:pPr>
            <w:r w:rsidRPr="006564DB">
              <w:t>How can you ensure that your customers are getting the right product or service for their needs?</w:t>
            </w:r>
          </w:p>
          <w:p w14:paraId="52C8D700" w14:textId="77777777" w:rsidR="005E1398" w:rsidRDefault="005E1398" w:rsidP="00CE003C">
            <w:pPr>
              <w:pStyle w:val="AAAQuestions"/>
            </w:pPr>
          </w:p>
          <w:p w14:paraId="7DECF895" w14:textId="77777777" w:rsidR="005E1398" w:rsidRDefault="005E1398" w:rsidP="00CE003C">
            <w:pPr>
              <w:pStyle w:val="AAAQuestions"/>
              <w:rPr>
                <w:rStyle w:val="af4"/>
                <w:i w:val="0"/>
                <w:iCs w:val="0"/>
              </w:rPr>
            </w:pPr>
          </w:p>
          <w:p w14:paraId="07096751" w14:textId="77777777" w:rsidR="005E1398" w:rsidRDefault="005E1398" w:rsidP="00CE003C">
            <w:pPr>
              <w:pStyle w:val="AAAQuestions"/>
              <w:rPr>
                <w:rStyle w:val="af4"/>
                <w:i w:val="0"/>
                <w:iCs w:val="0"/>
              </w:rPr>
            </w:pPr>
          </w:p>
          <w:p w14:paraId="0ECD3338" w14:textId="77777777" w:rsidR="005E1398" w:rsidRDefault="005E1398" w:rsidP="00CE003C">
            <w:pPr>
              <w:pStyle w:val="AAAQuestions"/>
              <w:rPr>
                <w:rStyle w:val="af4"/>
                <w:i w:val="0"/>
                <w:iCs w:val="0"/>
              </w:rPr>
            </w:pPr>
          </w:p>
          <w:p w14:paraId="7132A5EF" w14:textId="77777777" w:rsidR="005E1398" w:rsidRDefault="005E1398" w:rsidP="00CE003C">
            <w:pPr>
              <w:pStyle w:val="AAAQuestions"/>
              <w:rPr>
                <w:rStyle w:val="af4"/>
                <w:i w:val="0"/>
                <w:iCs w:val="0"/>
              </w:rPr>
            </w:pPr>
          </w:p>
          <w:p w14:paraId="3F14C3AD" w14:textId="77777777" w:rsidR="005E1398" w:rsidRDefault="005E1398" w:rsidP="00CE003C">
            <w:pPr>
              <w:pStyle w:val="AAAQuestions"/>
              <w:rPr>
                <w:rStyle w:val="af4"/>
                <w:i w:val="0"/>
                <w:iCs w:val="0"/>
              </w:rPr>
            </w:pPr>
          </w:p>
          <w:p w14:paraId="1AA39572" w14:textId="77777777" w:rsidR="005E1398" w:rsidRDefault="005E1398" w:rsidP="00CE003C">
            <w:pPr>
              <w:pStyle w:val="AAAQuestions"/>
              <w:rPr>
                <w:rStyle w:val="af4"/>
                <w:i w:val="0"/>
                <w:iCs w:val="0"/>
              </w:rPr>
            </w:pPr>
          </w:p>
          <w:p w14:paraId="10A908D7" w14:textId="77777777" w:rsidR="005E1398" w:rsidRDefault="005E1398" w:rsidP="00CE003C">
            <w:pPr>
              <w:pStyle w:val="AAAQuestions"/>
              <w:rPr>
                <w:rStyle w:val="af4"/>
                <w:i w:val="0"/>
                <w:iCs w:val="0"/>
              </w:rPr>
            </w:pPr>
          </w:p>
          <w:p w14:paraId="3FC4CC17" w14:textId="77777777" w:rsidR="005E1398" w:rsidRDefault="005E1398" w:rsidP="00CE003C">
            <w:pPr>
              <w:pStyle w:val="AAAQuestions"/>
              <w:rPr>
                <w:rStyle w:val="af4"/>
                <w:i w:val="0"/>
                <w:iCs w:val="0"/>
              </w:rPr>
            </w:pPr>
          </w:p>
          <w:p w14:paraId="7BD659BB" w14:textId="77777777" w:rsidR="005E1398" w:rsidRDefault="005E1398" w:rsidP="00CE003C">
            <w:pPr>
              <w:pStyle w:val="AAAQuestions"/>
              <w:rPr>
                <w:rStyle w:val="af4"/>
                <w:i w:val="0"/>
                <w:iCs w:val="0"/>
              </w:rPr>
            </w:pPr>
          </w:p>
          <w:p w14:paraId="693D50CB" w14:textId="77777777" w:rsidR="005E1398" w:rsidRDefault="005E1398" w:rsidP="00CE003C">
            <w:pPr>
              <w:pStyle w:val="AAAQuestions"/>
              <w:rPr>
                <w:rStyle w:val="af4"/>
                <w:i w:val="0"/>
                <w:iCs w:val="0"/>
              </w:rPr>
            </w:pPr>
          </w:p>
          <w:p w14:paraId="7051714E" w14:textId="77777777" w:rsidR="005E1398" w:rsidRDefault="005E1398" w:rsidP="00CE003C">
            <w:pPr>
              <w:pStyle w:val="AAAQuestions"/>
              <w:rPr>
                <w:rStyle w:val="af4"/>
                <w:i w:val="0"/>
                <w:iCs w:val="0"/>
              </w:rPr>
            </w:pPr>
          </w:p>
          <w:p w14:paraId="7F74BD4F" w14:textId="77777777" w:rsidR="005E1398" w:rsidRDefault="005E1398" w:rsidP="00CE003C">
            <w:pPr>
              <w:pStyle w:val="AAAQuestions"/>
              <w:rPr>
                <w:rStyle w:val="af4"/>
                <w:i w:val="0"/>
                <w:iCs w:val="0"/>
              </w:rPr>
            </w:pPr>
          </w:p>
          <w:p w14:paraId="3C8F8931" w14:textId="77777777" w:rsidR="005E1398" w:rsidRDefault="005E1398" w:rsidP="00CE003C">
            <w:pPr>
              <w:pStyle w:val="AAAQuestions"/>
              <w:rPr>
                <w:rStyle w:val="af4"/>
                <w:i w:val="0"/>
                <w:iCs w:val="0"/>
              </w:rPr>
            </w:pPr>
          </w:p>
          <w:p w14:paraId="698F02A0" w14:textId="77777777" w:rsidR="005E1398" w:rsidRDefault="005E1398" w:rsidP="00CE003C">
            <w:pPr>
              <w:pStyle w:val="AAAQuestions"/>
              <w:rPr>
                <w:rStyle w:val="af4"/>
                <w:i w:val="0"/>
                <w:iCs w:val="0"/>
              </w:rPr>
            </w:pPr>
          </w:p>
          <w:p w14:paraId="2E64AE8F" w14:textId="77777777" w:rsidR="005E1398" w:rsidRDefault="005E1398" w:rsidP="00CE003C">
            <w:pPr>
              <w:pStyle w:val="AAAQuestions"/>
              <w:rPr>
                <w:rStyle w:val="af4"/>
                <w:i w:val="0"/>
                <w:iCs w:val="0"/>
              </w:rPr>
            </w:pPr>
          </w:p>
          <w:p w14:paraId="67897625" w14:textId="77777777" w:rsidR="005E1398" w:rsidRDefault="005E1398" w:rsidP="00CE003C">
            <w:pPr>
              <w:pStyle w:val="AAAQuestions"/>
              <w:rPr>
                <w:rStyle w:val="af4"/>
                <w:i w:val="0"/>
                <w:iCs w:val="0"/>
              </w:rPr>
            </w:pPr>
          </w:p>
          <w:p w14:paraId="1F864D40" w14:textId="77777777" w:rsidR="005E1398" w:rsidRDefault="005E1398" w:rsidP="00CE003C">
            <w:pPr>
              <w:pStyle w:val="AAAQuestions"/>
              <w:rPr>
                <w:rStyle w:val="af4"/>
                <w:i w:val="0"/>
                <w:iCs w:val="0"/>
              </w:rPr>
            </w:pPr>
          </w:p>
          <w:p w14:paraId="7E4E41A0" w14:textId="77777777" w:rsidR="005E1398" w:rsidRDefault="005E1398" w:rsidP="00CE003C">
            <w:pPr>
              <w:pStyle w:val="AAAQuestions"/>
              <w:rPr>
                <w:rStyle w:val="af4"/>
                <w:i w:val="0"/>
                <w:iCs w:val="0"/>
              </w:rPr>
            </w:pPr>
          </w:p>
          <w:p w14:paraId="1B388BDE" w14:textId="77777777" w:rsidR="005E1398" w:rsidRDefault="005E1398" w:rsidP="00CE003C">
            <w:pPr>
              <w:pStyle w:val="AAAQuestions"/>
              <w:rPr>
                <w:rStyle w:val="af4"/>
                <w:i w:val="0"/>
                <w:iCs w:val="0"/>
              </w:rPr>
            </w:pPr>
          </w:p>
          <w:p w14:paraId="635A771F" w14:textId="77777777" w:rsidR="005E1398" w:rsidRPr="00631F5D" w:rsidRDefault="005E1398" w:rsidP="00CE003C">
            <w:pPr>
              <w:pStyle w:val="AAAQuestions"/>
              <w:rPr>
                <w:rStyle w:val="af4"/>
                <w:i w:val="0"/>
                <w:iCs w:val="0"/>
              </w:rPr>
            </w:pPr>
          </w:p>
        </w:tc>
      </w:tr>
    </w:tbl>
    <w:p w14:paraId="22AEB500" w14:textId="77777777" w:rsidR="005E1398" w:rsidRDefault="005E1398" w:rsidP="005E1398">
      <w:pPr>
        <w:spacing w:after="0" w:line="240" w:lineRule="auto"/>
        <w:rPr>
          <w:rFonts w:cstheme="majorBidi"/>
          <w:b/>
          <w:bCs/>
          <w:sz w:val="26"/>
          <w:szCs w:val="26"/>
        </w:rPr>
      </w:pPr>
    </w:p>
    <w:p w14:paraId="23628F3A" w14:textId="77777777" w:rsidR="005E1398" w:rsidRPr="00B079C9" w:rsidRDefault="00414DF7" w:rsidP="005E1398">
      <w:pPr>
        <w:pStyle w:val="3"/>
      </w:pPr>
      <w:r>
        <w:t>Question 4</w:t>
      </w:r>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49"/>
        <w:gridCol w:w="7357"/>
      </w:tblGrid>
      <w:tr w:rsidR="005E1398" w:rsidRPr="007431BE" w14:paraId="4412AA5F" w14:textId="77777777" w:rsidTr="00CE003C">
        <w:tc>
          <w:tcPr>
            <w:tcW w:w="1668" w:type="dxa"/>
            <w:tcBorders>
              <w:top w:val="single" w:sz="8" w:space="0" w:color="C0504D"/>
              <w:left w:val="single" w:sz="8" w:space="0" w:color="C0504D"/>
              <w:bottom w:val="single" w:sz="18" w:space="0" w:color="C0504D"/>
              <w:right w:val="single" w:sz="8" w:space="0" w:color="C0504D"/>
            </w:tcBorders>
          </w:tcPr>
          <w:p w14:paraId="171D6FD3" w14:textId="77777777" w:rsidR="005E1398" w:rsidRPr="007431BE" w:rsidRDefault="005E1398" w:rsidP="00CE003C">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5F57BDA1" w14:textId="77777777" w:rsidR="005E1398" w:rsidRPr="007431BE" w:rsidRDefault="005E1398" w:rsidP="00CE003C">
            <w:pPr>
              <w:spacing w:after="0"/>
              <w:rPr>
                <w:rFonts w:eastAsia="Times New Roman"/>
                <w:b/>
                <w:bCs/>
                <w:color w:val="000000"/>
              </w:rPr>
            </w:pPr>
            <w:r>
              <w:rPr>
                <w:rFonts w:eastAsia="Times New Roman"/>
                <w:b/>
                <w:bCs/>
                <w:color w:val="000000"/>
              </w:rPr>
              <w:t>20-30 Minutes</w:t>
            </w:r>
          </w:p>
        </w:tc>
      </w:tr>
      <w:tr w:rsidR="005E1398" w:rsidRPr="007431BE" w14:paraId="7E657F4C" w14:textId="77777777" w:rsidTr="00CE003C">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1B1ED309" w14:textId="77777777" w:rsidR="005E1398" w:rsidRPr="007431BE" w:rsidRDefault="005E1398" w:rsidP="00CE003C">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0892AF8E" w14:textId="77777777" w:rsidR="005E1398" w:rsidRPr="007431BE" w:rsidRDefault="005E1398" w:rsidP="00CE003C">
            <w:pPr>
              <w:pStyle w:val="NormalBold"/>
              <w:spacing w:after="0"/>
            </w:pPr>
            <w:r>
              <w:t xml:space="preserve">To provide you with an opportunity to </w:t>
            </w:r>
            <w:r w:rsidRPr="004173D9">
              <w:t>determine how you can use your attitude in a positive way when dealing with customers</w:t>
            </w:r>
            <w:r>
              <w:t>.</w:t>
            </w:r>
          </w:p>
        </w:tc>
      </w:tr>
      <w:tr w:rsidR="005E1398" w:rsidRPr="007431BE" w14:paraId="175C614D" w14:textId="77777777" w:rsidTr="00CE003C">
        <w:trPr>
          <w:trHeight w:val="440"/>
        </w:trPr>
        <w:tc>
          <w:tcPr>
            <w:tcW w:w="1668" w:type="dxa"/>
            <w:tcBorders>
              <w:top w:val="single" w:sz="8" w:space="0" w:color="C0504D"/>
              <w:left w:val="single" w:sz="8" w:space="0" w:color="C0504D"/>
              <w:bottom w:val="single" w:sz="8" w:space="0" w:color="C0504D"/>
              <w:right w:val="single" w:sz="8" w:space="0" w:color="C0504D"/>
            </w:tcBorders>
          </w:tcPr>
          <w:p w14:paraId="16D186F7" w14:textId="77777777" w:rsidR="005E1398" w:rsidRPr="007431BE" w:rsidRDefault="005E1398" w:rsidP="00CE003C">
            <w:pPr>
              <w:spacing w:after="0"/>
              <w:rPr>
                <w:rFonts w:eastAsia="Times New Roman"/>
                <w:b/>
                <w:bCs/>
              </w:rPr>
            </w:pPr>
          </w:p>
        </w:tc>
        <w:tc>
          <w:tcPr>
            <w:tcW w:w="7572" w:type="dxa"/>
            <w:tcBorders>
              <w:top w:val="single" w:sz="8" w:space="0" w:color="C0504D"/>
              <w:left w:val="single" w:sz="8" w:space="0" w:color="C0504D"/>
              <w:bottom w:val="single" w:sz="8" w:space="0" w:color="C0504D"/>
              <w:right w:val="single" w:sz="8" w:space="0" w:color="C0504D"/>
            </w:tcBorders>
          </w:tcPr>
          <w:p w14:paraId="7F336B0C" w14:textId="77777777" w:rsidR="005E1398" w:rsidRDefault="005E1398" w:rsidP="00CE003C">
            <w:pPr>
              <w:pStyle w:val="AAAQuestions"/>
            </w:pPr>
          </w:p>
          <w:p w14:paraId="729EA9D6" w14:textId="77777777" w:rsidR="005E1398" w:rsidRDefault="005E1398" w:rsidP="00611C25">
            <w:pPr>
              <w:pStyle w:val="AAAQuestions"/>
              <w:numPr>
                <w:ilvl w:val="0"/>
                <w:numId w:val="25"/>
              </w:numPr>
              <w:ind w:left="360"/>
            </w:pPr>
            <w:r>
              <w:t>What are some ways in which you can make your customers feel valued?</w:t>
            </w:r>
          </w:p>
          <w:p w14:paraId="4BE667F5" w14:textId="77777777" w:rsidR="005E1398" w:rsidRDefault="005E1398" w:rsidP="00CE003C">
            <w:pPr>
              <w:pStyle w:val="AAAQuestions"/>
            </w:pPr>
          </w:p>
          <w:p w14:paraId="612F0D86" w14:textId="77777777" w:rsidR="00414DF7" w:rsidRDefault="00414DF7" w:rsidP="00CE003C">
            <w:pPr>
              <w:pStyle w:val="AAAQuestions"/>
            </w:pPr>
          </w:p>
          <w:p w14:paraId="6526C09E" w14:textId="77777777" w:rsidR="00414DF7" w:rsidRDefault="00414DF7" w:rsidP="00CE003C">
            <w:pPr>
              <w:pStyle w:val="AAAQuestions"/>
            </w:pPr>
          </w:p>
          <w:p w14:paraId="1AB85FAB" w14:textId="77777777" w:rsidR="00414DF7" w:rsidRDefault="00414DF7" w:rsidP="00CE003C">
            <w:pPr>
              <w:pStyle w:val="AAAQuestions"/>
            </w:pPr>
          </w:p>
          <w:p w14:paraId="2E3AD6AC" w14:textId="77777777" w:rsidR="00414DF7" w:rsidRDefault="00414DF7" w:rsidP="00CE003C">
            <w:pPr>
              <w:pStyle w:val="AAAQuestions"/>
            </w:pPr>
          </w:p>
          <w:p w14:paraId="224A5D20" w14:textId="77777777" w:rsidR="005E1398" w:rsidRDefault="005E1398" w:rsidP="00611C25">
            <w:pPr>
              <w:pStyle w:val="AAAQuestions"/>
              <w:numPr>
                <w:ilvl w:val="0"/>
                <w:numId w:val="25"/>
              </w:numPr>
              <w:ind w:left="360"/>
            </w:pPr>
            <w:r>
              <w:t>How can you best build rapport with your customers?</w:t>
            </w:r>
          </w:p>
          <w:p w14:paraId="19E369E5" w14:textId="77777777" w:rsidR="005E1398" w:rsidRDefault="005E1398" w:rsidP="00CE003C">
            <w:pPr>
              <w:pStyle w:val="AAAQuestions"/>
            </w:pPr>
          </w:p>
          <w:p w14:paraId="446244CB" w14:textId="77777777" w:rsidR="00414DF7" w:rsidRDefault="00414DF7" w:rsidP="00CE003C">
            <w:pPr>
              <w:pStyle w:val="AAAQuestions"/>
            </w:pPr>
          </w:p>
          <w:p w14:paraId="08F5E7FB" w14:textId="77777777" w:rsidR="00414DF7" w:rsidRDefault="00414DF7" w:rsidP="00CE003C">
            <w:pPr>
              <w:pStyle w:val="AAAQuestions"/>
            </w:pPr>
          </w:p>
          <w:p w14:paraId="5CD13F8E" w14:textId="77777777" w:rsidR="00414DF7" w:rsidRDefault="00414DF7" w:rsidP="00CE003C">
            <w:pPr>
              <w:pStyle w:val="AAAQuestions"/>
            </w:pPr>
          </w:p>
          <w:p w14:paraId="62800D57" w14:textId="77777777" w:rsidR="00414DF7" w:rsidRDefault="00414DF7" w:rsidP="00CE003C">
            <w:pPr>
              <w:pStyle w:val="AAAQuestions"/>
            </w:pPr>
          </w:p>
          <w:p w14:paraId="658CABE1" w14:textId="77777777" w:rsidR="00414DF7" w:rsidRDefault="00414DF7" w:rsidP="00CE003C">
            <w:pPr>
              <w:pStyle w:val="AAAQuestions"/>
            </w:pPr>
          </w:p>
          <w:p w14:paraId="60AAB871" w14:textId="77777777" w:rsidR="005E1398" w:rsidRDefault="005E1398" w:rsidP="00611C25">
            <w:pPr>
              <w:pStyle w:val="AAAQuestions"/>
              <w:numPr>
                <w:ilvl w:val="0"/>
                <w:numId w:val="25"/>
              </w:numPr>
              <w:ind w:left="360"/>
            </w:pPr>
            <w:r>
              <w:t>What actions should you take when dealing with angry or unhappy customers?</w:t>
            </w:r>
          </w:p>
          <w:p w14:paraId="1072C1DD" w14:textId="77777777" w:rsidR="005E1398" w:rsidRDefault="005E1398" w:rsidP="00CE003C">
            <w:pPr>
              <w:pStyle w:val="AAAQuestions"/>
            </w:pPr>
          </w:p>
          <w:p w14:paraId="1D83E399" w14:textId="77777777" w:rsidR="00414DF7" w:rsidRDefault="00414DF7" w:rsidP="00CE003C">
            <w:pPr>
              <w:pStyle w:val="AAAQuestions"/>
            </w:pPr>
          </w:p>
          <w:p w14:paraId="67BF33C7" w14:textId="77777777" w:rsidR="00414DF7" w:rsidRDefault="00414DF7" w:rsidP="00CE003C">
            <w:pPr>
              <w:pStyle w:val="AAAQuestions"/>
            </w:pPr>
          </w:p>
          <w:p w14:paraId="2D325946" w14:textId="77777777" w:rsidR="00414DF7" w:rsidRDefault="00414DF7" w:rsidP="00CE003C">
            <w:pPr>
              <w:pStyle w:val="AAAQuestions"/>
            </w:pPr>
          </w:p>
          <w:p w14:paraId="7F978F31" w14:textId="77777777" w:rsidR="00414DF7" w:rsidRDefault="00414DF7" w:rsidP="00CE003C">
            <w:pPr>
              <w:pStyle w:val="AAAQuestions"/>
            </w:pPr>
          </w:p>
          <w:p w14:paraId="745D56EA" w14:textId="77777777" w:rsidR="00414DF7" w:rsidRDefault="00414DF7" w:rsidP="00CE003C">
            <w:pPr>
              <w:pStyle w:val="AAAQuestions"/>
            </w:pPr>
          </w:p>
          <w:p w14:paraId="3BDC429F" w14:textId="77777777" w:rsidR="00414DF7" w:rsidRDefault="00414DF7" w:rsidP="00CE003C">
            <w:pPr>
              <w:pStyle w:val="AAAQuestions"/>
            </w:pPr>
          </w:p>
          <w:p w14:paraId="0BF4B218" w14:textId="77777777" w:rsidR="005E1398" w:rsidRDefault="005E1398" w:rsidP="00611C25">
            <w:pPr>
              <w:pStyle w:val="AAAQuestions"/>
              <w:numPr>
                <w:ilvl w:val="0"/>
                <w:numId w:val="25"/>
              </w:numPr>
              <w:ind w:left="360"/>
            </w:pPr>
            <w:r>
              <w:t>What are some strategies you can use to help you deal with angry customers and not let them get to you?</w:t>
            </w:r>
          </w:p>
          <w:p w14:paraId="4560FE83" w14:textId="77777777" w:rsidR="005E1398" w:rsidRDefault="005E1398" w:rsidP="00CE003C">
            <w:pPr>
              <w:pStyle w:val="Answers"/>
            </w:pPr>
          </w:p>
          <w:p w14:paraId="3510BF7B" w14:textId="77777777" w:rsidR="005E1398" w:rsidRDefault="005E1398" w:rsidP="00CE003C">
            <w:pPr>
              <w:pStyle w:val="AAAQuestions"/>
              <w:rPr>
                <w:rStyle w:val="af4"/>
                <w:i w:val="0"/>
                <w:iCs w:val="0"/>
              </w:rPr>
            </w:pPr>
          </w:p>
          <w:p w14:paraId="5E8EADFE" w14:textId="77777777" w:rsidR="005E1398" w:rsidRDefault="005E1398" w:rsidP="00CE003C">
            <w:pPr>
              <w:pStyle w:val="AAAQuestions"/>
              <w:rPr>
                <w:rStyle w:val="af4"/>
                <w:i w:val="0"/>
                <w:iCs w:val="0"/>
              </w:rPr>
            </w:pPr>
          </w:p>
          <w:p w14:paraId="22B5E116" w14:textId="77777777" w:rsidR="005E1398" w:rsidRDefault="005E1398" w:rsidP="00CE003C">
            <w:pPr>
              <w:pStyle w:val="AAAQuestions"/>
              <w:rPr>
                <w:rStyle w:val="af4"/>
                <w:i w:val="0"/>
                <w:iCs w:val="0"/>
              </w:rPr>
            </w:pPr>
          </w:p>
          <w:p w14:paraId="3688CD7A" w14:textId="77777777" w:rsidR="005E1398" w:rsidRDefault="005E1398" w:rsidP="00CE003C">
            <w:pPr>
              <w:pStyle w:val="AAAQuestions"/>
              <w:rPr>
                <w:rStyle w:val="af4"/>
                <w:i w:val="0"/>
                <w:iCs w:val="0"/>
              </w:rPr>
            </w:pPr>
          </w:p>
          <w:p w14:paraId="393F9BE9" w14:textId="77777777" w:rsidR="005E1398" w:rsidRDefault="005E1398" w:rsidP="00CE003C">
            <w:pPr>
              <w:pStyle w:val="AAAQuestions"/>
              <w:rPr>
                <w:rStyle w:val="af4"/>
                <w:i w:val="0"/>
                <w:iCs w:val="0"/>
              </w:rPr>
            </w:pPr>
          </w:p>
          <w:p w14:paraId="584D0446" w14:textId="77777777" w:rsidR="005E1398" w:rsidRDefault="005E1398" w:rsidP="00CE003C">
            <w:pPr>
              <w:pStyle w:val="AAAQuestions"/>
              <w:rPr>
                <w:rStyle w:val="af4"/>
                <w:i w:val="0"/>
                <w:iCs w:val="0"/>
              </w:rPr>
            </w:pPr>
          </w:p>
          <w:p w14:paraId="1DA9C7F9" w14:textId="77777777" w:rsidR="005E1398" w:rsidRDefault="005E1398" w:rsidP="00CE003C">
            <w:pPr>
              <w:pStyle w:val="AAAQuestions"/>
              <w:rPr>
                <w:rStyle w:val="af4"/>
                <w:i w:val="0"/>
                <w:iCs w:val="0"/>
              </w:rPr>
            </w:pPr>
          </w:p>
          <w:p w14:paraId="15696D6E" w14:textId="77777777" w:rsidR="005E1398" w:rsidRDefault="005E1398" w:rsidP="00CE003C">
            <w:pPr>
              <w:pStyle w:val="AAAQuestions"/>
              <w:rPr>
                <w:rStyle w:val="af4"/>
                <w:i w:val="0"/>
                <w:iCs w:val="0"/>
              </w:rPr>
            </w:pPr>
          </w:p>
          <w:p w14:paraId="0897E3DD" w14:textId="77777777" w:rsidR="005E1398" w:rsidRDefault="005E1398" w:rsidP="00CE003C">
            <w:pPr>
              <w:pStyle w:val="AAAQuestions"/>
              <w:rPr>
                <w:rStyle w:val="af4"/>
                <w:i w:val="0"/>
                <w:iCs w:val="0"/>
              </w:rPr>
            </w:pPr>
          </w:p>
          <w:p w14:paraId="460D5307" w14:textId="77777777" w:rsidR="005E1398" w:rsidRDefault="005E1398" w:rsidP="00CE003C">
            <w:pPr>
              <w:pStyle w:val="AAAQuestions"/>
              <w:rPr>
                <w:rStyle w:val="af4"/>
                <w:i w:val="0"/>
                <w:iCs w:val="0"/>
              </w:rPr>
            </w:pPr>
          </w:p>
          <w:p w14:paraId="083700CC" w14:textId="77777777" w:rsidR="005E1398" w:rsidRDefault="005E1398" w:rsidP="00CE003C">
            <w:pPr>
              <w:pStyle w:val="AAAQuestions"/>
              <w:rPr>
                <w:rStyle w:val="af4"/>
                <w:i w:val="0"/>
                <w:iCs w:val="0"/>
              </w:rPr>
            </w:pPr>
          </w:p>
          <w:p w14:paraId="41265000" w14:textId="77777777" w:rsidR="005E1398" w:rsidRDefault="005E1398" w:rsidP="00CE003C">
            <w:pPr>
              <w:pStyle w:val="AAAQuestions"/>
              <w:rPr>
                <w:rStyle w:val="af4"/>
                <w:i w:val="0"/>
                <w:iCs w:val="0"/>
              </w:rPr>
            </w:pPr>
          </w:p>
          <w:p w14:paraId="75D7EB2F" w14:textId="77777777" w:rsidR="005E1398" w:rsidRDefault="005E1398" w:rsidP="00CE003C">
            <w:pPr>
              <w:pStyle w:val="AAAQuestions"/>
              <w:rPr>
                <w:rStyle w:val="af4"/>
                <w:i w:val="0"/>
                <w:iCs w:val="0"/>
              </w:rPr>
            </w:pPr>
          </w:p>
          <w:p w14:paraId="77666C72" w14:textId="77777777" w:rsidR="005E1398" w:rsidRDefault="005E1398" w:rsidP="00CE003C">
            <w:pPr>
              <w:pStyle w:val="AAAQuestions"/>
              <w:rPr>
                <w:rStyle w:val="af4"/>
                <w:i w:val="0"/>
                <w:iCs w:val="0"/>
              </w:rPr>
            </w:pPr>
          </w:p>
          <w:p w14:paraId="2F5B53B7" w14:textId="77777777" w:rsidR="005E1398" w:rsidRDefault="005E1398" w:rsidP="00CE003C">
            <w:pPr>
              <w:pStyle w:val="AAAQuestions"/>
              <w:rPr>
                <w:rStyle w:val="af4"/>
                <w:i w:val="0"/>
                <w:iCs w:val="0"/>
              </w:rPr>
            </w:pPr>
          </w:p>
          <w:p w14:paraId="5DA76886" w14:textId="77777777" w:rsidR="005E1398" w:rsidRDefault="005E1398" w:rsidP="00CE003C">
            <w:pPr>
              <w:pStyle w:val="AAAQuestions"/>
              <w:rPr>
                <w:rStyle w:val="af4"/>
                <w:i w:val="0"/>
                <w:iCs w:val="0"/>
              </w:rPr>
            </w:pPr>
          </w:p>
          <w:p w14:paraId="7A61BCBC" w14:textId="77777777" w:rsidR="005E1398" w:rsidRDefault="005E1398" w:rsidP="00CE003C">
            <w:pPr>
              <w:pStyle w:val="AAAQuestions"/>
              <w:rPr>
                <w:rStyle w:val="af4"/>
                <w:i w:val="0"/>
                <w:iCs w:val="0"/>
              </w:rPr>
            </w:pPr>
          </w:p>
          <w:p w14:paraId="12927342" w14:textId="77777777" w:rsidR="005E1398" w:rsidRPr="00631F5D" w:rsidRDefault="005E1398" w:rsidP="00CE003C">
            <w:pPr>
              <w:pStyle w:val="AAAQuestions"/>
              <w:rPr>
                <w:rStyle w:val="af4"/>
                <w:i w:val="0"/>
                <w:iCs w:val="0"/>
              </w:rPr>
            </w:pPr>
          </w:p>
        </w:tc>
      </w:tr>
    </w:tbl>
    <w:p w14:paraId="4E0D94E6" w14:textId="77777777" w:rsidR="005E1398" w:rsidRDefault="005E1398" w:rsidP="005E1398">
      <w:pPr>
        <w:spacing w:after="0" w:line="240" w:lineRule="auto"/>
        <w:rPr>
          <w:rFonts w:cstheme="majorBidi"/>
          <w:b/>
          <w:bCs/>
          <w:sz w:val="26"/>
          <w:szCs w:val="26"/>
        </w:rPr>
      </w:pPr>
    </w:p>
    <w:p w14:paraId="7A1611CB" w14:textId="77777777" w:rsidR="005E1398" w:rsidRPr="00B079C9" w:rsidRDefault="00414DF7" w:rsidP="005E1398">
      <w:pPr>
        <w:pStyle w:val="3"/>
      </w:pPr>
      <w:r>
        <w:t>Question 5</w:t>
      </w:r>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48"/>
        <w:gridCol w:w="7358"/>
      </w:tblGrid>
      <w:tr w:rsidR="005E1398" w:rsidRPr="007431BE" w14:paraId="39484495" w14:textId="77777777" w:rsidTr="00CE003C">
        <w:tc>
          <w:tcPr>
            <w:tcW w:w="1668" w:type="dxa"/>
            <w:tcBorders>
              <w:top w:val="single" w:sz="8" w:space="0" w:color="C0504D"/>
              <w:left w:val="single" w:sz="8" w:space="0" w:color="C0504D"/>
              <w:bottom w:val="single" w:sz="18" w:space="0" w:color="C0504D"/>
              <w:right w:val="single" w:sz="8" w:space="0" w:color="C0504D"/>
            </w:tcBorders>
          </w:tcPr>
          <w:p w14:paraId="3BB59B92" w14:textId="77777777" w:rsidR="005E1398" w:rsidRPr="007431BE" w:rsidRDefault="005E1398" w:rsidP="00CE003C">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14:paraId="411E0F93" w14:textId="77777777" w:rsidR="005E1398" w:rsidRPr="007431BE" w:rsidRDefault="005E1398" w:rsidP="00CE003C">
            <w:pPr>
              <w:spacing w:after="0"/>
              <w:rPr>
                <w:rFonts w:eastAsia="Times New Roman"/>
                <w:b/>
                <w:bCs/>
                <w:color w:val="000000"/>
              </w:rPr>
            </w:pPr>
            <w:r>
              <w:rPr>
                <w:rFonts w:eastAsia="Times New Roman"/>
                <w:b/>
                <w:bCs/>
                <w:color w:val="000000"/>
              </w:rPr>
              <w:t>30-40 Minutes</w:t>
            </w:r>
          </w:p>
        </w:tc>
      </w:tr>
      <w:tr w:rsidR="005E1398" w:rsidRPr="007431BE" w14:paraId="1C33D66F" w14:textId="77777777" w:rsidTr="00CE003C">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247BDB3A" w14:textId="77777777" w:rsidR="005E1398" w:rsidRPr="007431BE" w:rsidRDefault="005E1398" w:rsidP="00CE003C">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3E960468" w14:textId="77777777" w:rsidR="005E1398" w:rsidRPr="007431BE" w:rsidRDefault="005E1398" w:rsidP="00CE003C">
            <w:pPr>
              <w:pStyle w:val="NormalBold"/>
              <w:spacing w:after="0"/>
            </w:pPr>
            <w:r>
              <w:t xml:space="preserve">To provide you with an opportunity to </w:t>
            </w:r>
            <w:r w:rsidRPr="004173D9">
              <w:t>determine how you can best communicate with customers, capture relevant information and network to find new and potential customers.</w:t>
            </w:r>
          </w:p>
        </w:tc>
      </w:tr>
      <w:tr w:rsidR="005E1398" w:rsidRPr="007431BE" w14:paraId="1B565FA9" w14:textId="77777777" w:rsidTr="00CE003C">
        <w:trPr>
          <w:trHeight w:val="440"/>
        </w:trPr>
        <w:tc>
          <w:tcPr>
            <w:tcW w:w="1668" w:type="dxa"/>
            <w:tcBorders>
              <w:top w:val="single" w:sz="8" w:space="0" w:color="C0504D"/>
              <w:left w:val="single" w:sz="8" w:space="0" w:color="C0504D"/>
              <w:bottom w:val="single" w:sz="8" w:space="0" w:color="C0504D"/>
              <w:right w:val="single" w:sz="8" w:space="0" w:color="C0504D"/>
            </w:tcBorders>
          </w:tcPr>
          <w:p w14:paraId="0BB63333" w14:textId="77777777" w:rsidR="005E1398" w:rsidRPr="007431BE" w:rsidRDefault="005E1398" w:rsidP="00CE003C">
            <w:pPr>
              <w:spacing w:after="0"/>
              <w:rPr>
                <w:rFonts w:eastAsia="Times New Roman"/>
                <w:b/>
                <w:bCs/>
              </w:rPr>
            </w:pPr>
          </w:p>
        </w:tc>
        <w:tc>
          <w:tcPr>
            <w:tcW w:w="7572" w:type="dxa"/>
            <w:tcBorders>
              <w:top w:val="single" w:sz="8" w:space="0" w:color="C0504D"/>
              <w:left w:val="single" w:sz="8" w:space="0" w:color="C0504D"/>
              <w:bottom w:val="single" w:sz="8" w:space="0" w:color="C0504D"/>
              <w:right w:val="single" w:sz="8" w:space="0" w:color="C0504D"/>
            </w:tcBorders>
          </w:tcPr>
          <w:p w14:paraId="67D6DAF4" w14:textId="77777777" w:rsidR="005E1398" w:rsidRPr="00A76057" w:rsidRDefault="005E1398" w:rsidP="00CE003C">
            <w:pPr>
              <w:pStyle w:val="AAAQuestions"/>
            </w:pPr>
            <w:r w:rsidRPr="00A76057">
              <w:t>In small groups, discuss the following questions:</w:t>
            </w:r>
          </w:p>
          <w:p w14:paraId="389AC205" w14:textId="77777777" w:rsidR="005E1398" w:rsidRPr="00A76057" w:rsidRDefault="005E1398" w:rsidP="00CE003C">
            <w:pPr>
              <w:pStyle w:val="AAAQuestions"/>
            </w:pPr>
          </w:p>
          <w:p w14:paraId="24120B91" w14:textId="77777777" w:rsidR="005E1398" w:rsidRPr="00A76057" w:rsidRDefault="005E1398" w:rsidP="00611C25">
            <w:pPr>
              <w:pStyle w:val="AAAQuestions"/>
              <w:numPr>
                <w:ilvl w:val="0"/>
                <w:numId w:val="26"/>
              </w:numPr>
            </w:pPr>
            <w:r w:rsidRPr="00A76057">
              <w:t xml:space="preserve">How do you currently ensure you communicate with your customers regularly? </w:t>
            </w:r>
          </w:p>
          <w:p w14:paraId="635273AB" w14:textId="77777777" w:rsidR="005E1398" w:rsidRDefault="005E1398" w:rsidP="00CE003C">
            <w:pPr>
              <w:pStyle w:val="AAAQuestions"/>
            </w:pPr>
          </w:p>
          <w:p w14:paraId="6D2C5796" w14:textId="77777777" w:rsidR="00414DF7" w:rsidRDefault="00414DF7" w:rsidP="00CE003C">
            <w:pPr>
              <w:pStyle w:val="AAAQuestions"/>
            </w:pPr>
          </w:p>
          <w:p w14:paraId="592907FB" w14:textId="77777777" w:rsidR="00414DF7" w:rsidRDefault="00414DF7" w:rsidP="00CE003C">
            <w:pPr>
              <w:pStyle w:val="AAAQuestions"/>
            </w:pPr>
          </w:p>
          <w:p w14:paraId="16241701" w14:textId="77777777" w:rsidR="00414DF7" w:rsidRDefault="00414DF7" w:rsidP="00CE003C">
            <w:pPr>
              <w:pStyle w:val="AAAQuestions"/>
            </w:pPr>
          </w:p>
          <w:p w14:paraId="01934DA5" w14:textId="77777777" w:rsidR="00414DF7" w:rsidRPr="00A76057" w:rsidRDefault="00414DF7" w:rsidP="00CE003C">
            <w:pPr>
              <w:pStyle w:val="AAAQuestions"/>
            </w:pPr>
          </w:p>
          <w:p w14:paraId="0B1662F9" w14:textId="77777777" w:rsidR="005E1398" w:rsidRPr="00A76057" w:rsidRDefault="005E1398" w:rsidP="00611C25">
            <w:pPr>
              <w:pStyle w:val="AAAQuestions"/>
              <w:numPr>
                <w:ilvl w:val="0"/>
                <w:numId w:val="26"/>
              </w:numPr>
            </w:pPr>
            <w:r w:rsidRPr="00A76057">
              <w:t>How much time do you currently spend on networking?</w:t>
            </w:r>
          </w:p>
          <w:p w14:paraId="74DFAE7D" w14:textId="77777777" w:rsidR="005E1398" w:rsidRDefault="005E1398" w:rsidP="00CE003C">
            <w:pPr>
              <w:pStyle w:val="AAAQuestions"/>
            </w:pPr>
          </w:p>
          <w:p w14:paraId="4435FA6B" w14:textId="77777777" w:rsidR="00414DF7" w:rsidRDefault="00414DF7" w:rsidP="00CE003C">
            <w:pPr>
              <w:pStyle w:val="AAAQuestions"/>
            </w:pPr>
          </w:p>
          <w:p w14:paraId="65D4A69F" w14:textId="77777777" w:rsidR="00414DF7" w:rsidRDefault="00414DF7" w:rsidP="00CE003C">
            <w:pPr>
              <w:pStyle w:val="AAAQuestions"/>
            </w:pPr>
          </w:p>
          <w:p w14:paraId="2A09141B" w14:textId="77777777" w:rsidR="00414DF7" w:rsidRDefault="00414DF7" w:rsidP="00CE003C">
            <w:pPr>
              <w:pStyle w:val="AAAQuestions"/>
            </w:pPr>
          </w:p>
          <w:p w14:paraId="39550A54" w14:textId="77777777" w:rsidR="00414DF7" w:rsidRDefault="00414DF7" w:rsidP="00CE003C">
            <w:pPr>
              <w:pStyle w:val="AAAQuestions"/>
            </w:pPr>
          </w:p>
          <w:p w14:paraId="0E7A0D0A" w14:textId="77777777" w:rsidR="00414DF7" w:rsidRDefault="00414DF7" w:rsidP="00CE003C">
            <w:pPr>
              <w:pStyle w:val="AAAQuestions"/>
            </w:pPr>
          </w:p>
          <w:p w14:paraId="7B52E7E9" w14:textId="77777777" w:rsidR="00414DF7" w:rsidRDefault="00414DF7" w:rsidP="00CE003C">
            <w:pPr>
              <w:pStyle w:val="AAAQuestions"/>
            </w:pPr>
          </w:p>
          <w:p w14:paraId="3697C716" w14:textId="77777777" w:rsidR="00414DF7" w:rsidRPr="00A76057" w:rsidRDefault="00414DF7" w:rsidP="00CE003C">
            <w:pPr>
              <w:pStyle w:val="AAAQuestions"/>
            </w:pPr>
          </w:p>
          <w:p w14:paraId="77BD7121" w14:textId="77777777" w:rsidR="005E1398" w:rsidRPr="00A76057" w:rsidRDefault="005E1398" w:rsidP="00611C25">
            <w:pPr>
              <w:pStyle w:val="AAAQuestions"/>
              <w:numPr>
                <w:ilvl w:val="0"/>
                <w:numId w:val="26"/>
              </w:numPr>
            </w:pPr>
            <w:r w:rsidRPr="00A76057">
              <w:t>Research an industry association you can join to increase your networking opportunities. Discuss who they are and how you would benefit from joining.</w:t>
            </w:r>
          </w:p>
          <w:p w14:paraId="39A9EC89" w14:textId="77777777" w:rsidR="005E1398" w:rsidRDefault="005E1398" w:rsidP="00CE003C">
            <w:pPr>
              <w:pStyle w:val="AAAQuestions"/>
            </w:pPr>
          </w:p>
          <w:p w14:paraId="46E40CD3" w14:textId="77777777" w:rsidR="00414DF7" w:rsidRDefault="00414DF7" w:rsidP="00CE003C">
            <w:pPr>
              <w:pStyle w:val="AAAQuestions"/>
            </w:pPr>
          </w:p>
          <w:p w14:paraId="35CCD850" w14:textId="77777777" w:rsidR="00414DF7" w:rsidRDefault="00414DF7" w:rsidP="00CE003C">
            <w:pPr>
              <w:pStyle w:val="AAAQuestions"/>
            </w:pPr>
          </w:p>
          <w:p w14:paraId="0E9350DA" w14:textId="77777777" w:rsidR="00414DF7" w:rsidRDefault="00414DF7" w:rsidP="00CE003C">
            <w:pPr>
              <w:pStyle w:val="AAAQuestions"/>
            </w:pPr>
          </w:p>
          <w:p w14:paraId="4491823A" w14:textId="77777777" w:rsidR="00414DF7" w:rsidRDefault="00414DF7" w:rsidP="00CE003C">
            <w:pPr>
              <w:pStyle w:val="AAAQuestions"/>
            </w:pPr>
          </w:p>
          <w:p w14:paraId="1D3DCC68" w14:textId="77777777" w:rsidR="00414DF7" w:rsidRDefault="00414DF7" w:rsidP="00CE003C">
            <w:pPr>
              <w:pStyle w:val="AAAQuestions"/>
            </w:pPr>
          </w:p>
          <w:p w14:paraId="66D76362" w14:textId="77777777" w:rsidR="00414DF7" w:rsidRDefault="00414DF7" w:rsidP="00CE003C">
            <w:pPr>
              <w:pStyle w:val="AAAQuestions"/>
            </w:pPr>
          </w:p>
          <w:p w14:paraId="700C89E1" w14:textId="77777777" w:rsidR="00414DF7" w:rsidRDefault="00414DF7" w:rsidP="00CE003C">
            <w:pPr>
              <w:pStyle w:val="AAAQuestions"/>
            </w:pPr>
          </w:p>
          <w:p w14:paraId="2C12706E" w14:textId="77777777" w:rsidR="00414DF7" w:rsidRDefault="00414DF7" w:rsidP="00CE003C">
            <w:pPr>
              <w:pStyle w:val="AAAQuestions"/>
            </w:pPr>
          </w:p>
          <w:p w14:paraId="5A6FF0D2" w14:textId="77777777" w:rsidR="00414DF7" w:rsidRDefault="00414DF7" w:rsidP="00CE003C">
            <w:pPr>
              <w:pStyle w:val="AAAQuestions"/>
            </w:pPr>
          </w:p>
          <w:p w14:paraId="13767F5C" w14:textId="77777777" w:rsidR="00414DF7" w:rsidRPr="00A76057" w:rsidRDefault="00414DF7" w:rsidP="00CE003C">
            <w:pPr>
              <w:pStyle w:val="AAAQuestions"/>
            </w:pPr>
          </w:p>
          <w:p w14:paraId="4400A272" w14:textId="77777777" w:rsidR="005E1398" w:rsidRPr="00A76057" w:rsidRDefault="005E1398" w:rsidP="00CE003C">
            <w:pPr>
              <w:pStyle w:val="AAAQuestions"/>
            </w:pPr>
            <w:r w:rsidRPr="00A76057">
              <w:t>Read the following case study and answer the questions:</w:t>
            </w:r>
          </w:p>
          <w:p w14:paraId="6764C7D4" w14:textId="77777777" w:rsidR="005E1398" w:rsidRPr="00A76057" w:rsidRDefault="005E1398" w:rsidP="00CE003C">
            <w:pPr>
              <w:pStyle w:val="AAAQuestions"/>
            </w:pPr>
          </w:p>
          <w:p w14:paraId="2052F6BF" w14:textId="77777777" w:rsidR="005E1398" w:rsidRPr="00A76057" w:rsidRDefault="005E1398" w:rsidP="00CE003C">
            <w:pPr>
              <w:pStyle w:val="AAAQuestions"/>
            </w:pPr>
            <w:r w:rsidRPr="00A76057">
              <w:t>Sally works for a software reseller and is performing a follow up call to Sue, who purchased software to keep track of deliveries for their new business last week.</w:t>
            </w:r>
          </w:p>
          <w:p w14:paraId="29D0B1FD" w14:textId="77777777" w:rsidR="005E1398" w:rsidRPr="00A76057" w:rsidRDefault="005E1398" w:rsidP="00CE003C">
            <w:pPr>
              <w:pStyle w:val="AAAQuestions"/>
            </w:pPr>
          </w:p>
          <w:p w14:paraId="4648FE04" w14:textId="77777777" w:rsidR="005E1398" w:rsidRPr="00A76057" w:rsidRDefault="005E1398" w:rsidP="00CE003C">
            <w:pPr>
              <w:pStyle w:val="AAAQuestions"/>
            </w:pPr>
            <w:r w:rsidRPr="00A76057">
              <w:t xml:space="preserve">Sally calls Sue to check that everything is working well. During the call, Sally finds out that Sue is happy with the product. Sally makes conversation with Sue to check how the new business is tracking and finds out that they may need some accounting software also. Sue explains it has been a huge learning curve for them and they are feeling a bit lost in terms of what they actually need to effectively function as a new business. Sally asks questions around their specific </w:t>
            </w:r>
            <w:r w:rsidRPr="00A76057">
              <w:lastRenderedPageBreak/>
              <w:t xml:space="preserve">needs and notes down everything Sue tells her. Sally makes a note in the database that the company is in need of accounting software and of their conversation. </w:t>
            </w:r>
          </w:p>
          <w:p w14:paraId="7945C7C0" w14:textId="77777777" w:rsidR="005E1398" w:rsidRPr="00A76057" w:rsidRDefault="005E1398" w:rsidP="00CE003C">
            <w:pPr>
              <w:pStyle w:val="AAAQuestions"/>
            </w:pPr>
          </w:p>
          <w:p w14:paraId="050D0AF6" w14:textId="77777777" w:rsidR="005E1398" w:rsidRPr="00A76057" w:rsidRDefault="005E1398" w:rsidP="00CE003C">
            <w:pPr>
              <w:pStyle w:val="AAAQuestions"/>
            </w:pPr>
            <w:r w:rsidRPr="00A76057">
              <w:t>She also makes a note to call back next week when the decision maker, Ted is back in the office. She also notes Ted’s details on their database as provided by Sue.</w:t>
            </w:r>
          </w:p>
          <w:p w14:paraId="606A3CBB" w14:textId="77777777" w:rsidR="005E1398" w:rsidRPr="00A76057" w:rsidRDefault="005E1398" w:rsidP="00CE003C">
            <w:pPr>
              <w:pStyle w:val="AAAQuestions"/>
            </w:pPr>
          </w:p>
          <w:p w14:paraId="66A8C911" w14:textId="77777777" w:rsidR="005E1398" w:rsidRPr="00A76057" w:rsidRDefault="005E1398" w:rsidP="00CE003C">
            <w:pPr>
              <w:pStyle w:val="AAAQuestions"/>
            </w:pPr>
            <w:r w:rsidRPr="00A76057">
              <w:t>In the meantime, Sally has discovered software that can keep track of all operational aspects for new businesses and sends information to Ted, so that it is ready for him when he returns to the office next week.</w:t>
            </w:r>
          </w:p>
          <w:p w14:paraId="74368A08" w14:textId="77777777" w:rsidR="005E1398" w:rsidRPr="00A76057" w:rsidRDefault="005E1398" w:rsidP="00CE003C">
            <w:pPr>
              <w:pStyle w:val="AAAQuestions"/>
            </w:pPr>
          </w:p>
          <w:p w14:paraId="6B5A5495" w14:textId="77777777" w:rsidR="005E1398" w:rsidRPr="00A76057" w:rsidRDefault="005E1398" w:rsidP="00CE003C">
            <w:pPr>
              <w:pStyle w:val="AAAQuestions"/>
            </w:pPr>
            <w:r w:rsidRPr="00A76057">
              <w:t>Sally calls Ted and engages him in conversation. Ted is impressed that she has successfully found solutions to their software requirements and places an order for the software with Sally.</w:t>
            </w:r>
          </w:p>
          <w:p w14:paraId="036BC5C1" w14:textId="77777777" w:rsidR="005E1398" w:rsidRPr="00A76057" w:rsidRDefault="005E1398" w:rsidP="00CE003C">
            <w:pPr>
              <w:pStyle w:val="AAAQuestions"/>
            </w:pPr>
          </w:p>
          <w:p w14:paraId="588E26B3" w14:textId="77777777" w:rsidR="005E1398" w:rsidRDefault="005E1398" w:rsidP="00611C25">
            <w:pPr>
              <w:pStyle w:val="AAAQuestions"/>
              <w:numPr>
                <w:ilvl w:val="0"/>
                <w:numId w:val="26"/>
              </w:numPr>
            </w:pPr>
            <w:r w:rsidRPr="00A76057">
              <w:t>How did Sally show she was genuinely interested in the company and its success?</w:t>
            </w:r>
          </w:p>
          <w:p w14:paraId="606F7399" w14:textId="77777777" w:rsidR="005E1398" w:rsidRDefault="005E1398" w:rsidP="00CE003C">
            <w:pPr>
              <w:pStyle w:val="AAAQuestions"/>
              <w:ind w:left="360"/>
            </w:pPr>
          </w:p>
          <w:p w14:paraId="2EB294DE" w14:textId="77777777" w:rsidR="00414DF7" w:rsidRDefault="00414DF7" w:rsidP="00CE003C">
            <w:pPr>
              <w:pStyle w:val="AAAQuestions"/>
              <w:ind w:left="360"/>
            </w:pPr>
          </w:p>
          <w:p w14:paraId="1405CBCA" w14:textId="77777777" w:rsidR="00414DF7" w:rsidRDefault="00414DF7" w:rsidP="00CE003C">
            <w:pPr>
              <w:pStyle w:val="AAAQuestions"/>
              <w:ind w:left="360"/>
            </w:pPr>
          </w:p>
          <w:p w14:paraId="3D67AE45" w14:textId="77777777" w:rsidR="00414DF7" w:rsidRDefault="00414DF7" w:rsidP="00CE003C">
            <w:pPr>
              <w:pStyle w:val="AAAQuestions"/>
              <w:ind w:left="360"/>
            </w:pPr>
          </w:p>
          <w:p w14:paraId="4D955526" w14:textId="77777777" w:rsidR="00414DF7" w:rsidRPr="00A76057" w:rsidRDefault="00414DF7" w:rsidP="00CE003C">
            <w:pPr>
              <w:pStyle w:val="AAAQuestions"/>
              <w:ind w:left="360"/>
            </w:pPr>
          </w:p>
          <w:p w14:paraId="74F0629A" w14:textId="77777777" w:rsidR="005E1398" w:rsidRPr="00A76057" w:rsidRDefault="005E1398" w:rsidP="00611C25">
            <w:pPr>
              <w:pStyle w:val="AAAQuestions"/>
              <w:numPr>
                <w:ilvl w:val="0"/>
                <w:numId w:val="26"/>
              </w:numPr>
            </w:pPr>
            <w:r w:rsidRPr="00A76057">
              <w:t>What did Sally do right in securing future business?</w:t>
            </w:r>
          </w:p>
          <w:p w14:paraId="450398F1" w14:textId="77777777" w:rsidR="005E1398" w:rsidRDefault="005E1398" w:rsidP="00677DC2">
            <w:pPr>
              <w:pStyle w:val="Answers"/>
              <w:rPr>
                <w:rStyle w:val="af4"/>
                <w:b/>
                <w:iCs w:val="0"/>
                <w:szCs w:val="20"/>
              </w:rPr>
            </w:pPr>
          </w:p>
          <w:p w14:paraId="360F3E14" w14:textId="77777777" w:rsidR="00677DC2" w:rsidRDefault="00677DC2" w:rsidP="00677DC2">
            <w:pPr>
              <w:pStyle w:val="Answers"/>
              <w:rPr>
                <w:rStyle w:val="af4"/>
                <w:i/>
                <w:iCs w:val="0"/>
              </w:rPr>
            </w:pPr>
          </w:p>
          <w:p w14:paraId="01CD47A8" w14:textId="77777777" w:rsidR="00414DF7" w:rsidRDefault="00414DF7" w:rsidP="00677DC2">
            <w:pPr>
              <w:pStyle w:val="Answers"/>
              <w:rPr>
                <w:rStyle w:val="af4"/>
                <w:i/>
                <w:iCs w:val="0"/>
              </w:rPr>
            </w:pPr>
          </w:p>
          <w:p w14:paraId="3B42A8F6" w14:textId="77777777" w:rsidR="00414DF7" w:rsidRDefault="00414DF7" w:rsidP="00677DC2">
            <w:pPr>
              <w:pStyle w:val="Answers"/>
              <w:rPr>
                <w:rStyle w:val="af4"/>
                <w:i/>
                <w:iCs w:val="0"/>
              </w:rPr>
            </w:pPr>
          </w:p>
          <w:p w14:paraId="0758B04D" w14:textId="77777777" w:rsidR="00414DF7" w:rsidRDefault="00414DF7" w:rsidP="00677DC2">
            <w:pPr>
              <w:pStyle w:val="Answers"/>
              <w:rPr>
                <w:rStyle w:val="af4"/>
                <w:i/>
                <w:iCs w:val="0"/>
              </w:rPr>
            </w:pPr>
          </w:p>
          <w:p w14:paraId="707036A9" w14:textId="77777777" w:rsidR="00414DF7" w:rsidRDefault="00414DF7" w:rsidP="00677DC2">
            <w:pPr>
              <w:pStyle w:val="Answers"/>
              <w:rPr>
                <w:rStyle w:val="af4"/>
                <w:i/>
                <w:iCs w:val="0"/>
              </w:rPr>
            </w:pPr>
          </w:p>
          <w:p w14:paraId="1BEDF68B" w14:textId="77777777" w:rsidR="00414DF7" w:rsidRDefault="00414DF7" w:rsidP="00677DC2">
            <w:pPr>
              <w:pStyle w:val="Answers"/>
              <w:rPr>
                <w:rStyle w:val="af4"/>
                <w:i/>
                <w:iCs w:val="0"/>
              </w:rPr>
            </w:pPr>
          </w:p>
          <w:p w14:paraId="131803CC" w14:textId="77777777" w:rsidR="00414DF7" w:rsidRPr="00631F5D" w:rsidRDefault="00414DF7" w:rsidP="00677DC2">
            <w:pPr>
              <w:pStyle w:val="Answers"/>
              <w:rPr>
                <w:rStyle w:val="af4"/>
                <w:i/>
                <w:iCs w:val="0"/>
              </w:rPr>
            </w:pPr>
          </w:p>
        </w:tc>
      </w:tr>
    </w:tbl>
    <w:p w14:paraId="5BA092DC" w14:textId="77777777" w:rsidR="005E1398" w:rsidRDefault="005E1398" w:rsidP="005E1398">
      <w:pPr>
        <w:spacing w:after="0" w:line="240" w:lineRule="auto"/>
        <w:rPr>
          <w:rFonts w:cstheme="majorBidi"/>
          <w:b/>
          <w:bCs/>
          <w:sz w:val="26"/>
          <w:szCs w:val="26"/>
        </w:rPr>
      </w:pPr>
    </w:p>
    <w:sectPr w:rsidR="005E1398" w:rsidSect="002250EB">
      <w:headerReference w:type="default" r:id="rId9"/>
      <w:headerReference w:type="first" r:id="rId1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85969" w14:textId="77777777" w:rsidR="006B128A" w:rsidRDefault="006B128A" w:rsidP="00665202">
      <w:pPr>
        <w:spacing w:after="0" w:line="240" w:lineRule="auto"/>
      </w:pPr>
      <w:r>
        <w:separator/>
      </w:r>
    </w:p>
  </w:endnote>
  <w:endnote w:type="continuationSeparator" w:id="0">
    <w:p w14:paraId="79D43D09" w14:textId="77777777" w:rsidR="006B128A" w:rsidRDefault="006B128A" w:rsidP="006652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Gill Sans">
    <w:altName w:val="Gill Sans"/>
    <w:panose1 w:val="00000000000000000000"/>
    <w:charset w:val="00"/>
    <w:family w:val="auto"/>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28B09" w14:textId="77777777" w:rsidR="006B128A" w:rsidRDefault="006B128A" w:rsidP="00665202">
      <w:pPr>
        <w:spacing w:after="0" w:line="240" w:lineRule="auto"/>
      </w:pPr>
      <w:r>
        <w:separator/>
      </w:r>
    </w:p>
  </w:footnote>
  <w:footnote w:type="continuationSeparator" w:id="0">
    <w:p w14:paraId="151AC190" w14:textId="77777777" w:rsidR="006B128A" w:rsidRDefault="006B128A" w:rsidP="006652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29965" w14:textId="1D101541" w:rsidR="001914E6" w:rsidRDefault="00A87CB3" w:rsidP="00414DF7">
    <w:pPr>
      <w:pStyle w:val="a8"/>
      <w:pBdr>
        <w:bottom w:val="single" w:sz="4" w:space="1" w:color="D9D9D9"/>
      </w:pBdr>
      <w:tabs>
        <w:tab w:val="left" w:pos="516"/>
      </w:tabs>
      <w:rPr>
        <w:b/>
      </w:rPr>
    </w:pPr>
    <w:r>
      <w:rPr>
        <w:noProof/>
        <w:color w:val="7F7F7F"/>
        <w:spacing w:val="60"/>
      </w:rPr>
      <w:drawing>
        <wp:anchor distT="0" distB="0" distL="114300" distR="114300" simplePos="0" relativeHeight="251658240" behindDoc="0" locked="0" layoutInCell="1" allowOverlap="1" wp14:anchorId="37FBB2C7" wp14:editId="6BB494B6">
          <wp:simplePos x="0" y="0"/>
          <wp:positionH relativeFrom="column">
            <wp:posOffset>-638175</wp:posOffset>
          </wp:positionH>
          <wp:positionV relativeFrom="paragraph">
            <wp:posOffset>-240030</wp:posOffset>
          </wp:positionV>
          <wp:extent cx="1976438" cy="790575"/>
          <wp:effectExtent l="0" t="0" r="0" b="0"/>
          <wp:wrapNone/>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1">
                    <a:extLst>
                      <a:ext uri="{28A0092B-C50C-407E-A947-70E740481C1C}">
                        <a14:useLocalDpi xmlns:a14="http://schemas.microsoft.com/office/drawing/2010/main" val="0"/>
                      </a:ext>
                    </a:extLst>
                  </a:blip>
                  <a:stretch>
                    <a:fillRect/>
                  </a:stretch>
                </pic:blipFill>
                <pic:spPr>
                  <a:xfrm>
                    <a:off x="0" y="0"/>
                    <a:ext cx="1976438" cy="790575"/>
                  </a:xfrm>
                  <a:prstGeom prst="rect">
                    <a:avLst/>
                  </a:prstGeom>
                </pic:spPr>
              </pic:pic>
            </a:graphicData>
          </a:graphic>
          <wp14:sizeRelH relativeFrom="margin">
            <wp14:pctWidth>0</wp14:pctWidth>
          </wp14:sizeRelH>
          <wp14:sizeRelV relativeFrom="margin">
            <wp14:pctHeight>0</wp14:pctHeight>
          </wp14:sizeRelV>
        </wp:anchor>
      </w:drawing>
    </w:r>
    <w:r w:rsidR="00414DF7">
      <w:rPr>
        <w:color w:val="7F7F7F"/>
        <w:spacing w:val="60"/>
      </w:rPr>
      <w:tab/>
    </w:r>
    <w:r w:rsidR="00414DF7">
      <w:rPr>
        <w:color w:val="7F7F7F"/>
        <w:spacing w:val="60"/>
      </w:rPr>
      <w:tab/>
    </w:r>
    <w:r w:rsidR="00414DF7">
      <w:rPr>
        <w:color w:val="7F7F7F"/>
        <w:spacing w:val="60"/>
      </w:rPr>
      <w:tab/>
    </w:r>
    <w:r w:rsidR="001914E6">
      <w:rPr>
        <w:color w:val="7F7F7F"/>
        <w:spacing w:val="60"/>
      </w:rPr>
      <w:t>Page</w:t>
    </w:r>
    <w:r w:rsidR="001914E6">
      <w:t xml:space="preserve"> | </w:t>
    </w:r>
    <w:r w:rsidR="00062446">
      <w:fldChar w:fldCharType="begin"/>
    </w:r>
    <w:r w:rsidR="001914E6">
      <w:instrText xml:space="preserve"> PAGE   \* MERGEFORMAT </w:instrText>
    </w:r>
    <w:r w:rsidR="00062446">
      <w:fldChar w:fldCharType="separate"/>
    </w:r>
    <w:r w:rsidR="00414DF7" w:rsidRPr="00414DF7">
      <w:rPr>
        <w:b/>
        <w:noProof/>
      </w:rPr>
      <w:t>4</w:t>
    </w:r>
    <w:r w:rsidR="00062446">
      <w:rPr>
        <w:b/>
        <w:noProof/>
      </w:rPr>
      <w:fldChar w:fldCharType="end"/>
    </w:r>
  </w:p>
  <w:p w14:paraId="0F33AED5" w14:textId="77777777" w:rsidR="001914E6" w:rsidRDefault="001914E6">
    <w:pPr>
      <w:pStyle w:val="a8"/>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CB3A6" w14:textId="5047FEEC" w:rsidR="00414DF7" w:rsidRDefault="00A87CB3">
    <w:pPr>
      <w:pStyle w:val="a8"/>
    </w:pPr>
    <w:r>
      <w:rPr>
        <w:noProof/>
      </w:rPr>
      <w:drawing>
        <wp:anchor distT="0" distB="0" distL="114300" distR="114300" simplePos="0" relativeHeight="251659264" behindDoc="0" locked="0" layoutInCell="1" allowOverlap="1" wp14:anchorId="750B83B7" wp14:editId="61ADD80A">
          <wp:simplePos x="0" y="0"/>
          <wp:positionH relativeFrom="column">
            <wp:posOffset>-609600</wp:posOffset>
          </wp:positionH>
          <wp:positionV relativeFrom="paragraph">
            <wp:posOffset>-259080</wp:posOffset>
          </wp:positionV>
          <wp:extent cx="2071688" cy="828675"/>
          <wp:effectExtent l="0" t="0" r="0" b="0"/>
          <wp:wrapNone/>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1">
                    <a:extLst>
                      <a:ext uri="{28A0092B-C50C-407E-A947-70E740481C1C}">
                        <a14:useLocalDpi xmlns:a14="http://schemas.microsoft.com/office/drawing/2010/main" val="0"/>
                      </a:ext>
                    </a:extLst>
                  </a:blip>
                  <a:stretch>
                    <a:fillRect/>
                  </a:stretch>
                </pic:blipFill>
                <pic:spPr>
                  <a:xfrm>
                    <a:off x="0" y="0"/>
                    <a:ext cx="2071688" cy="828675"/>
                  </a:xfrm>
                  <a:prstGeom prst="rect">
                    <a:avLst/>
                  </a:prstGeom>
                </pic:spPr>
              </pic:pic>
            </a:graphicData>
          </a:graphic>
          <wp14:sizeRelH relativeFrom="margin">
            <wp14:pctWidth>0</wp14:pctWidth>
          </wp14:sizeRelH>
          <wp14:sizeRelV relativeFrom="margin">
            <wp14:pctHeight>0</wp14:pctHeight>
          </wp14:sizeRelV>
        </wp:anchor>
      </w:drawing>
    </w:r>
  </w:p>
  <w:p w14:paraId="2514A652" w14:textId="77777777" w:rsidR="001914E6" w:rsidRDefault="001914E6">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C50739E"/>
    <w:lvl w:ilvl="0">
      <w:start w:val="1"/>
      <w:numFmt w:val="bullet"/>
      <w:pStyle w:val="2"/>
      <w:lvlText w:val=""/>
      <w:lvlJc w:val="left"/>
      <w:pPr>
        <w:tabs>
          <w:tab w:val="num" w:pos="643"/>
        </w:tabs>
        <w:ind w:left="643" w:hanging="360"/>
      </w:pPr>
      <w:rPr>
        <w:rFonts w:ascii="Symbol" w:hAnsi="Symbol" w:hint="default"/>
      </w:rPr>
    </w:lvl>
  </w:abstractNum>
  <w:abstractNum w:abstractNumId="1" w15:restartNumberingAfterBreak="0">
    <w:nsid w:val="01901E76"/>
    <w:multiLevelType w:val="hybridMultilevel"/>
    <w:tmpl w:val="73C47F2C"/>
    <w:lvl w:ilvl="0" w:tplc="F0DA767A">
      <w:start w:val="1"/>
      <w:numFmt w:val="bullet"/>
      <w:lvlText w:val=""/>
      <w:lvlJc w:val="left"/>
      <w:pPr>
        <w:ind w:left="1996"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235E4594">
      <w:start w:val="1"/>
      <w:numFmt w:val="bullet"/>
      <w:pStyle w:val="Ansbul2"/>
      <w:lvlText w:val="o"/>
      <w:lvlJc w:val="left"/>
      <w:pPr>
        <w:ind w:left="2770" w:hanging="360"/>
      </w:pPr>
      <w:rPr>
        <w:rFonts w:ascii="Courier New" w:hAnsi="Courier New" w:cs="Courier New"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4E617B0"/>
    <w:multiLevelType w:val="hybridMultilevel"/>
    <w:tmpl w:val="03BEEB66"/>
    <w:lvl w:ilvl="0" w:tplc="E9C25B0A">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97E498D"/>
    <w:multiLevelType w:val="hybridMultilevel"/>
    <w:tmpl w:val="CFF817B6"/>
    <w:lvl w:ilvl="0" w:tplc="0980D1CA">
      <w:start w:val="1"/>
      <w:numFmt w:val="bullet"/>
      <w:lvlText w:val=""/>
      <w:lvlJc w:val="left"/>
      <w:pPr>
        <w:ind w:left="360" w:hanging="360"/>
      </w:pPr>
      <w:rPr>
        <w:rFonts w:ascii="Wingdings" w:hAnsi="Wingdings"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E3D7212"/>
    <w:multiLevelType w:val="hybridMultilevel"/>
    <w:tmpl w:val="ECB698E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pStyle w:val="Bullet3"/>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2A5FF8"/>
    <w:multiLevelType w:val="hybridMultilevel"/>
    <w:tmpl w:val="0FA446E0"/>
    <w:lvl w:ilvl="0" w:tplc="04090003">
      <w:start w:val="1"/>
      <w:numFmt w:val="bullet"/>
      <w:lvlText w:val="o"/>
      <w:lvlJc w:val="left"/>
      <w:pPr>
        <w:ind w:left="1080" w:hanging="360"/>
      </w:pPr>
      <w:rPr>
        <w:rFonts w:ascii="Courier New" w:hAnsi="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38F14A3"/>
    <w:multiLevelType w:val="hybridMultilevel"/>
    <w:tmpl w:val="C57A950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0A5997"/>
    <w:multiLevelType w:val="hybridMultilevel"/>
    <w:tmpl w:val="9D4E3B5C"/>
    <w:lvl w:ilvl="0" w:tplc="E9C25B0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5F43911"/>
    <w:multiLevelType w:val="hybridMultilevel"/>
    <w:tmpl w:val="FD2E5544"/>
    <w:lvl w:ilvl="0" w:tplc="0980D1CA">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186D05"/>
    <w:multiLevelType w:val="hybridMultilevel"/>
    <w:tmpl w:val="70C0E024"/>
    <w:lvl w:ilvl="0" w:tplc="0809000B">
      <w:start w:val="1"/>
      <w:numFmt w:val="bullet"/>
      <w:pStyle w:val="Bullets"/>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8341DFC"/>
    <w:multiLevelType w:val="hybridMultilevel"/>
    <w:tmpl w:val="4ED00DA4"/>
    <w:lvl w:ilvl="0" w:tplc="CE8C7666">
      <w:start w:val="1"/>
      <w:numFmt w:val="decimal"/>
      <w:lvlText w:val="%1."/>
      <w:lvlJc w:val="left"/>
      <w:pPr>
        <w:ind w:left="360" w:hanging="360"/>
      </w:pPr>
      <w:rPr>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F1F7C4D"/>
    <w:multiLevelType w:val="multilevel"/>
    <w:tmpl w:val="296C7D52"/>
    <w:lvl w:ilvl="0">
      <w:start w:val="1"/>
      <w:numFmt w:val="decimal"/>
      <w:lvlText w:val="%1."/>
      <w:lvlJc w:val="left"/>
      <w:pPr>
        <w:ind w:left="360" w:hanging="360"/>
      </w:pPr>
    </w:lvl>
    <w:lvl w:ilvl="1">
      <w:start w:val="1"/>
      <w:numFmt w:val="decimal"/>
      <w:pStyle w:val="NUmber11"/>
      <w:lvlText w:val="%1.%2."/>
      <w:lvlJc w:val="left"/>
      <w:pPr>
        <w:ind w:left="1283"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4E03E9F"/>
    <w:multiLevelType w:val="hybridMultilevel"/>
    <w:tmpl w:val="275442B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5792560"/>
    <w:multiLevelType w:val="hybridMultilevel"/>
    <w:tmpl w:val="36E08E16"/>
    <w:lvl w:ilvl="0" w:tplc="0980D1CA">
      <w:start w:val="1"/>
      <w:numFmt w:val="bullet"/>
      <w:lvlText w:val=""/>
      <w:lvlJc w:val="left"/>
      <w:pPr>
        <w:ind w:left="1080" w:hanging="360"/>
      </w:pPr>
      <w:rPr>
        <w:rFonts w:ascii="Wingdings" w:hAnsi="Wingdings"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370A3185"/>
    <w:multiLevelType w:val="multilevel"/>
    <w:tmpl w:val="4B9C17E8"/>
    <w:styleLink w:val="LGBullet1"/>
    <w:lvl w:ilvl="0">
      <w:start w:val="1"/>
      <w:numFmt w:val="bullet"/>
      <w:lvlText w:val=""/>
      <w:lvlJc w:val="left"/>
      <w:pPr>
        <w:tabs>
          <w:tab w:val="num" w:pos="720"/>
        </w:tabs>
        <w:ind w:left="720" w:hanging="360"/>
      </w:pPr>
      <w:rPr>
        <w:rFonts w:ascii="Symbol" w:hAnsi="Symbol" w:hint="default"/>
        <w:sz w:val="22"/>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81D73EE"/>
    <w:multiLevelType w:val="hybridMultilevel"/>
    <w:tmpl w:val="97D673D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AA33429"/>
    <w:multiLevelType w:val="hybridMultilevel"/>
    <w:tmpl w:val="A54E120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380AC2"/>
    <w:multiLevelType w:val="hybridMultilevel"/>
    <w:tmpl w:val="2F9A83AC"/>
    <w:lvl w:ilvl="0" w:tplc="F0DA767A">
      <w:start w:val="1"/>
      <w:numFmt w:val="bullet"/>
      <w:pStyle w:val="AnswBullts"/>
      <w:lvlText w:val=""/>
      <w:lvlJc w:val="left"/>
      <w:pPr>
        <w:ind w:left="1996"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B3E7AD5"/>
    <w:multiLevelType w:val="hybridMultilevel"/>
    <w:tmpl w:val="65142528"/>
    <w:lvl w:ilvl="0" w:tplc="EA72B644">
      <w:start w:val="1"/>
      <w:numFmt w:val="decimal"/>
      <w:pStyle w:val="numers"/>
      <w:lvlText w:val="%1."/>
      <w:lvlJc w:val="left"/>
      <w:pPr>
        <w:ind w:left="720" w:hanging="360"/>
      </w:pPr>
      <w:rPr>
        <w:rFonts w:cs="Times New Roman"/>
        <w:b/>
        <w:bCs w:val="0"/>
        <w:i w:val="0"/>
        <w:iCs w:val="0"/>
        <w:caps w:val="0"/>
        <w:smallCaps w:val="0"/>
        <w:strike w:val="0"/>
        <w:dstrike w:val="0"/>
        <w:noProof w:val="0"/>
        <w:vanish w:val="0"/>
        <w:color w:val="000000"/>
        <w:spacing w:val="0"/>
        <w:kern w:val="0"/>
        <w:position w:val="0"/>
        <w:u w:val="none"/>
        <w:vertAlign w:val="baseline"/>
        <w:em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02317D"/>
    <w:multiLevelType w:val="hybridMultilevel"/>
    <w:tmpl w:val="86388344"/>
    <w:lvl w:ilvl="0" w:tplc="E9C25B0A">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451D1D3F"/>
    <w:multiLevelType w:val="hybridMultilevel"/>
    <w:tmpl w:val="BB4AAAAA"/>
    <w:lvl w:ilvl="0" w:tplc="08090005">
      <w:start w:val="1"/>
      <w:numFmt w:val="bullet"/>
      <w:lvlText w:val=""/>
      <w:lvlJc w:val="left"/>
      <w:pPr>
        <w:ind w:left="720" w:hanging="360"/>
      </w:pPr>
      <w:rPr>
        <w:rFonts w:ascii="Wingdings" w:hAnsi="Wingdings" w:hint="default"/>
      </w:rPr>
    </w:lvl>
    <w:lvl w:ilvl="1" w:tplc="E3F23D68">
      <w:start w:val="1"/>
      <w:numFmt w:val="bullet"/>
      <w:pStyle w:val="Bullets2"/>
      <w:lvlText w:val="o"/>
      <w:lvlJc w:val="left"/>
      <w:pPr>
        <w:ind w:left="1440" w:hanging="360"/>
      </w:pPr>
      <w:rPr>
        <w:rFonts w:ascii="Courier New" w:hAnsi="Courier New" w:cs="Courier New" w:hint="default"/>
      </w:rPr>
    </w:lvl>
    <w:lvl w:ilvl="2" w:tplc="3E7EB3AA">
      <w:start w:val="1"/>
      <w:numFmt w:val="bullet"/>
      <w:lvlText w:val=""/>
      <w:lvlJc w:val="left"/>
      <w:pPr>
        <w:ind w:left="2912"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5EF2E86"/>
    <w:multiLevelType w:val="hybridMultilevel"/>
    <w:tmpl w:val="86388344"/>
    <w:lvl w:ilvl="0" w:tplc="E9C25B0A">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493940B6"/>
    <w:multiLevelType w:val="hybridMultilevel"/>
    <w:tmpl w:val="C85A9AC8"/>
    <w:lvl w:ilvl="0" w:tplc="77FC92F2">
      <w:start w:val="1"/>
      <w:numFmt w:val="decimal"/>
      <w:pStyle w:val="NumbersBold"/>
      <w:lvlText w:val="%1."/>
      <w:lvlJc w:val="left"/>
      <w:pPr>
        <w:ind w:left="1854" w:hanging="360"/>
      </w:pPr>
      <w:rPr>
        <w:rFonts w:cs="Times New Roman"/>
        <w:b/>
        <w:bCs w:val="0"/>
        <w:i w:val="0"/>
        <w:iCs w:val="0"/>
        <w:caps w:val="0"/>
        <w:smallCaps w:val="0"/>
        <w:strike w:val="0"/>
        <w:dstrike w:val="0"/>
        <w:noProof w:val="0"/>
        <w:vanish w:val="0"/>
        <w:color w:val="auto"/>
        <w:spacing w:val="0"/>
        <w:kern w:val="0"/>
        <w:position w:val="0"/>
        <w:u w:val="none"/>
        <w:vertAlign w:val="baseline"/>
        <w:em w:val="none"/>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3" w15:restartNumberingAfterBreak="0">
    <w:nsid w:val="4B8276AA"/>
    <w:multiLevelType w:val="hybridMultilevel"/>
    <w:tmpl w:val="4E74183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4E3755AB"/>
    <w:multiLevelType w:val="singleLevel"/>
    <w:tmpl w:val="40964F6C"/>
    <w:lvl w:ilvl="0">
      <w:start w:val="1"/>
      <w:numFmt w:val="bullet"/>
      <w:pStyle w:val="a"/>
      <w:lvlText w:val=""/>
      <w:lvlJc w:val="left"/>
      <w:pPr>
        <w:ind w:left="360" w:hanging="360"/>
      </w:pPr>
      <w:rPr>
        <w:rFonts w:ascii="Symbol" w:hAnsi="Symbol" w:hint="default"/>
        <w:color w:val="auto"/>
        <w:sz w:val="16"/>
      </w:rPr>
    </w:lvl>
  </w:abstractNum>
  <w:abstractNum w:abstractNumId="25" w15:restartNumberingAfterBreak="0">
    <w:nsid w:val="55770ABD"/>
    <w:multiLevelType w:val="hybridMultilevel"/>
    <w:tmpl w:val="1D7A54F8"/>
    <w:lvl w:ilvl="0" w:tplc="0EBCC90C">
      <w:start w:val="1"/>
      <w:numFmt w:val="decimal"/>
      <w:pStyle w:val="Nums"/>
      <w:lvlText w:val="%1."/>
      <w:lvlJc w:val="left"/>
      <w:pPr>
        <w:ind w:left="720" w:hanging="360"/>
      </w:pPr>
      <w:rPr>
        <w:color w:val="C0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7A4026B"/>
    <w:multiLevelType w:val="hybridMultilevel"/>
    <w:tmpl w:val="634CC174"/>
    <w:lvl w:ilvl="0" w:tplc="BCDA948C">
      <w:start w:val="1"/>
      <w:numFmt w:val="bullet"/>
      <w:pStyle w:val="tablebullets2"/>
      <w:lvlText w:val=""/>
      <w:lvlJc w:val="left"/>
      <w:pPr>
        <w:tabs>
          <w:tab w:val="num" w:pos="360"/>
        </w:tabs>
        <w:ind w:left="360" w:hanging="360"/>
      </w:pPr>
      <w:rPr>
        <w:rFonts w:ascii="Symbol" w:hAnsi="Symbol" w:hint="default"/>
        <w:sz w:val="16"/>
      </w:rPr>
    </w:lvl>
    <w:lvl w:ilvl="1" w:tplc="9CE6C1E0">
      <w:numFmt w:val="bullet"/>
      <w:lvlText w:val="-"/>
      <w:lvlJc w:val="left"/>
      <w:pPr>
        <w:tabs>
          <w:tab w:val="num" w:pos="757"/>
        </w:tabs>
        <w:ind w:left="737" w:hanging="340"/>
      </w:pPr>
      <w:rPr>
        <w:rFonts w:ascii="Times New Roman" w:eastAsia="Times New Roman" w:hAnsi="Times New Roman" w:cs="Times New Roman"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7" w15:restartNumberingAfterBreak="0">
    <w:nsid w:val="58992F3B"/>
    <w:multiLevelType w:val="hybridMultilevel"/>
    <w:tmpl w:val="3BDAA5D6"/>
    <w:lvl w:ilvl="0" w:tplc="B7104EE2">
      <w:start w:val="1"/>
      <w:numFmt w:val="bullet"/>
      <w:lvlText w:val="o"/>
      <w:lvlJc w:val="left"/>
      <w:pPr>
        <w:ind w:left="643" w:hanging="360"/>
      </w:pPr>
      <w:rPr>
        <w:rFonts w:ascii="Courier New" w:hAnsi="Courier New" w:cs="Courier New" w:hint="default"/>
      </w:rPr>
    </w:lvl>
    <w:lvl w:ilvl="1" w:tplc="08090003" w:tentative="1">
      <w:start w:val="1"/>
      <w:numFmt w:val="bullet"/>
      <w:lvlText w:val="o"/>
      <w:lvlJc w:val="left"/>
      <w:pPr>
        <w:ind w:left="1363" w:hanging="360"/>
      </w:pPr>
      <w:rPr>
        <w:rFonts w:ascii="Courier New" w:hAnsi="Courier New" w:cs="Courier New" w:hint="default"/>
      </w:rPr>
    </w:lvl>
    <w:lvl w:ilvl="2" w:tplc="08090005" w:tentative="1">
      <w:start w:val="1"/>
      <w:numFmt w:val="bullet"/>
      <w:lvlText w:val=""/>
      <w:lvlJc w:val="left"/>
      <w:pPr>
        <w:ind w:left="2083" w:hanging="360"/>
      </w:pPr>
      <w:rPr>
        <w:rFonts w:ascii="Wingdings" w:hAnsi="Wingdings" w:hint="default"/>
      </w:rPr>
    </w:lvl>
    <w:lvl w:ilvl="3" w:tplc="08090001" w:tentative="1">
      <w:start w:val="1"/>
      <w:numFmt w:val="bullet"/>
      <w:lvlText w:val=""/>
      <w:lvlJc w:val="left"/>
      <w:pPr>
        <w:ind w:left="2803" w:hanging="360"/>
      </w:pPr>
      <w:rPr>
        <w:rFonts w:ascii="Symbol" w:hAnsi="Symbol" w:hint="default"/>
      </w:rPr>
    </w:lvl>
    <w:lvl w:ilvl="4" w:tplc="08090003" w:tentative="1">
      <w:start w:val="1"/>
      <w:numFmt w:val="bullet"/>
      <w:lvlText w:val="o"/>
      <w:lvlJc w:val="left"/>
      <w:pPr>
        <w:ind w:left="3523" w:hanging="360"/>
      </w:pPr>
      <w:rPr>
        <w:rFonts w:ascii="Courier New" w:hAnsi="Courier New" w:cs="Courier New" w:hint="default"/>
      </w:rPr>
    </w:lvl>
    <w:lvl w:ilvl="5" w:tplc="08090005" w:tentative="1">
      <w:start w:val="1"/>
      <w:numFmt w:val="bullet"/>
      <w:lvlText w:val=""/>
      <w:lvlJc w:val="left"/>
      <w:pPr>
        <w:ind w:left="4243" w:hanging="360"/>
      </w:pPr>
      <w:rPr>
        <w:rFonts w:ascii="Wingdings" w:hAnsi="Wingdings" w:hint="default"/>
      </w:rPr>
    </w:lvl>
    <w:lvl w:ilvl="6" w:tplc="08090001" w:tentative="1">
      <w:start w:val="1"/>
      <w:numFmt w:val="bullet"/>
      <w:lvlText w:val=""/>
      <w:lvlJc w:val="left"/>
      <w:pPr>
        <w:ind w:left="4963" w:hanging="360"/>
      </w:pPr>
      <w:rPr>
        <w:rFonts w:ascii="Symbol" w:hAnsi="Symbol" w:hint="default"/>
      </w:rPr>
    </w:lvl>
    <w:lvl w:ilvl="7" w:tplc="08090003" w:tentative="1">
      <w:start w:val="1"/>
      <w:numFmt w:val="bullet"/>
      <w:lvlText w:val="o"/>
      <w:lvlJc w:val="left"/>
      <w:pPr>
        <w:ind w:left="5683" w:hanging="360"/>
      </w:pPr>
      <w:rPr>
        <w:rFonts w:ascii="Courier New" w:hAnsi="Courier New" w:cs="Courier New" w:hint="default"/>
      </w:rPr>
    </w:lvl>
    <w:lvl w:ilvl="8" w:tplc="08090005" w:tentative="1">
      <w:start w:val="1"/>
      <w:numFmt w:val="bullet"/>
      <w:lvlText w:val=""/>
      <w:lvlJc w:val="left"/>
      <w:pPr>
        <w:ind w:left="6403" w:hanging="360"/>
      </w:pPr>
      <w:rPr>
        <w:rFonts w:ascii="Wingdings" w:hAnsi="Wingdings" w:hint="default"/>
      </w:rPr>
    </w:lvl>
  </w:abstractNum>
  <w:abstractNum w:abstractNumId="28" w15:restartNumberingAfterBreak="0">
    <w:nsid w:val="58A73A5E"/>
    <w:multiLevelType w:val="hybridMultilevel"/>
    <w:tmpl w:val="E4925E40"/>
    <w:lvl w:ilvl="0" w:tplc="0980D1CA">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CD760D4"/>
    <w:multiLevelType w:val="hybridMultilevel"/>
    <w:tmpl w:val="FC529AE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1234709"/>
    <w:multiLevelType w:val="hybridMultilevel"/>
    <w:tmpl w:val="CE94BB8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38C3FB1"/>
    <w:multiLevelType w:val="hybridMultilevel"/>
    <w:tmpl w:val="487419E8"/>
    <w:lvl w:ilvl="0" w:tplc="E9C25B0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64940DA"/>
    <w:multiLevelType w:val="hybridMultilevel"/>
    <w:tmpl w:val="6922BA06"/>
    <w:lvl w:ilvl="0" w:tplc="0980D1CA">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B670F79"/>
    <w:multiLevelType w:val="hybridMultilevel"/>
    <w:tmpl w:val="B476C5F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0EB471B"/>
    <w:multiLevelType w:val="hybridMultilevel"/>
    <w:tmpl w:val="427AACA0"/>
    <w:lvl w:ilvl="0" w:tplc="E9C25B0A">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7DEB6CDE"/>
    <w:multiLevelType w:val="hybridMultilevel"/>
    <w:tmpl w:val="B69E6942"/>
    <w:lvl w:ilvl="0" w:tplc="E9C25B0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EB36755"/>
    <w:multiLevelType w:val="hybridMultilevel"/>
    <w:tmpl w:val="4A644110"/>
    <w:lvl w:ilvl="0" w:tplc="9E3859A6">
      <w:start w:val="1"/>
      <w:numFmt w:val="decimal"/>
      <w:pStyle w:val="numersBoldTight"/>
      <w:lvlText w:val="%1."/>
      <w:lvlJc w:val="left"/>
      <w:pPr>
        <w:ind w:left="1494" w:hanging="360"/>
      </w:pPr>
      <w:rPr>
        <w:rFonts w:cs="Times New Roman"/>
        <w:b w:val="0"/>
        <w:bCs w:val="0"/>
        <w:i w:val="0"/>
        <w:iCs w:val="0"/>
        <w:caps w:val="0"/>
        <w:smallCaps w:val="0"/>
        <w:strike w:val="0"/>
        <w:dstrike w:val="0"/>
        <w:noProof w:val="0"/>
        <w:vanish w:val="0"/>
        <w:color w:val="000000"/>
        <w:spacing w:val="0"/>
        <w:kern w:val="0"/>
        <w:position w:val="0"/>
        <w:u w:val="none"/>
        <w:vertAlign w:val="baseline"/>
        <w:em w:val="none"/>
      </w:rPr>
    </w:lvl>
    <w:lvl w:ilvl="1" w:tplc="C94A9BBC">
      <w:start w:val="1"/>
      <w:numFmt w:val="bullet"/>
      <w:lvlText w:val="o"/>
      <w:lvlJc w:val="left"/>
      <w:pPr>
        <w:ind w:left="2061" w:hanging="360"/>
      </w:pPr>
      <w:rPr>
        <w:rFonts w:ascii="Courier New" w:hAnsi="Courier New" w:cs="Courier New" w:hint="default"/>
      </w:rPr>
    </w:lvl>
    <w:lvl w:ilvl="2" w:tplc="E4A41F46">
      <w:start w:val="1"/>
      <w:numFmt w:val="bullet"/>
      <w:lvlText w:val=""/>
      <w:lvlJc w:val="left"/>
      <w:pPr>
        <w:ind w:left="2160" w:hanging="360"/>
      </w:pPr>
      <w:rPr>
        <w:rFonts w:ascii="Wingdings" w:hAnsi="Wingdings" w:hint="default"/>
      </w:rPr>
    </w:lvl>
    <w:lvl w:ilvl="3" w:tplc="27F44380" w:tentative="1">
      <w:start w:val="1"/>
      <w:numFmt w:val="bullet"/>
      <w:lvlText w:val=""/>
      <w:lvlJc w:val="left"/>
      <w:pPr>
        <w:ind w:left="2880" w:hanging="360"/>
      </w:pPr>
      <w:rPr>
        <w:rFonts w:ascii="Symbol" w:hAnsi="Symbol" w:hint="default"/>
      </w:rPr>
    </w:lvl>
    <w:lvl w:ilvl="4" w:tplc="EBB87D70" w:tentative="1">
      <w:start w:val="1"/>
      <w:numFmt w:val="bullet"/>
      <w:lvlText w:val="o"/>
      <w:lvlJc w:val="left"/>
      <w:pPr>
        <w:ind w:left="3600" w:hanging="360"/>
      </w:pPr>
      <w:rPr>
        <w:rFonts w:ascii="Courier New" w:hAnsi="Courier New" w:cs="Courier New" w:hint="default"/>
      </w:rPr>
    </w:lvl>
    <w:lvl w:ilvl="5" w:tplc="90CA181A" w:tentative="1">
      <w:start w:val="1"/>
      <w:numFmt w:val="bullet"/>
      <w:lvlText w:val=""/>
      <w:lvlJc w:val="left"/>
      <w:pPr>
        <w:ind w:left="4320" w:hanging="360"/>
      </w:pPr>
      <w:rPr>
        <w:rFonts w:ascii="Wingdings" w:hAnsi="Wingdings" w:hint="default"/>
      </w:rPr>
    </w:lvl>
    <w:lvl w:ilvl="6" w:tplc="15F846D2" w:tentative="1">
      <w:start w:val="1"/>
      <w:numFmt w:val="bullet"/>
      <w:lvlText w:val=""/>
      <w:lvlJc w:val="left"/>
      <w:pPr>
        <w:ind w:left="5040" w:hanging="360"/>
      </w:pPr>
      <w:rPr>
        <w:rFonts w:ascii="Symbol" w:hAnsi="Symbol" w:hint="default"/>
      </w:rPr>
    </w:lvl>
    <w:lvl w:ilvl="7" w:tplc="39E2DCB2" w:tentative="1">
      <w:start w:val="1"/>
      <w:numFmt w:val="bullet"/>
      <w:lvlText w:val="o"/>
      <w:lvlJc w:val="left"/>
      <w:pPr>
        <w:ind w:left="5760" w:hanging="360"/>
      </w:pPr>
      <w:rPr>
        <w:rFonts w:ascii="Courier New" w:hAnsi="Courier New" w:cs="Courier New" w:hint="default"/>
      </w:rPr>
    </w:lvl>
    <w:lvl w:ilvl="8" w:tplc="1EB44216" w:tentative="1">
      <w:start w:val="1"/>
      <w:numFmt w:val="bullet"/>
      <w:lvlText w:val=""/>
      <w:lvlJc w:val="left"/>
      <w:pPr>
        <w:ind w:left="6480" w:hanging="360"/>
      </w:pPr>
      <w:rPr>
        <w:rFonts w:ascii="Wingdings" w:hAnsi="Wingdings" w:hint="default"/>
      </w:rPr>
    </w:lvl>
  </w:abstractNum>
  <w:abstractNum w:abstractNumId="37" w15:restartNumberingAfterBreak="0">
    <w:nsid w:val="7EE907DD"/>
    <w:multiLevelType w:val="hybridMultilevel"/>
    <w:tmpl w:val="9B00D728"/>
    <w:lvl w:ilvl="0" w:tplc="0656883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2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25"/>
  </w:num>
  <w:num w:numId="5">
    <w:abstractNumId w:val="1"/>
  </w:num>
  <w:num w:numId="6">
    <w:abstractNumId w:val="9"/>
  </w:num>
  <w:num w:numId="7">
    <w:abstractNumId w:val="4"/>
  </w:num>
  <w:num w:numId="8">
    <w:abstractNumId w:val="18"/>
  </w:num>
  <w:num w:numId="9">
    <w:abstractNumId w:val="11"/>
  </w:num>
  <w:num w:numId="10">
    <w:abstractNumId w:val="36"/>
    <w:lvlOverride w:ilvl="0">
      <w:startOverride w:val="1"/>
    </w:lvlOverride>
  </w:num>
  <w:num w:numId="11">
    <w:abstractNumId w:val="22"/>
    <w:lvlOverride w:ilvl="0">
      <w:startOverride w:val="1"/>
    </w:lvlOverride>
  </w:num>
  <w:num w:numId="12">
    <w:abstractNumId w:val="20"/>
  </w:num>
  <w:num w:numId="13">
    <w:abstractNumId w:val="33"/>
  </w:num>
  <w:num w:numId="14">
    <w:abstractNumId w:val="12"/>
  </w:num>
  <w:num w:numId="15">
    <w:abstractNumId w:val="6"/>
  </w:num>
  <w:num w:numId="16">
    <w:abstractNumId w:val="30"/>
  </w:num>
  <w:num w:numId="17">
    <w:abstractNumId w:val="16"/>
  </w:num>
  <w:num w:numId="18">
    <w:abstractNumId w:val="37"/>
  </w:num>
  <w:num w:numId="19">
    <w:abstractNumId w:val="34"/>
  </w:num>
  <w:num w:numId="20">
    <w:abstractNumId w:val="19"/>
  </w:num>
  <w:num w:numId="21">
    <w:abstractNumId w:val="21"/>
  </w:num>
  <w:num w:numId="22">
    <w:abstractNumId w:val="15"/>
  </w:num>
  <w:num w:numId="23">
    <w:abstractNumId w:val="35"/>
  </w:num>
  <w:num w:numId="24">
    <w:abstractNumId w:val="31"/>
  </w:num>
  <w:num w:numId="25">
    <w:abstractNumId w:val="7"/>
  </w:num>
  <w:num w:numId="26">
    <w:abstractNumId w:val="2"/>
  </w:num>
  <w:num w:numId="27">
    <w:abstractNumId w:val="24"/>
  </w:num>
  <w:num w:numId="28">
    <w:abstractNumId w:val="0"/>
  </w:num>
  <w:num w:numId="29">
    <w:abstractNumId w:val="28"/>
  </w:num>
  <w:num w:numId="30">
    <w:abstractNumId w:val="27"/>
  </w:num>
  <w:num w:numId="31">
    <w:abstractNumId w:val="3"/>
  </w:num>
  <w:num w:numId="32">
    <w:abstractNumId w:val="10"/>
  </w:num>
  <w:num w:numId="33">
    <w:abstractNumId w:val="8"/>
  </w:num>
  <w:num w:numId="34">
    <w:abstractNumId w:val="5"/>
  </w:num>
  <w:num w:numId="35">
    <w:abstractNumId w:val="13"/>
  </w:num>
  <w:num w:numId="36">
    <w:abstractNumId w:val="29"/>
  </w:num>
  <w:num w:numId="37">
    <w:abstractNumId w:val="32"/>
  </w:num>
  <w:num w:numId="38">
    <w:abstractNumId w:val="23"/>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QxNjQwN7MwsDAwNzBR0lEKTi0uzszPAymwrAUA+L8GsiwAAAA="/>
  </w:docVars>
  <w:rsids>
    <w:rsidRoot w:val="00B70051"/>
    <w:rsid w:val="00005FC8"/>
    <w:rsid w:val="00006028"/>
    <w:rsid w:val="000116DE"/>
    <w:rsid w:val="00012A9D"/>
    <w:rsid w:val="00012BBA"/>
    <w:rsid w:val="00014D3D"/>
    <w:rsid w:val="00023ED3"/>
    <w:rsid w:val="0002452A"/>
    <w:rsid w:val="0002479C"/>
    <w:rsid w:val="00026C6F"/>
    <w:rsid w:val="00026C83"/>
    <w:rsid w:val="00033A73"/>
    <w:rsid w:val="000373BB"/>
    <w:rsid w:val="00037888"/>
    <w:rsid w:val="00041BCF"/>
    <w:rsid w:val="0004240C"/>
    <w:rsid w:val="000436C8"/>
    <w:rsid w:val="000444FF"/>
    <w:rsid w:val="00044D54"/>
    <w:rsid w:val="000459FB"/>
    <w:rsid w:val="00052605"/>
    <w:rsid w:val="00054E4A"/>
    <w:rsid w:val="00056FF5"/>
    <w:rsid w:val="000613AE"/>
    <w:rsid w:val="00061602"/>
    <w:rsid w:val="00062446"/>
    <w:rsid w:val="00064655"/>
    <w:rsid w:val="00064752"/>
    <w:rsid w:val="00064A29"/>
    <w:rsid w:val="00065983"/>
    <w:rsid w:val="00070D5F"/>
    <w:rsid w:val="000711D1"/>
    <w:rsid w:val="000719F6"/>
    <w:rsid w:val="00072084"/>
    <w:rsid w:val="00076C2D"/>
    <w:rsid w:val="00077CB5"/>
    <w:rsid w:val="00082DAE"/>
    <w:rsid w:val="000841B1"/>
    <w:rsid w:val="00086168"/>
    <w:rsid w:val="00090CE2"/>
    <w:rsid w:val="00096CCE"/>
    <w:rsid w:val="000A338E"/>
    <w:rsid w:val="000A650D"/>
    <w:rsid w:val="000A7851"/>
    <w:rsid w:val="000B2B88"/>
    <w:rsid w:val="000B394E"/>
    <w:rsid w:val="000B6DEF"/>
    <w:rsid w:val="000B7E01"/>
    <w:rsid w:val="000C2A23"/>
    <w:rsid w:val="000C7E70"/>
    <w:rsid w:val="000D06B1"/>
    <w:rsid w:val="000D18C6"/>
    <w:rsid w:val="000D6181"/>
    <w:rsid w:val="000D6A19"/>
    <w:rsid w:val="000E20D6"/>
    <w:rsid w:val="000E3054"/>
    <w:rsid w:val="000E34CE"/>
    <w:rsid w:val="000E3637"/>
    <w:rsid w:val="000E4009"/>
    <w:rsid w:val="000E4BF1"/>
    <w:rsid w:val="000E5BDA"/>
    <w:rsid w:val="000F042B"/>
    <w:rsid w:val="000F1004"/>
    <w:rsid w:val="000F1125"/>
    <w:rsid w:val="000F547D"/>
    <w:rsid w:val="000F71F7"/>
    <w:rsid w:val="00106EA3"/>
    <w:rsid w:val="00111930"/>
    <w:rsid w:val="00113FD9"/>
    <w:rsid w:val="00114BFD"/>
    <w:rsid w:val="001155D1"/>
    <w:rsid w:val="001200E3"/>
    <w:rsid w:val="001208B3"/>
    <w:rsid w:val="00122DA2"/>
    <w:rsid w:val="00124A73"/>
    <w:rsid w:val="00125104"/>
    <w:rsid w:val="0012573A"/>
    <w:rsid w:val="001408CB"/>
    <w:rsid w:val="00142D9F"/>
    <w:rsid w:val="001432C3"/>
    <w:rsid w:val="00143428"/>
    <w:rsid w:val="00144B5D"/>
    <w:rsid w:val="00147C88"/>
    <w:rsid w:val="00150471"/>
    <w:rsid w:val="0015053B"/>
    <w:rsid w:val="00154F20"/>
    <w:rsid w:val="00156226"/>
    <w:rsid w:val="00157AAC"/>
    <w:rsid w:val="00157DE1"/>
    <w:rsid w:val="0016017F"/>
    <w:rsid w:val="00162A9C"/>
    <w:rsid w:val="00162BA1"/>
    <w:rsid w:val="0017619C"/>
    <w:rsid w:val="00180EA3"/>
    <w:rsid w:val="00183E15"/>
    <w:rsid w:val="00184154"/>
    <w:rsid w:val="00184245"/>
    <w:rsid w:val="0018760D"/>
    <w:rsid w:val="001914E6"/>
    <w:rsid w:val="00191E36"/>
    <w:rsid w:val="0019235B"/>
    <w:rsid w:val="00194597"/>
    <w:rsid w:val="00194C7C"/>
    <w:rsid w:val="00195AE5"/>
    <w:rsid w:val="001969D2"/>
    <w:rsid w:val="00196F01"/>
    <w:rsid w:val="001971EE"/>
    <w:rsid w:val="0019782B"/>
    <w:rsid w:val="001A1D21"/>
    <w:rsid w:val="001A4ACF"/>
    <w:rsid w:val="001A4B7A"/>
    <w:rsid w:val="001A5A73"/>
    <w:rsid w:val="001C19FB"/>
    <w:rsid w:val="001C21F8"/>
    <w:rsid w:val="001C3B87"/>
    <w:rsid w:val="001C476E"/>
    <w:rsid w:val="001C6F33"/>
    <w:rsid w:val="001C7B0A"/>
    <w:rsid w:val="001D07D9"/>
    <w:rsid w:val="001D7BAC"/>
    <w:rsid w:val="001E3B1F"/>
    <w:rsid w:val="001F2691"/>
    <w:rsid w:val="001F53DA"/>
    <w:rsid w:val="001F5FB1"/>
    <w:rsid w:val="001F6B3A"/>
    <w:rsid w:val="00200F72"/>
    <w:rsid w:val="002036B4"/>
    <w:rsid w:val="00203BCD"/>
    <w:rsid w:val="0020440D"/>
    <w:rsid w:val="00207A7C"/>
    <w:rsid w:val="00207CC8"/>
    <w:rsid w:val="00210391"/>
    <w:rsid w:val="00211E03"/>
    <w:rsid w:val="00212D4D"/>
    <w:rsid w:val="002223EA"/>
    <w:rsid w:val="0022474D"/>
    <w:rsid w:val="00224EC7"/>
    <w:rsid w:val="002250EB"/>
    <w:rsid w:val="0022523C"/>
    <w:rsid w:val="0022617A"/>
    <w:rsid w:val="00230AA2"/>
    <w:rsid w:val="00232099"/>
    <w:rsid w:val="0024050B"/>
    <w:rsid w:val="002411D9"/>
    <w:rsid w:val="00247B8D"/>
    <w:rsid w:val="00250557"/>
    <w:rsid w:val="00251235"/>
    <w:rsid w:val="00253B87"/>
    <w:rsid w:val="00261584"/>
    <w:rsid w:val="0026262B"/>
    <w:rsid w:val="00263746"/>
    <w:rsid w:val="00265AD6"/>
    <w:rsid w:val="00266146"/>
    <w:rsid w:val="002678F6"/>
    <w:rsid w:val="00267B37"/>
    <w:rsid w:val="00275713"/>
    <w:rsid w:val="0028176B"/>
    <w:rsid w:val="00282B7E"/>
    <w:rsid w:val="002851C9"/>
    <w:rsid w:val="00287BA0"/>
    <w:rsid w:val="00292674"/>
    <w:rsid w:val="00293AA8"/>
    <w:rsid w:val="0029408F"/>
    <w:rsid w:val="002A1227"/>
    <w:rsid w:val="002A16CF"/>
    <w:rsid w:val="002A345F"/>
    <w:rsid w:val="002A34CB"/>
    <w:rsid w:val="002A3872"/>
    <w:rsid w:val="002A7703"/>
    <w:rsid w:val="002B1D0E"/>
    <w:rsid w:val="002B1E72"/>
    <w:rsid w:val="002B5C7C"/>
    <w:rsid w:val="002B6EBC"/>
    <w:rsid w:val="002C5407"/>
    <w:rsid w:val="002D244B"/>
    <w:rsid w:val="002D483A"/>
    <w:rsid w:val="002D6444"/>
    <w:rsid w:val="002E055E"/>
    <w:rsid w:val="002E1218"/>
    <w:rsid w:val="002E1EDB"/>
    <w:rsid w:val="002E2C49"/>
    <w:rsid w:val="002E2E40"/>
    <w:rsid w:val="002F270D"/>
    <w:rsid w:val="002F4917"/>
    <w:rsid w:val="002F54F8"/>
    <w:rsid w:val="002F76CA"/>
    <w:rsid w:val="003037FC"/>
    <w:rsid w:val="00310573"/>
    <w:rsid w:val="00313812"/>
    <w:rsid w:val="00314F21"/>
    <w:rsid w:val="00320161"/>
    <w:rsid w:val="00322C52"/>
    <w:rsid w:val="0032344D"/>
    <w:rsid w:val="0032482C"/>
    <w:rsid w:val="0033221B"/>
    <w:rsid w:val="00333321"/>
    <w:rsid w:val="00335B19"/>
    <w:rsid w:val="00344B04"/>
    <w:rsid w:val="00350746"/>
    <w:rsid w:val="00351ECE"/>
    <w:rsid w:val="00353596"/>
    <w:rsid w:val="003565C1"/>
    <w:rsid w:val="00363A93"/>
    <w:rsid w:val="00371DA3"/>
    <w:rsid w:val="0037343F"/>
    <w:rsid w:val="003735A8"/>
    <w:rsid w:val="00373A25"/>
    <w:rsid w:val="00376B55"/>
    <w:rsid w:val="00385889"/>
    <w:rsid w:val="00387877"/>
    <w:rsid w:val="00387D82"/>
    <w:rsid w:val="00390924"/>
    <w:rsid w:val="00390D8E"/>
    <w:rsid w:val="0039111F"/>
    <w:rsid w:val="00392B87"/>
    <w:rsid w:val="0039574A"/>
    <w:rsid w:val="003B2547"/>
    <w:rsid w:val="003C0BC3"/>
    <w:rsid w:val="003C143D"/>
    <w:rsid w:val="003C2F51"/>
    <w:rsid w:val="003C3CF8"/>
    <w:rsid w:val="003C417F"/>
    <w:rsid w:val="003C6578"/>
    <w:rsid w:val="003C77F6"/>
    <w:rsid w:val="003D050D"/>
    <w:rsid w:val="003D0B45"/>
    <w:rsid w:val="003D76E3"/>
    <w:rsid w:val="003E1451"/>
    <w:rsid w:val="003E17FF"/>
    <w:rsid w:val="003E2FF6"/>
    <w:rsid w:val="003E750D"/>
    <w:rsid w:val="003F199D"/>
    <w:rsid w:val="003F24B8"/>
    <w:rsid w:val="003F5DD3"/>
    <w:rsid w:val="003F6A63"/>
    <w:rsid w:val="00400707"/>
    <w:rsid w:val="00405B7E"/>
    <w:rsid w:val="00412A4D"/>
    <w:rsid w:val="0041315B"/>
    <w:rsid w:val="00414DF7"/>
    <w:rsid w:val="00424A89"/>
    <w:rsid w:val="00425246"/>
    <w:rsid w:val="00426CE8"/>
    <w:rsid w:val="004350F4"/>
    <w:rsid w:val="0043518B"/>
    <w:rsid w:val="004361BA"/>
    <w:rsid w:val="00436C19"/>
    <w:rsid w:val="00441E69"/>
    <w:rsid w:val="00443C50"/>
    <w:rsid w:val="00443DEA"/>
    <w:rsid w:val="00444A9B"/>
    <w:rsid w:val="00445F40"/>
    <w:rsid w:val="00451893"/>
    <w:rsid w:val="00451FD7"/>
    <w:rsid w:val="004532B5"/>
    <w:rsid w:val="00454792"/>
    <w:rsid w:val="004549DC"/>
    <w:rsid w:val="00460C4C"/>
    <w:rsid w:val="00461AF8"/>
    <w:rsid w:val="00462AB4"/>
    <w:rsid w:val="004632D8"/>
    <w:rsid w:val="004701B1"/>
    <w:rsid w:val="00485F99"/>
    <w:rsid w:val="00486435"/>
    <w:rsid w:val="004925DF"/>
    <w:rsid w:val="004927D4"/>
    <w:rsid w:val="00493ACD"/>
    <w:rsid w:val="00494329"/>
    <w:rsid w:val="004958FE"/>
    <w:rsid w:val="0049659A"/>
    <w:rsid w:val="00496A83"/>
    <w:rsid w:val="00496CFC"/>
    <w:rsid w:val="004A178E"/>
    <w:rsid w:val="004A2181"/>
    <w:rsid w:val="004A2EA9"/>
    <w:rsid w:val="004A5794"/>
    <w:rsid w:val="004A79A8"/>
    <w:rsid w:val="004B20A0"/>
    <w:rsid w:val="004B32E7"/>
    <w:rsid w:val="004C0FCD"/>
    <w:rsid w:val="004C3299"/>
    <w:rsid w:val="004C3827"/>
    <w:rsid w:val="004C3F02"/>
    <w:rsid w:val="004C48F8"/>
    <w:rsid w:val="004C5F27"/>
    <w:rsid w:val="004C7557"/>
    <w:rsid w:val="004D0F97"/>
    <w:rsid w:val="004D4D7D"/>
    <w:rsid w:val="004E29D2"/>
    <w:rsid w:val="004E4884"/>
    <w:rsid w:val="004E5123"/>
    <w:rsid w:val="004E656F"/>
    <w:rsid w:val="004F51F5"/>
    <w:rsid w:val="004F5FD2"/>
    <w:rsid w:val="00505D97"/>
    <w:rsid w:val="005101C2"/>
    <w:rsid w:val="00522CF4"/>
    <w:rsid w:val="0052542E"/>
    <w:rsid w:val="005303B9"/>
    <w:rsid w:val="005316D6"/>
    <w:rsid w:val="0053278A"/>
    <w:rsid w:val="00535190"/>
    <w:rsid w:val="00541E0C"/>
    <w:rsid w:val="00543501"/>
    <w:rsid w:val="005460ED"/>
    <w:rsid w:val="00547409"/>
    <w:rsid w:val="005503E4"/>
    <w:rsid w:val="00551C0C"/>
    <w:rsid w:val="005548B7"/>
    <w:rsid w:val="00554FE4"/>
    <w:rsid w:val="0056015D"/>
    <w:rsid w:val="00563241"/>
    <w:rsid w:val="0056363B"/>
    <w:rsid w:val="00564EE8"/>
    <w:rsid w:val="00565BD5"/>
    <w:rsid w:val="00565E00"/>
    <w:rsid w:val="00567744"/>
    <w:rsid w:val="005715CE"/>
    <w:rsid w:val="00571993"/>
    <w:rsid w:val="00571C69"/>
    <w:rsid w:val="00574A64"/>
    <w:rsid w:val="00574E67"/>
    <w:rsid w:val="00575D2C"/>
    <w:rsid w:val="0057651E"/>
    <w:rsid w:val="00576A71"/>
    <w:rsid w:val="00577472"/>
    <w:rsid w:val="00584966"/>
    <w:rsid w:val="00585177"/>
    <w:rsid w:val="00586A25"/>
    <w:rsid w:val="00586FCF"/>
    <w:rsid w:val="00595FC6"/>
    <w:rsid w:val="005A2C21"/>
    <w:rsid w:val="005A475E"/>
    <w:rsid w:val="005A71EE"/>
    <w:rsid w:val="005B5763"/>
    <w:rsid w:val="005B5B85"/>
    <w:rsid w:val="005C4AB1"/>
    <w:rsid w:val="005C7069"/>
    <w:rsid w:val="005D176F"/>
    <w:rsid w:val="005D3551"/>
    <w:rsid w:val="005D3BBF"/>
    <w:rsid w:val="005D560F"/>
    <w:rsid w:val="005E04A9"/>
    <w:rsid w:val="005E1398"/>
    <w:rsid w:val="005E1A8A"/>
    <w:rsid w:val="005E329C"/>
    <w:rsid w:val="005F070C"/>
    <w:rsid w:val="005F68B9"/>
    <w:rsid w:val="005F74E0"/>
    <w:rsid w:val="00600111"/>
    <w:rsid w:val="00601D2B"/>
    <w:rsid w:val="0060232A"/>
    <w:rsid w:val="00602D0D"/>
    <w:rsid w:val="0060308F"/>
    <w:rsid w:val="00607BA5"/>
    <w:rsid w:val="00607C7D"/>
    <w:rsid w:val="006102CC"/>
    <w:rsid w:val="00611173"/>
    <w:rsid w:val="00611C25"/>
    <w:rsid w:val="00612765"/>
    <w:rsid w:val="00612ABF"/>
    <w:rsid w:val="006216DC"/>
    <w:rsid w:val="00623095"/>
    <w:rsid w:val="00623826"/>
    <w:rsid w:val="00625B1B"/>
    <w:rsid w:val="00627FBA"/>
    <w:rsid w:val="00631B6F"/>
    <w:rsid w:val="00632FC0"/>
    <w:rsid w:val="00633A18"/>
    <w:rsid w:val="0063630D"/>
    <w:rsid w:val="00637341"/>
    <w:rsid w:val="006440F5"/>
    <w:rsid w:val="00651A71"/>
    <w:rsid w:val="0065550A"/>
    <w:rsid w:val="00656438"/>
    <w:rsid w:val="00661C7B"/>
    <w:rsid w:val="0066366B"/>
    <w:rsid w:val="0066517B"/>
    <w:rsid w:val="00665202"/>
    <w:rsid w:val="00665DCA"/>
    <w:rsid w:val="006670CC"/>
    <w:rsid w:val="0067420A"/>
    <w:rsid w:val="0067503E"/>
    <w:rsid w:val="00677BCC"/>
    <w:rsid w:val="00677DC2"/>
    <w:rsid w:val="0068021B"/>
    <w:rsid w:val="00682608"/>
    <w:rsid w:val="0068380F"/>
    <w:rsid w:val="00685F91"/>
    <w:rsid w:val="00691526"/>
    <w:rsid w:val="00691903"/>
    <w:rsid w:val="00694328"/>
    <w:rsid w:val="006A0325"/>
    <w:rsid w:val="006A1D72"/>
    <w:rsid w:val="006A43DF"/>
    <w:rsid w:val="006A4E55"/>
    <w:rsid w:val="006A54F0"/>
    <w:rsid w:val="006A7EF8"/>
    <w:rsid w:val="006B128A"/>
    <w:rsid w:val="006B1530"/>
    <w:rsid w:val="006B495E"/>
    <w:rsid w:val="006C7BF7"/>
    <w:rsid w:val="006C7C83"/>
    <w:rsid w:val="006D2424"/>
    <w:rsid w:val="006D35D2"/>
    <w:rsid w:val="006D4134"/>
    <w:rsid w:val="006E1D0E"/>
    <w:rsid w:val="006E3E8A"/>
    <w:rsid w:val="006E498F"/>
    <w:rsid w:val="006E517F"/>
    <w:rsid w:val="006F369E"/>
    <w:rsid w:val="006F5C52"/>
    <w:rsid w:val="006F717E"/>
    <w:rsid w:val="007149D4"/>
    <w:rsid w:val="00715D40"/>
    <w:rsid w:val="00717BF7"/>
    <w:rsid w:val="007238C7"/>
    <w:rsid w:val="0072702A"/>
    <w:rsid w:val="00730D8A"/>
    <w:rsid w:val="0073147B"/>
    <w:rsid w:val="0073720C"/>
    <w:rsid w:val="00742A46"/>
    <w:rsid w:val="00744884"/>
    <w:rsid w:val="00744ADF"/>
    <w:rsid w:val="00747906"/>
    <w:rsid w:val="00753E37"/>
    <w:rsid w:val="00755FC2"/>
    <w:rsid w:val="007571AB"/>
    <w:rsid w:val="00760A90"/>
    <w:rsid w:val="0076173D"/>
    <w:rsid w:val="00761CEF"/>
    <w:rsid w:val="00770774"/>
    <w:rsid w:val="0077545A"/>
    <w:rsid w:val="0077625D"/>
    <w:rsid w:val="00776B7E"/>
    <w:rsid w:val="00777C61"/>
    <w:rsid w:val="00780365"/>
    <w:rsid w:val="00780B36"/>
    <w:rsid w:val="00781243"/>
    <w:rsid w:val="00783E89"/>
    <w:rsid w:val="00785BDF"/>
    <w:rsid w:val="00794466"/>
    <w:rsid w:val="00796097"/>
    <w:rsid w:val="007A30D8"/>
    <w:rsid w:val="007A50B1"/>
    <w:rsid w:val="007A6B2D"/>
    <w:rsid w:val="007B10CD"/>
    <w:rsid w:val="007B16F4"/>
    <w:rsid w:val="007B1BFD"/>
    <w:rsid w:val="007B22EC"/>
    <w:rsid w:val="007B407F"/>
    <w:rsid w:val="007C091E"/>
    <w:rsid w:val="007C5271"/>
    <w:rsid w:val="007C583D"/>
    <w:rsid w:val="007C67D7"/>
    <w:rsid w:val="007D0767"/>
    <w:rsid w:val="007D1BE4"/>
    <w:rsid w:val="007D5915"/>
    <w:rsid w:val="007D5CEB"/>
    <w:rsid w:val="007E2AB8"/>
    <w:rsid w:val="007E375E"/>
    <w:rsid w:val="007F0ED5"/>
    <w:rsid w:val="007F0FDE"/>
    <w:rsid w:val="007F2276"/>
    <w:rsid w:val="007F45B1"/>
    <w:rsid w:val="007F77F1"/>
    <w:rsid w:val="00800FEF"/>
    <w:rsid w:val="00802760"/>
    <w:rsid w:val="008075AD"/>
    <w:rsid w:val="00807EAF"/>
    <w:rsid w:val="00811E2A"/>
    <w:rsid w:val="00813364"/>
    <w:rsid w:val="0081395D"/>
    <w:rsid w:val="00815496"/>
    <w:rsid w:val="00816112"/>
    <w:rsid w:val="008217E8"/>
    <w:rsid w:val="00825276"/>
    <w:rsid w:val="0082758B"/>
    <w:rsid w:val="00831A82"/>
    <w:rsid w:val="0083381F"/>
    <w:rsid w:val="008346DF"/>
    <w:rsid w:val="00835B71"/>
    <w:rsid w:val="00835D30"/>
    <w:rsid w:val="00836570"/>
    <w:rsid w:val="00840DF5"/>
    <w:rsid w:val="008415BE"/>
    <w:rsid w:val="00843573"/>
    <w:rsid w:val="00846F40"/>
    <w:rsid w:val="00852160"/>
    <w:rsid w:val="00876FAB"/>
    <w:rsid w:val="00877DC0"/>
    <w:rsid w:val="00877F00"/>
    <w:rsid w:val="00880912"/>
    <w:rsid w:val="008851BD"/>
    <w:rsid w:val="00885F5A"/>
    <w:rsid w:val="008879B0"/>
    <w:rsid w:val="00892D87"/>
    <w:rsid w:val="0089749A"/>
    <w:rsid w:val="00897F8C"/>
    <w:rsid w:val="008A18A8"/>
    <w:rsid w:val="008A20F5"/>
    <w:rsid w:val="008A26AB"/>
    <w:rsid w:val="008A35AD"/>
    <w:rsid w:val="008A40AD"/>
    <w:rsid w:val="008B17C9"/>
    <w:rsid w:val="008B2057"/>
    <w:rsid w:val="008B68D3"/>
    <w:rsid w:val="008C0415"/>
    <w:rsid w:val="008C2175"/>
    <w:rsid w:val="008C2EA5"/>
    <w:rsid w:val="008C4719"/>
    <w:rsid w:val="008C7238"/>
    <w:rsid w:val="008D02B1"/>
    <w:rsid w:val="008D1993"/>
    <w:rsid w:val="008D3B18"/>
    <w:rsid w:val="008D528E"/>
    <w:rsid w:val="008D53EE"/>
    <w:rsid w:val="008D5C60"/>
    <w:rsid w:val="008D64F5"/>
    <w:rsid w:val="008D6947"/>
    <w:rsid w:val="008E5A58"/>
    <w:rsid w:val="008E6DF9"/>
    <w:rsid w:val="008E73B6"/>
    <w:rsid w:val="009005FC"/>
    <w:rsid w:val="0090081C"/>
    <w:rsid w:val="00900B10"/>
    <w:rsid w:val="00900FF2"/>
    <w:rsid w:val="009028E8"/>
    <w:rsid w:val="00902DA9"/>
    <w:rsid w:val="009031EE"/>
    <w:rsid w:val="00904D3A"/>
    <w:rsid w:val="009103BD"/>
    <w:rsid w:val="00916C95"/>
    <w:rsid w:val="00920052"/>
    <w:rsid w:val="00923207"/>
    <w:rsid w:val="009267AB"/>
    <w:rsid w:val="009318A2"/>
    <w:rsid w:val="00931FBF"/>
    <w:rsid w:val="00933BD0"/>
    <w:rsid w:val="00933D19"/>
    <w:rsid w:val="0093696B"/>
    <w:rsid w:val="00936D54"/>
    <w:rsid w:val="00940A12"/>
    <w:rsid w:val="0094133C"/>
    <w:rsid w:val="0094372D"/>
    <w:rsid w:val="009448AE"/>
    <w:rsid w:val="00945545"/>
    <w:rsid w:val="00945E3F"/>
    <w:rsid w:val="00952C8D"/>
    <w:rsid w:val="00955755"/>
    <w:rsid w:val="00966632"/>
    <w:rsid w:val="0096710B"/>
    <w:rsid w:val="0097600A"/>
    <w:rsid w:val="00982FA7"/>
    <w:rsid w:val="00983B8D"/>
    <w:rsid w:val="00987AB6"/>
    <w:rsid w:val="00991B70"/>
    <w:rsid w:val="00992229"/>
    <w:rsid w:val="009A18E7"/>
    <w:rsid w:val="009A3399"/>
    <w:rsid w:val="009A7267"/>
    <w:rsid w:val="009B5F00"/>
    <w:rsid w:val="009C2E36"/>
    <w:rsid w:val="009C4C1B"/>
    <w:rsid w:val="009C56D6"/>
    <w:rsid w:val="009D33FF"/>
    <w:rsid w:val="009E2565"/>
    <w:rsid w:val="009E3E43"/>
    <w:rsid w:val="009E43E4"/>
    <w:rsid w:val="009E60F3"/>
    <w:rsid w:val="009E6B85"/>
    <w:rsid w:val="009F2B75"/>
    <w:rsid w:val="00A04585"/>
    <w:rsid w:val="00A054F2"/>
    <w:rsid w:val="00A059BA"/>
    <w:rsid w:val="00A06F12"/>
    <w:rsid w:val="00A11C4B"/>
    <w:rsid w:val="00A11D4A"/>
    <w:rsid w:val="00A131FC"/>
    <w:rsid w:val="00A14493"/>
    <w:rsid w:val="00A1677D"/>
    <w:rsid w:val="00A16F28"/>
    <w:rsid w:val="00A30370"/>
    <w:rsid w:val="00A41C54"/>
    <w:rsid w:val="00A4244E"/>
    <w:rsid w:val="00A50084"/>
    <w:rsid w:val="00A50832"/>
    <w:rsid w:val="00A523CF"/>
    <w:rsid w:val="00A539D1"/>
    <w:rsid w:val="00A55ED9"/>
    <w:rsid w:val="00A5630E"/>
    <w:rsid w:val="00A5696E"/>
    <w:rsid w:val="00A600A6"/>
    <w:rsid w:val="00A608E5"/>
    <w:rsid w:val="00A62574"/>
    <w:rsid w:val="00A63EA2"/>
    <w:rsid w:val="00A64451"/>
    <w:rsid w:val="00A648F9"/>
    <w:rsid w:val="00A6559B"/>
    <w:rsid w:val="00A66824"/>
    <w:rsid w:val="00A66D4D"/>
    <w:rsid w:val="00A67DAA"/>
    <w:rsid w:val="00A70823"/>
    <w:rsid w:val="00A71C82"/>
    <w:rsid w:val="00A723B0"/>
    <w:rsid w:val="00A73263"/>
    <w:rsid w:val="00A741C2"/>
    <w:rsid w:val="00A82A75"/>
    <w:rsid w:val="00A82B1D"/>
    <w:rsid w:val="00A83E73"/>
    <w:rsid w:val="00A85ABE"/>
    <w:rsid w:val="00A86B97"/>
    <w:rsid w:val="00A87360"/>
    <w:rsid w:val="00A87CB3"/>
    <w:rsid w:val="00A87D63"/>
    <w:rsid w:val="00A906BD"/>
    <w:rsid w:val="00AA435B"/>
    <w:rsid w:val="00AA4E2C"/>
    <w:rsid w:val="00AB14A2"/>
    <w:rsid w:val="00AB424E"/>
    <w:rsid w:val="00AB56D0"/>
    <w:rsid w:val="00AC573D"/>
    <w:rsid w:val="00AD1302"/>
    <w:rsid w:val="00AD3C6F"/>
    <w:rsid w:val="00AD7988"/>
    <w:rsid w:val="00AD7F74"/>
    <w:rsid w:val="00AE0211"/>
    <w:rsid w:val="00AE55FC"/>
    <w:rsid w:val="00AE6715"/>
    <w:rsid w:val="00AF0177"/>
    <w:rsid w:val="00AF31F0"/>
    <w:rsid w:val="00AF3C2C"/>
    <w:rsid w:val="00AF632D"/>
    <w:rsid w:val="00B03137"/>
    <w:rsid w:val="00B07A0C"/>
    <w:rsid w:val="00B10CE3"/>
    <w:rsid w:val="00B147F2"/>
    <w:rsid w:val="00B164D0"/>
    <w:rsid w:val="00B17B44"/>
    <w:rsid w:val="00B2225F"/>
    <w:rsid w:val="00B22852"/>
    <w:rsid w:val="00B24A7C"/>
    <w:rsid w:val="00B253C6"/>
    <w:rsid w:val="00B272CF"/>
    <w:rsid w:val="00B32FEB"/>
    <w:rsid w:val="00B33E0E"/>
    <w:rsid w:val="00B33E71"/>
    <w:rsid w:val="00B34474"/>
    <w:rsid w:val="00B35686"/>
    <w:rsid w:val="00B40BF2"/>
    <w:rsid w:val="00B42ACE"/>
    <w:rsid w:val="00B4373D"/>
    <w:rsid w:val="00B45372"/>
    <w:rsid w:val="00B52164"/>
    <w:rsid w:val="00B548D3"/>
    <w:rsid w:val="00B56101"/>
    <w:rsid w:val="00B57C4B"/>
    <w:rsid w:val="00B63438"/>
    <w:rsid w:val="00B65EE3"/>
    <w:rsid w:val="00B70051"/>
    <w:rsid w:val="00B70DFC"/>
    <w:rsid w:val="00B71893"/>
    <w:rsid w:val="00B76462"/>
    <w:rsid w:val="00B77361"/>
    <w:rsid w:val="00B82755"/>
    <w:rsid w:val="00B83396"/>
    <w:rsid w:val="00B83707"/>
    <w:rsid w:val="00B84073"/>
    <w:rsid w:val="00B84189"/>
    <w:rsid w:val="00B8439F"/>
    <w:rsid w:val="00B91C51"/>
    <w:rsid w:val="00B93DA1"/>
    <w:rsid w:val="00B96C6E"/>
    <w:rsid w:val="00BA0BE4"/>
    <w:rsid w:val="00BA12A3"/>
    <w:rsid w:val="00BA2584"/>
    <w:rsid w:val="00BA2982"/>
    <w:rsid w:val="00BB0240"/>
    <w:rsid w:val="00BB1E7A"/>
    <w:rsid w:val="00BB228A"/>
    <w:rsid w:val="00BB7968"/>
    <w:rsid w:val="00BB7E24"/>
    <w:rsid w:val="00BE0A41"/>
    <w:rsid w:val="00BE4CA0"/>
    <w:rsid w:val="00BF148F"/>
    <w:rsid w:val="00BF289E"/>
    <w:rsid w:val="00BF6AE3"/>
    <w:rsid w:val="00C03562"/>
    <w:rsid w:val="00C03ACB"/>
    <w:rsid w:val="00C124A3"/>
    <w:rsid w:val="00C12802"/>
    <w:rsid w:val="00C134B1"/>
    <w:rsid w:val="00C13908"/>
    <w:rsid w:val="00C144FD"/>
    <w:rsid w:val="00C14D2C"/>
    <w:rsid w:val="00C15C2C"/>
    <w:rsid w:val="00C20199"/>
    <w:rsid w:val="00C21309"/>
    <w:rsid w:val="00C2463C"/>
    <w:rsid w:val="00C24ABA"/>
    <w:rsid w:val="00C25DD0"/>
    <w:rsid w:val="00C30240"/>
    <w:rsid w:val="00C30DFF"/>
    <w:rsid w:val="00C32648"/>
    <w:rsid w:val="00C33510"/>
    <w:rsid w:val="00C348B8"/>
    <w:rsid w:val="00C35749"/>
    <w:rsid w:val="00C46D95"/>
    <w:rsid w:val="00C5190E"/>
    <w:rsid w:val="00C52AFA"/>
    <w:rsid w:val="00C64493"/>
    <w:rsid w:val="00C65A63"/>
    <w:rsid w:val="00C666FE"/>
    <w:rsid w:val="00C67342"/>
    <w:rsid w:val="00C70F65"/>
    <w:rsid w:val="00C71A8E"/>
    <w:rsid w:val="00C728FF"/>
    <w:rsid w:val="00C739F0"/>
    <w:rsid w:val="00C73FA5"/>
    <w:rsid w:val="00C766F7"/>
    <w:rsid w:val="00C776C5"/>
    <w:rsid w:val="00C7797C"/>
    <w:rsid w:val="00C80A78"/>
    <w:rsid w:val="00C9069F"/>
    <w:rsid w:val="00C90994"/>
    <w:rsid w:val="00C911FD"/>
    <w:rsid w:val="00C94A3B"/>
    <w:rsid w:val="00C96E11"/>
    <w:rsid w:val="00CA0FFF"/>
    <w:rsid w:val="00CA37C5"/>
    <w:rsid w:val="00CA4BC1"/>
    <w:rsid w:val="00CA7B82"/>
    <w:rsid w:val="00CB54F8"/>
    <w:rsid w:val="00CB6D8F"/>
    <w:rsid w:val="00CC1DB5"/>
    <w:rsid w:val="00CC31A5"/>
    <w:rsid w:val="00CC4FD0"/>
    <w:rsid w:val="00CD3B35"/>
    <w:rsid w:val="00CD42E5"/>
    <w:rsid w:val="00CD43DD"/>
    <w:rsid w:val="00CD4641"/>
    <w:rsid w:val="00CD490B"/>
    <w:rsid w:val="00CE1B1A"/>
    <w:rsid w:val="00CE1C04"/>
    <w:rsid w:val="00CE1C38"/>
    <w:rsid w:val="00CE602E"/>
    <w:rsid w:val="00CF6FBE"/>
    <w:rsid w:val="00D00E07"/>
    <w:rsid w:val="00D04AC0"/>
    <w:rsid w:val="00D04CFE"/>
    <w:rsid w:val="00D05890"/>
    <w:rsid w:val="00D06080"/>
    <w:rsid w:val="00D06260"/>
    <w:rsid w:val="00D14DBC"/>
    <w:rsid w:val="00D15039"/>
    <w:rsid w:val="00D17FBC"/>
    <w:rsid w:val="00D21C4F"/>
    <w:rsid w:val="00D22671"/>
    <w:rsid w:val="00D239EB"/>
    <w:rsid w:val="00D2789C"/>
    <w:rsid w:val="00D308FA"/>
    <w:rsid w:val="00D322B8"/>
    <w:rsid w:val="00D3365C"/>
    <w:rsid w:val="00D41C9E"/>
    <w:rsid w:val="00D422DC"/>
    <w:rsid w:val="00D42F06"/>
    <w:rsid w:val="00D435A3"/>
    <w:rsid w:val="00D45570"/>
    <w:rsid w:val="00D45BF5"/>
    <w:rsid w:val="00D46BF7"/>
    <w:rsid w:val="00D60833"/>
    <w:rsid w:val="00D61E13"/>
    <w:rsid w:val="00D66D2D"/>
    <w:rsid w:val="00D716B5"/>
    <w:rsid w:val="00D75942"/>
    <w:rsid w:val="00D759F2"/>
    <w:rsid w:val="00D76107"/>
    <w:rsid w:val="00D8241B"/>
    <w:rsid w:val="00D84758"/>
    <w:rsid w:val="00D87ADC"/>
    <w:rsid w:val="00D87F18"/>
    <w:rsid w:val="00D933E2"/>
    <w:rsid w:val="00D93AF4"/>
    <w:rsid w:val="00D9523B"/>
    <w:rsid w:val="00D96BA3"/>
    <w:rsid w:val="00D96FF0"/>
    <w:rsid w:val="00DA0451"/>
    <w:rsid w:val="00DA5534"/>
    <w:rsid w:val="00DA563B"/>
    <w:rsid w:val="00DA7B92"/>
    <w:rsid w:val="00DB027C"/>
    <w:rsid w:val="00DB333F"/>
    <w:rsid w:val="00DB451A"/>
    <w:rsid w:val="00DB7A70"/>
    <w:rsid w:val="00DC2211"/>
    <w:rsid w:val="00DC45F8"/>
    <w:rsid w:val="00DC599B"/>
    <w:rsid w:val="00DC6782"/>
    <w:rsid w:val="00DC73D6"/>
    <w:rsid w:val="00DC73FF"/>
    <w:rsid w:val="00DC7E98"/>
    <w:rsid w:val="00DD1D99"/>
    <w:rsid w:val="00DD2B43"/>
    <w:rsid w:val="00DD30E0"/>
    <w:rsid w:val="00DE6B17"/>
    <w:rsid w:val="00DF4933"/>
    <w:rsid w:val="00DF574C"/>
    <w:rsid w:val="00E0714A"/>
    <w:rsid w:val="00E1543A"/>
    <w:rsid w:val="00E20929"/>
    <w:rsid w:val="00E21034"/>
    <w:rsid w:val="00E24E71"/>
    <w:rsid w:val="00E24FC3"/>
    <w:rsid w:val="00E256D5"/>
    <w:rsid w:val="00E2586F"/>
    <w:rsid w:val="00E30B2D"/>
    <w:rsid w:val="00E33668"/>
    <w:rsid w:val="00E34ACA"/>
    <w:rsid w:val="00E40790"/>
    <w:rsid w:val="00E525F8"/>
    <w:rsid w:val="00E52FD2"/>
    <w:rsid w:val="00E54A6D"/>
    <w:rsid w:val="00E55CAE"/>
    <w:rsid w:val="00E62833"/>
    <w:rsid w:val="00E62866"/>
    <w:rsid w:val="00E637A7"/>
    <w:rsid w:val="00E649BF"/>
    <w:rsid w:val="00E65006"/>
    <w:rsid w:val="00E73556"/>
    <w:rsid w:val="00E739BD"/>
    <w:rsid w:val="00E74B1B"/>
    <w:rsid w:val="00E77019"/>
    <w:rsid w:val="00E77FD0"/>
    <w:rsid w:val="00E81C09"/>
    <w:rsid w:val="00E86630"/>
    <w:rsid w:val="00E870BC"/>
    <w:rsid w:val="00E87FA6"/>
    <w:rsid w:val="00E92081"/>
    <w:rsid w:val="00E928DE"/>
    <w:rsid w:val="00E92DAA"/>
    <w:rsid w:val="00E94207"/>
    <w:rsid w:val="00E945DD"/>
    <w:rsid w:val="00E96390"/>
    <w:rsid w:val="00E9689B"/>
    <w:rsid w:val="00EA1196"/>
    <w:rsid w:val="00EA3945"/>
    <w:rsid w:val="00EA5F42"/>
    <w:rsid w:val="00EB6261"/>
    <w:rsid w:val="00EB6645"/>
    <w:rsid w:val="00EB75A7"/>
    <w:rsid w:val="00EC10FF"/>
    <w:rsid w:val="00EC1D03"/>
    <w:rsid w:val="00EC4644"/>
    <w:rsid w:val="00EC6873"/>
    <w:rsid w:val="00EC758C"/>
    <w:rsid w:val="00EC7D43"/>
    <w:rsid w:val="00ED1D43"/>
    <w:rsid w:val="00EE4206"/>
    <w:rsid w:val="00EE50CC"/>
    <w:rsid w:val="00EE5E1A"/>
    <w:rsid w:val="00EE653A"/>
    <w:rsid w:val="00EE72FF"/>
    <w:rsid w:val="00EF0C6C"/>
    <w:rsid w:val="00EF4F5A"/>
    <w:rsid w:val="00EF6502"/>
    <w:rsid w:val="00F010B7"/>
    <w:rsid w:val="00F01F69"/>
    <w:rsid w:val="00F034F7"/>
    <w:rsid w:val="00F05131"/>
    <w:rsid w:val="00F061B5"/>
    <w:rsid w:val="00F06A24"/>
    <w:rsid w:val="00F133B3"/>
    <w:rsid w:val="00F154E0"/>
    <w:rsid w:val="00F22A48"/>
    <w:rsid w:val="00F238BF"/>
    <w:rsid w:val="00F24839"/>
    <w:rsid w:val="00F273B4"/>
    <w:rsid w:val="00F35E63"/>
    <w:rsid w:val="00F36871"/>
    <w:rsid w:val="00F37599"/>
    <w:rsid w:val="00F400AE"/>
    <w:rsid w:val="00F45324"/>
    <w:rsid w:val="00F52B7D"/>
    <w:rsid w:val="00F53653"/>
    <w:rsid w:val="00F5578B"/>
    <w:rsid w:val="00F60C1B"/>
    <w:rsid w:val="00F64A5B"/>
    <w:rsid w:val="00F65198"/>
    <w:rsid w:val="00F651A0"/>
    <w:rsid w:val="00F65DAE"/>
    <w:rsid w:val="00F70765"/>
    <w:rsid w:val="00F730E5"/>
    <w:rsid w:val="00F7697E"/>
    <w:rsid w:val="00F76CED"/>
    <w:rsid w:val="00F77170"/>
    <w:rsid w:val="00F9530D"/>
    <w:rsid w:val="00FA13E2"/>
    <w:rsid w:val="00FA176E"/>
    <w:rsid w:val="00FA3D2F"/>
    <w:rsid w:val="00FA45B0"/>
    <w:rsid w:val="00FA5204"/>
    <w:rsid w:val="00FB202E"/>
    <w:rsid w:val="00FB3872"/>
    <w:rsid w:val="00FB4FFC"/>
    <w:rsid w:val="00FC20BB"/>
    <w:rsid w:val="00FC24C4"/>
    <w:rsid w:val="00FC45C6"/>
    <w:rsid w:val="00FC56E4"/>
    <w:rsid w:val="00FC725D"/>
    <w:rsid w:val="00FD03A2"/>
    <w:rsid w:val="00FD187D"/>
    <w:rsid w:val="00FD5CD9"/>
    <w:rsid w:val="00FD7382"/>
    <w:rsid w:val="00FD7D15"/>
    <w:rsid w:val="00FE0803"/>
    <w:rsid w:val="00FE4A8C"/>
    <w:rsid w:val="00FF1FDA"/>
    <w:rsid w:val="00FF235E"/>
    <w:rsid w:val="00FF26BF"/>
    <w:rsid w:val="00FF35FA"/>
    <w:rsid w:val="00FF5BE4"/>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952D3D1"/>
  <w15:docId w15:val="{E9D5D3AA-F192-4875-871B-B071C2696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GB" w:eastAsia="en-GB" w:bidi="ar-SA"/>
      </w:rPr>
    </w:rPrDefault>
    <w:pPrDefault/>
  </w:docDefaults>
  <w:latentStyles w:defLockedState="0" w:defUIPriority="99" w:defSemiHidden="0" w:defUnhideWhenUsed="0" w:defQFormat="0" w:count="376">
    <w:lsdException w:name="Normal" w:uiPriority="9"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0"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7"/>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7"/>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uiPriority w:val="9"/>
    <w:qFormat/>
    <w:rsid w:val="00F9530D"/>
    <w:pPr>
      <w:spacing w:after="200" w:line="276" w:lineRule="auto"/>
    </w:pPr>
    <w:rPr>
      <w:sz w:val="22"/>
      <w:szCs w:val="22"/>
    </w:rPr>
  </w:style>
  <w:style w:type="paragraph" w:styleId="1">
    <w:name w:val="heading 1"/>
    <w:basedOn w:val="a0"/>
    <w:next w:val="a0"/>
    <w:link w:val="10"/>
    <w:uiPriority w:val="9"/>
    <w:qFormat/>
    <w:rsid w:val="00F9530D"/>
    <w:pPr>
      <w:keepNext/>
      <w:keepLines/>
      <w:spacing w:before="480" w:after="0" w:line="240" w:lineRule="auto"/>
      <w:outlineLvl w:val="0"/>
    </w:pPr>
    <w:rPr>
      <w:rFonts w:cstheme="majorBidi"/>
      <w:b/>
      <w:bCs/>
      <w:color w:val="C00000"/>
      <w:sz w:val="36"/>
      <w:szCs w:val="28"/>
    </w:rPr>
  </w:style>
  <w:style w:type="paragraph" w:styleId="20">
    <w:name w:val="heading 2"/>
    <w:basedOn w:val="a0"/>
    <w:next w:val="a0"/>
    <w:link w:val="21"/>
    <w:uiPriority w:val="9"/>
    <w:qFormat/>
    <w:rsid w:val="00F9530D"/>
    <w:pPr>
      <w:keepNext/>
      <w:keepLines/>
      <w:spacing w:before="200" w:after="0" w:line="240" w:lineRule="auto"/>
      <w:outlineLvl w:val="1"/>
    </w:pPr>
    <w:rPr>
      <w:rFonts w:cs="Calibri"/>
      <w:b/>
      <w:bCs/>
      <w:color w:val="C00000"/>
      <w:sz w:val="28"/>
      <w:szCs w:val="28"/>
    </w:rPr>
  </w:style>
  <w:style w:type="paragraph" w:styleId="3">
    <w:name w:val="heading 3"/>
    <w:basedOn w:val="a0"/>
    <w:next w:val="a0"/>
    <w:link w:val="30"/>
    <w:uiPriority w:val="9"/>
    <w:qFormat/>
    <w:rsid w:val="00F9530D"/>
    <w:pPr>
      <w:keepNext/>
      <w:spacing w:before="240" w:after="60"/>
      <w:outlineLvl w:val="2"/>
    </w:pPr>
    <w:rPr>
      <w:rFonts w:cstheme="majorBidi"/>
      <w:b/>
      <w:bCs/>
      <w:sz w:val="26"/>
      <w:szCs w:val="26"/>
    </w:rPr>
  </w:style>
  <w:style w:type="paragraph" w:styleId="4">
    <w:name w:val="heading 4"/>
    <w:basedOn w:val="a0"/>
    <w:next w:val="a0"/>
    <w:link w:val="40"/>
    <w:uiPriority w:val="10"/>
    <w:qFormat/>
    <w:rsid w:val="00F9530D"/>
    <w:pPr>
      <w:keepNext/>
      <w:spacing w:before="240" w:after="60"/>
      <w:outlineLvl w:val="3"/>
    </w:pPr>
    <w:rPr>
      <w:rFonts w:eastAsiaTheme="majorEastAsia" w:cstheme="majorBidi"/>
      <w:b/>
      <w:bCs/>
      <w:sz w:val="24"/>
      <w:szCs w:val="28"/>
      <w:lang w:eastAsia="en-AU"/>
    </w:rPr>
  </w:style>
  <w:style w:type="paragraph" w:styleId="6">
    <w:name w:val="heading 6"/>
    <w:basedOn w:val="a0"/>
    <w:next w:val="a0"/>
    <w:link w:val="60"/>
    <w:uiPriority w:val="9"/>
    <w:semiHidden/>
    <w:unhideWhenUsed/>
    <w:qFormat/>
    <w:rsid w:val="00F9530D"/>
    <w:pPr>
      <w:keepNext/>
      <w:keepLines/>
      <w:spacing w:before="200" w:after="0"/>
      <w:outlineLvl w:val="5"/>
    </w:pPr>
    <w:rPr>
      <w:rFonts w:ascii="Cambria" w:eastAsiaTheme="majorEastAsia" w:hAnsi="Cambria" w:cstheme="majorBidi"/>
      <w:i/>
      <w:iCs/>
      <w:color w:val="243F60"/>
    </w:rPr>
  </w:style>
  <w:style w:type="paragraph" w:styleId="7">
    <w:name w:val="heading 7"/>
    <w:basedOn w:val="a0"/>
    <w:next w:val="a0"/>
    <w:link w:val="70"/>
    <w:uiPriority w:val="9"/>
    <w:semiHidden/>
    <w:unhideWhenUsed/>
    <w:qFormat/>
    <w:rsid w:val="00F9530D"/>
    <w:pPr>
      <w:keepNext/>
      <w:keepLines/>
      <w:spacing w:before="200" w:after="0"/>
      <w:outlineLvl w:val="6"/>
    </w:pPr>
    <w:rPr>
      <w:rFonts w:ascii="Cambria" w:eastAsiaTheme="majorEastAsia" w:hAnsi="Cambria" w:cstheme="majorBidi"/>
      <w:i/>
      <w:iCs/>
      <w:color w:val="404040"/>
    </w:rPr>
  </w:style>
  <w:style w:type="paragraph" w:styleId="8">
    <w:name w:val="heading 8"/>
    <w:basedOn w:val="a0"/>
    <w:next w:val="a0"/>
    <w:link w:val="80"/>
    <w:uiPriority w:val="9"/>
    <w:semiHidden/>
    <w:unhideWhenUsed/>
    <w:qFormat/>
    <w:rsid w:val="00F9530D"/>
    <w:pPr>
      <w:spacing w:before="240" w:after="60"/>
      <w:outlineLvl w:val="7"/>
    </w:pPr>
    <w:rPr>
      <w:rFonts w:eastAsiaTheme="majorEastAsia" w:cstheme="majorBidi"/>
      <w:i/>
      <w:iCs/>
      <w:sz w:val="24"/>
      <w:szCs w:val="24"/>
    </w:rPr>
  </w:style>
  <w:style w:type="paragraph" w:styleId="9">
    <w:name w:val="heading 9"/>
    <w:basedOn w:val="a0"/>
    <w:next w:val="a0"/>
    <w:link w:val="90"/>
    <w:uiPriority w:val="9"/>
    <w:semiHidden/>
    <w:unhideWhenUsed/>
    <w:qFormat/>
    <w:rsid w:val="00F9530D"/>
    <w:pPr>
      <w:spacing w:before="240" w:after="60"/>
      <w:outlineLvl w:val="8"/>
    </w:pPr>
    <w:rPr>
      <w:rFonts w:ascii="Cambria" w:eastAsiaTheme="majorEastAsia" w:hAnsi="Cambria" w:cstheme="majorBidi"/>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標題 1 字元"/>
    <w:basedOn w:val="a1"/>
    <w:link w:val="1"/>
    <w:uiPriority w:val="9"/>
    <w:rsid w:val="00F9530D"/>
    <w:rPr>
      <w:rFonts w:cstheme="majorBidi"/>
      <w:b/>
      <w:bCs/>
      <w:color w:val="C00000"/>
      <w:sz w:val="36"/>
      <w:szCs w:val="28"/>
    </w:rPr>
  </w:style>
  <w:style w:type="paragraph" w:styleId="a4">
    <w:name w:val="List Paragraph"/>
    <w:aliases w:val="List Paragraph1,Single bullet style"/>
    <w:basedOn w:val="a0"/>
    <w:link w:val="a5"/>
    <w:uiPriority w:val="34"/>
    <w:qFormat/>
    <w:rsid w:val="00D716B5"/>
    <w:pPr>
      <w:ind w:left="720"/>
    </w:pPr>
  </w:style>
  <w:style w:type="character" w:styleId="a6">
    <w:name w:val="Hyperlink"/>
    <w:uiPriority w:val="99"/>
    <w:unhideWhenUsed/>
    <w:rsid w:val="0081395D"/>
    <w:rPr>
      <w:color w:val="0000FF"/>
      <w:u w:val="single"/>
    </w:rPr>
  </w:style>
  <w:style w:type="character" w:customStyle="1" w:styleId="promotiondescription">
    <w:name w:val="promotion_description"/>
    <w:basedOn w:val="a1"/>
    <w:rsid w:val="00843573"/>
  </w:style>
  <w:style w:type="table" w:styleId="a7">
    <w:name w:val="Table Grid"/>
    <w:basedOn w:val="a2"/>
    <w:uiPriority w:val="59"/>
    <w:rsid w:val="000A785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M12">
    <w:name w:val="CM12"/>
    <w:basedOn w:val="a0"/>
    <w:next w:val="a0"/>
    <w:rsid w:val="009E60F3"/>
    <w:pPr>
      <w:widowControl w:val="0"/>
      <w:autoSpaceDE w:val="0"/>
      <w:autoSpaceDN w:val="0"/>
      <w:adjustRightInd w:val="0"/>
      <w:spacing w:after="120" w:line="240" w:lineRule="auto"/>
    </w:pPr>
    <w:rPr>
      <w:rFonts w:ascii="Gill Sans" w:eastAsia="新細明體" w:hAnsi="Gill Sans"/>
      <w:sz w:val="24"/>
      <w:szCs w:val="24"/>
      <w:lang w:val="en-US" w:eastAsia="zh-TW"/>
    </w:rPr>
  </w:style>
  <w:style w:type="paragraph" w:customStyle="1" w:styleId="Answers">
    <w:name w:val="Answers"/>
    <w:basedOn w:val="a0"/>
    <w:qFormat/>
    <w:rsid w:val="00F9530D"/>
    <w:pPr>
      <w:spacing w:after="0" w:line="240" w:lineRule="auto"/>
    </w:pPr>
    <w:rPr>
      <w:i/>
    </w:rPr>
  </w:style>
  <w:style w:type="paragraph" w:customStyle="1" w:styleId="AAAQuestions">
    <w:name w:val="AAA Questions"/>
    <w:basedOn w:val="a0"/>
    <w:link w:val="AAAQuestionsChar"/>
    <w:qFormat/>
    <w:rsid w:val="00F9530D"/>
    <w:pPr>
      <w:spacing w:after="0" w:line="240" w:lineRule="auto"/>
    </w:pPr>
    <w:rPr>
      <w:b/>
      <w:szCs w:val="20"/>
    </w:rPr>
  </w:style>
  <w:style w:type="character" w:customStyle="1" w:styleId="AAAQuestionsChar">
    <w:name w:val="AAA Questions Char"/>
    <w:link w:val="AAAQuestions"/>
    <w:rsid w:val="00F9530D"/>
    <w:rPr>
      <w:b/>
      <w:sz w:val="22"/>
    </w:rPr>
  </w:style>
  <w:style w:type="character" w:customStyle="1" w:styleId="30">
    <w:name w:val="標題 3 字元"/>
    <w:basedOn w:val="a1"/>
    <w:link w:val="3"/>
    <w:uiPriority w:val="9"/>
    <w:rsid w:val="00F9530D"/>
    <w:rPr>
      <w:rFonts w:cstheme="majorBidi"/>
      <w:b/>
      <w:bCs/>
      <w:sz w:val="26"/>
      <w:szCs w:val="26"/>
    </w:rPr>
  </w:style>
  <w:style w:type="paragraph" w:styleId="22">
    <w:name w:val="toc 2"/>
    <w:basedOn w:val="a0"/>
    <w:next w:val="a0"/>
    <w:autoRedefine/>
    <w:uiPriority w:val="39"/>
    <w:unhideWhenUsed/>
    <w:qFormat/>
    <w:rsid w:val="00F9530D"/>
    <w:pPr>
      <w:spacing w:after="100"/>
      <w:ind w:left="220"/>
    </w:pPr>
    <w:rPr>
      <w:rFonts w:eastAsia="Times New Roman"/>
    </w:rPr>
  </w:style>
  <w:style w:type="paragraph" w:styleId="11">
    <w:name w:val="toc 1"/>
    <w:basedOn w:val="a0"/>
    <w:next w:val="a0"/>
    <w:autoRedefine/>
    <w:uiPriority w:val="39"/>
    <w:unhideWhenUsed/>
    <w:qFormat/>
    <w:rsid w:val="00F9530D"/>
    <w:pPr>
      <w:spacing w:after="100"/>
    </w:pPr>
    <w:rPr>
      <w:rFonts w:eastAsia="Times New Roman"/>
      <w:b/>
    </w:rPr>
  </w:style>
  <w:style w:type="paragraph" w:styleId="31">
    <w:name w:val="toc 3"/>
    <w:basedOn w:val="a0"/>
    <w:next w:val="a0"/>
    <w:autoRedefine/>
    <w:uiPriority w:val="39"/>
    <w:unhideWhenUsed/>
    <w:qFormat/>
    <w:rsid w:val="00F9530D"/>
    <w:pPr>
      <w:spacing w:after="100"/>
      <w:ind w:left="440"/>
    </w:pPr>
  </w:style>
  <w:style w:type="paragraph" w:styleId="a8">
    <w:name w:val="header"/>
    <w:basedOn w:val="a0"/>
    <w:link w:val="a9"/>
    <w:uiPriority w:val="99"/>
    <w:unhideWhenUsed/>
    <w:rsid w:val="00665202"/>
    <w:pPr>
      <w:tabs>
        <w:tab w:val="center" w:pos="4513"/>
        <w:tab w:val="right" w:pos="9026"/>
      </w:tabs>
      <w:spacing w:after="0" w:line="240" w:lineRule="auto"/>
    </w:pPr>
  </w:style>
  <w:style w:type="character" w:customStyle="1" w:styleId="a9">
    <w:name w:val="頁首 字元"/>
    <w:link w:val="a8"/>
    <w:uiPriority w:val="99"/>
    <w:rsid w:val="00665202"/>
    <w:rPr>
      <w:rFonts w:ascii="Calibri" w:eastAsia="Calibri" w:hAnsi="Calibri" w:cs="Times New Roman"/>
    </w:rPr>
  </w:style>
  <w:style w:type="paragraph" w:styleId="aa">
    <w:name w:val="footer"/>
    <w:basedOn w:val="a0"/>
    <w:link w:val="ab"/>
    <w:uiPriority w:val="99"/>
    <w:unhideWhenUsed/>
    <w:rsid w:val="00665202"/>
    <w:pPr>
      <w:tabs>
        <w:tab w:val="center" w:pos="4513"/>
        <w:tab w:val="right" w:pos="9026"/>
      </w:tabs>
      <w:spacing w:after="0" w:line="240" w:lineRule="auto"/>
    </w:pPr>
  </w:style>
  <w:style w:type="character" w:customStyle="1" w:styleId="ab">
    <w:name w:val="頁尾 字元"/>
    <w:link w:val="aa"/>
    <w:uiPriority w:val="99"/>
    <w:rsid w:val="00665202"/>
    <w:rPr>
      <w:rFonts w:ascii="Calibri" w:eastAsia="Calibri" w:hAnsi="Calibri" w:cs="Times New Roman"/>
    </w:rPr>
  </w:style>
  <w:style w:type="paragraph" w:customStyle="1" w:styleId="bulletlist1">
    <w:name w:val="bullet list 1"/>
    <w:basedOn w:val="a0"/>
    <w:rsid w:val="0056015D"/>
    <w:pPr>
      <w:spacing w:after="120" w:line="240" w:lineRule="auto"/>
    </w:pPr>
    <w:rPr>
      <w:rFonts w:ascii="Palatino Linotype" w:eastAsia="Times New Roman" w:hAnsi="Palatino Linotype"/>
      <w:sz w:val="20"/>
      <w:szCs w:val="24"/>
    </w:rPr>
  </w:style>
  <w:style w:type="paragraph" w:customStyle="1" w:styleId="Default">
    <w:name w:val="Default"/>
    <w:rsid w:val="00012A9D"/>
    <w:pPr>
      <w:autoSpaceDE w:val="0"/>
      <w:autoSpaceDN w:val="0"/>
      <w:adjustRightInd w:val="0"/>
    </w:pPr>
    <w:rPr>
      <w:rFonts w:ascii="Arial" w:hAnsi="Arial" w:cs="Arial"/>
      <w:color w:val="000000"/>
      <w:sz w:val="24"/>
      <w:szCs w:val="24"/>
      <w:lang w:val="en-AU" w:eastAsia="en-AU"/>
    </w:rPr>
  </w:style>
  <w:style w:type="character" w:customStyle="1" w:styleId="21">
    <w:name w:val="標題 2 字元"/>
    <w:basedOn w:val="a1"/>
    <w:link w:val="20"/>
    <w:uiPriority w:val="9"/>
    <w:rsid w:val="00F9530D"/>
    <w:rPr>
      <w:rFonts w:cs="Calibri"/>
      <w:b/>
      <w:bCs/>
      <w:color w:val="C00000"/>
      <w:sz w:val="28"/>
      <w:szCs w:val="28"/>
      <w:lang w:val="en-AU"/>
    </w:rPr>
  </w:style>
  <w:style w:type="paragraph" w:customStyle="1" w:styleId="Table">
    <w:name w:val="Table"/>
    <w:basedOn w:val="a0"/>
    <w:rsid w:val="00A723B0"/>
    <w:pPr>
      <w:spacing w:after="0" w:line="240" w:lineRule="auto"/>
    </w:pPr>
    <w:rPr>
      <w:rFonts w:ascii="Franklin Gothic Book" w:eastAsia="Times New Roman" w:hAnsi="Franklin Gothic Book"/>
      <w:szCs w:val="24"/>
    </w:rPr>
  </w:style>
  <w:style w:type="paragraph" w:customStyle="1" w:styleId="TableHeading">
    <w:name w:val="Table Heading"/>
    <w:basedOn w:val="Table"/>
    <w:rsid w:val="00A723B0"/>
    <w:rPr>
      <w:b/>
    </w:rPr>
  </w:style>
  <w:style w:type="numbering" w:customStyle="1" w:styleId="LGBullet1">
    <w:name w:val="LG Bullet 1"/>
    <w:basedOn w:val="a3"/>
    <w:rsid w:val="00A723B0"/>
    <w:pPr>
      <w:numPr>
        <w:numId w:val="1"/>
      </w:numPr>
    </w:pPr>
  </w:style>
  <w:style w:type="paragraph" w:customStyle="1" w:styleId="BodyText1">
    <w:name w:val="Body Text1"/>
    <w:basedOn w:val="a0"/>
    <w:rsid w:val="00FF1FDA"/>
    <w:pPr>
      <w:spacing w:after="240" w:line="320" w:lineRule="atLeast"/>
    </w:pPr>
    <w:rPr>
      <w:rFonts w:ascii="Palatino Linotype" w:eastAsia="Times New Roman" w:hAnsi="Palatino Linotype"/>
      <w:sz w:val="20"/>
      <w:szCs w:val="24"/>
    </w:rPr>
  </w:style>
  <w:style w:type="paragraph" w:customStyle="1" w:styleId="tabletext">
    <w:name w:val="table text"/>
    <w:rsid w:val="00FF1FDA"/>
    <w:pPr>
      <w:spacing w:before="60" w:after="60"/>
    </w:pPr>
    <w:rPr>
      <w:rFonts w:ascii="Palatino Linotype" w:eastAsia="Times New Roman" w:hAnsi="Palatino Linotype"/>
      <w:sz w:val="16"/>
      <w:lang w:val="en-US" w:eastAsia="en-US"/>
    </w:rPr>
  </w:style>
  <w:style w:type="paragraph" w:customStyle="1" w:styleId="tableheading0">
    <w:name w:val="table heading"/>
    <w:basedOn w:val="tabletext"/>
    <w:rsid w:val="00FF1FDA"/>
    <w:pPr>
      <w:spacing w:before="120" w:after="120"/>
    </w:pPr>
    <w:rPr>
      <w:b/>
      <w:bCs/>
    </w:rPr>
  </w:style>
  <w:style w:type="paragraph" w:customStyle="1" w:styleId="tablebullets">
    <w:name w:val="table bullets"/>
    <w:basedOn w:val="tabletext"/>
    <w:autoRedefine/>
    <w:rsid w:val="00FF1FDA"/>
    <w:pPr>
      <w:spacing w:before="0" w:after="0"/>
    </w:pPr>
  </w:style>
  <w:style w:type="paragraph" w:customStyle="1" w:styleId="tablebullets2">
    <w:name w:val="table bullets 2"/>
    <w:basedOn w:val="tablebullets"/>
    <w:rsid w:val="00FF1FDA"/>
    <w:pPr>
      <w:numPr>
        <w:numId w:val="2"/>
      </w:numPr>
      <w:tabs>
        <w:tab w:val="clear" w:pos="360"/>
        <w:tab w:val="num" w:pos="757"/>
      </w:tabs>
      <w:ind w:left="737" w:hanging="340"/>
    </w:pPr>
  </w:style>
  <w:style w:type="table" w:styleId="-2">
    <w:name w:val="Light Grid Accent 2"/>
    <w:basedOn w:val="a2"/>
    <w:uiPriority w:val="62"/>
    <w:rsid w:val="00B71893"/>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character" w:customStyle="1" w:styleId="BoldandItalics">
    <w:name w:val="Bold and Italics"/>
    <w:rsid w:val="00D716B5"/>
    <w:rPr>
      <w:b/>
      <w:i/>
      <w:u w:val="none"/>
    </w:rPr>
  </w:style>
  <w:style w:type="character" w:customStyle="1" w:styleId="40">
    <w:name w:val="標題 4 字元"/>
    <w:basedOn w:val="a1"/>
    <w:link w:val="4"/>
    <w:uiPriority w:val="10"/>
    <w:rsid w:val="00F9530D"/>
    <w:rPr>
      <w:rFonts w:eastAsiaTheme="majorEastAsia" w:cstheme="majorBidi"/>
      <w:b/>
      <w:bCs/>
      <w:sz w:val="24"/>
      <w:szCs w:val="28"/>
      <w:lang w:val="en-AU" w:eastAsia="en-AU"/>
    </w:rPr>
  </w:style>
  <w:style w:type="character" w:styleId="ac">
    <w:name w:val="Strong"/>
    <w:basedOn w:val="a1"/>
    <w:uiPriority w:val="22"/>
    <w:rsid w:val="00D716B5"/>
    <w:rPr>
      <w:b/>
      <w:bCs/>
    </w:rPr>
  </w:style>
  <w:style w:type="paragraph" w:styleId="ad">
    <w:name w:val="No Spacing"/>
    <w:link w:val="ae"/>
    <w:uiPriority w:val="1"/>
    <w:qFormat/>
    <w:rsid w:val="00D716B5"/>
    <w:rPr>
      <w:sz w:val="22"/>
      <w:szCs w:val="22"/>
      <w:lang w:val="en-US" w:eastAsia="en-US"/>
    </w:rPr>
  </w:style>
  <w:style w:type="character" w:customStyle="1" w:styleId="ae">
    <w:name w:val="無間距 字元"/>
    <w:basedOn w:val="a1"/>
    <w:link w:val="ad"/>
    <w:uiPriority w:val="1"/>
    <w:rsid w:val="00D716B5"/>
    <w:rPr>
      <w:sz w:val="22"/>
      <w:szCs w:val="22"/>
      <w:lang w:val="en-US" w:eastAsia="en-US" w:bidi="ar-SA"/>
    </w:rPr>
  </w:style>
  <w:style w:type="character" w:customStyle="1" w:styleId="a5">
    <w:name w:val="清單段落 字元"/>
    <w:aliases w:val="List Paragraph1 字元,Single bullet style 字元"/>
    <w:basedOn w:val="a1"/>
    <w:link w:val="a4"/>
    <w:uiPriority w:val="34"/>
    <w:rsid w:val="00D716B5"/>
    <w:rPr>
      <w:sz w:val="22"/>
      <w:szCs w:val="22"/>
      <w:lang w:val="en-AU" w:eastAsia="en-US"/>
    </w:rPr>
  </w:style>
  <w:style w:type="paragraph" w:customStyle="1" w:styleId="AnswersItal">
    <w:name w:val="Answers Ital"/>
    <w:basedOn w:val="a0"/>
    <w:link w:val="AnswersItalChar"/>
    <w:rsid w:val="00143428"/>
    <w:rPr>
      <w:i/>
      <w:lang w:eastAsia="en-AU"/>
    </w:rPr>
  </w:style>
  <w:style w:type="character" w:customStyle="1" w:styleId="AnswersItalChar">
    <w:name w:val="Answers Ital Char"/>
    <w:basedOn w:val="a1"/>
    <w:link w:val="AnswersItal"/>
    <w:rsid w:val="00143428"/>
    <w:rPr>
      <w:i/>
      <w:sz w:val="22"/>
      <w:szCs w:val="22"/>
      <w:lang w:val="en-AU" w:eastAsia="en-AU"/>
    </w:rPr>
  </w:style>
  <w:style w:type="paragraph" w:customStyle="1" w:styleId="AnswBullts">
    <w:name w:val="AnswBullts"/>
    <w:basedOn w:val="a0"/>
    <w:link w:val="AnswBulltsChar"/>
    <w:rsid w:val="00143428"/>
    <w:pPr>
      <w:numPr>
        <w:numId w:val="3"/>
      </w:numPr>
    </w:pPr>
    <w:rPr>
      <w:i/>
      <w:spacing w:val="-2"/>
    </w:rPr>
  </w:style>
  <w:style w:type="character" w:customStyle="1" w:styleId="AnswBulltsChar">
    <w:name w:val="AnswBullts Char"/>
    <w:basedOn w:val="a1"/>
    <w:link w:val="AnswBullts"/>
    <w:rsid w:val="00143428"/>
    <w:rPr>
      <w:i/>
      <w:spacing w:val="-2"/>
      <w:sz w:val="22"/>
      <w:szCs w:val="22"/>
    </w:rPr>
  </w:style>
  <w:style w:type="paragraph" w:customStyle="1" w:styleId="Nums">
    <w:name w:val="Nums"/>
    <w:basedOn w:val="ad"/>
    <w:link w:val="NumsChar"/>
    <w:rsid w:val="00143428"/>
    <w:pPr>
      <w:numPr>
        <w:numId w:val="4"/>
      </w:numPr>
      <w:spacing w:after="100"/>
    </w:pPr>
    <w:rPr>
      <w:b/>
    </w:rPr>
  </w:style>
  <w:style w:type="character" w:customStyle="1" w:styleId="NumsChar">
    <w:name w:val="Nums Char"/>
    <w:basedOn w:val="ae"/>
    <w:link w:val="Nums"/>
    <w:rsid w:val="00143428"/>
    <w:rPr>
      <w:b/>
      <w:sz w:val="22"/>
      <w:szCs w:val="22"/>
      <w:lang w:val="en-US" w:eastAsia="en-US" w:bidi="ar-SA"/>
    </w:rPr>
  </w:style>
  <w:style w:type="paragraph" w:customStyle="1" w:styleId="Ansbul2">
    <w:name w:val="Ansbul2"/>
    <w:basedOn w:val="AnswBullts"/>
    <w:link w:val="Ansbul2Char"/>
    <w:rsid w:val="00143428"/>
    <w:pPr>
      <w:numPr>
        <w:ilvl w:val="2"/>
        <w:numId w:val="5"/>
      </w:numPr>
    </w:pPr>
    <w:rPr>
      <w:lang w:eastAsia="en-AU"/>
    </w:rPr>
  </w:style>
  <w:style w:type="character" w:customStyle="1" w:styleId="Ansbul2Char">
    <w:name w:val="Ansbul2 Char"/>
    <w:basedOn w:val="AnswBulltsChar"/>
    <w:link w:val="Ansbul2"/>
    <w:rsid w:val="00143428"/>
    <w:rPr>
      <w:i/>
      <w:spacing w:val="-2"/>
      <w:sz w:val="22"/>
      <w:szCs w:val="22"/>
      <w:lang w:eastAsia="en-AU"/>
    </w:rPr>
  </w:style>
  <w:style w:type="paragraph" w:customStyle="1" w:styleId="ansbulind">
    <w:name w:val="ansbulind"/>
    <w:basedOn w:val="AnswBullts"/>
    <w:link w:val="ansbulindChar"/>
    <w:rsid w:val="00143428"/>
    <w:pPr>
      <w:numPr>
        <w:numId w:val="0"/>
      </w:numPr>
      <w:ind w:left="1996"/>
    </w:pPr>
  </w:style>
  <w:style w:type="character" w:customStyle="1" w:styleId="ansbulindChar">
    <w:name w:val="ansbulind Char"/>
    <w:basedOn w:val="AnswBulltsChar"/>
    <w:link w:val="ansbulind"/>
    <w:rsid w:val="00143428"/>
    <w:rPr>
      <w:i/>
      <w:spacing w:val="-2"/>
      <w:sz w:val="22"/>
      <w:szCs w:val="22"/>
      <w:lang w:val="en-AU" w:eastAsia="en-US"/>
    </w:rPr>
  </w:style>
  <w:style w:type="paragraph" w:customStyle="1" w:styleId="Boldtight">
    <w:name w:val="Boldtight"/>
    <w:basedOn w:val="a0"/>
    <w:link w:val="BoldtightChar"/>
    <w:rsid w:val="00143428"/>
    <w:pPr>
      <w:spacing w:after="0" w:line="240" w:lineRule="auto"/>
    </w:pPr>
    <w:rPr>
      <w:rFonts w:asciiTheme="minorHAnsi" w:hAnsiTheme="minorHAnsi" w:cstheme="minorHAnsi"/>
      <w:b/>
      <w:lang w:val="en-US" w:eastAsia="en-AU"/>
    </w:rPr>
  </w:style>
  <w:style w:type="character" w:customStyle="1" w:styleId="BoldtightChar">
    <w:name w:val="Boldtight Char"/>
    <w:basedOn w:val="a1"/>
    <w:link w:val="Boldtight"/>
    <w:rsid w:val="00143428"/>
    <w:rPr>
      <w:rFonts w:asciiTheme="minorHAnsi" w:eastAsiaTheme="minorEastAsia" w:hAnsiTheme="minorHAnsi" w:cstheme="minorHAnsi"/>
      <w:b/>
      <w:sz w:val="22"/>
      <w:szCs w:val="22"/>
      <w:lang w:val="en-US" w:eastAsia="en-AU"/>
    </w:rPr>
  </w:style>
  <w:style w:type="paragraph" w:customStyle="1" w:styleId="Bullets">
    <w:name w:val="Bullets"/>
    <w:basedOn w:val="a0"/>
    <w:link w:val="BulletsChar"/>
    <w:uiPriority w:val="9"/>
    <w:qFormat/>
    <w:rsid w:val="00F9530D"/>
    <w:pPr>
      <w:numPr>
        <w:numId w:val="6"/>
      </w:numPr>
      <w:ind w:left="1494"/>
    </w:pPr>
  </w:style>
  <w:style w:type="character" w:customStyle="1" w:styleId="BulletsChar">
    <w:name w:val="Bullets Char"/>
    <w:basedOn w:val="a1"/>
    <w:link w:val="Bullets"/>
    <w:uiPriority w:val="9"/>
    <w:rsid w:val="00F9530D"/>
    <w:rPr>
      <w:sz w:val="22"/>
      <w:szCs w:val="22"/>
    </w:rPr>
  </w:style>
  <w:style w:type="paragraph" w:customStyle="1" w:styleId="Bullets2">
    <w:name w:val="Bullets2"/>
    <w:basedOn w:val="Bullets"/>
    <w:link w:val="Bullets2Char"/>
    <w:uiPriority w:val="9"/>
    <w:qFormat/>
    <w:rsid w:val="00D239EB"/>
    <w:pPr>
      <w:numPr>
        <w:ilvl w:val="1"/>
        <w:numId w:val="12"/>
      </w:numPr>
      <w:ind w:left="2061"/>
    </w:pPr>
    <w:rPr>
      <w:rFonts w:cstheme="minorHAnsi"/>
    </w:rPr>
  </w:style>
  <w:style w:type="paragraph" w:customStyle="1" w:styleId="quesnums">
    <w:name w:val="ques nums"/>
    <w:basedOn w:val="Nums"/>
    <w:link w:val="quesnumsChar"/>
    <w:rsid w:val="00143428"/>
    <w:pPr>
      <w:numPr>
        <w:numId w:val="0"/>
      </w:numPr>
    </w:pPr>
    <w:rPr>
      <w:color w:val="C00000"/>
    </w:rPr>
  </w:style>
  <w:style w:type="character" w:customStyle="1" w:styleId="quesnumsChar">
    <w:name w:val="ques nums Char"/>
    <w:basedOn w:val="NumsChar"/>
    <w:link w:val="quesnums"/>
    <w:rsid w:val="00143428"/>
    <w:rPr>
      <w:b/>
      <w:color w:val="C00000"/>
      <w:sz w:val="22"/>
      <w:szCs w:val="22"/>
      <w:lang w:val="en-US" w:eastAsia="en-US" w:bidi="ar-SA"/>
    </w:rPr>
  </w:style>
  <w:style w:type="paragraph" w:customStyle="1" w:styleId="NormalBold">
    <w:name w:val="Normal Bold"/>
    <w:basedOn w:val="ad"/>
    <w:link w:val="NormalBoldChar"/>
    <w:qFormat/>
    <w:rsid w:val="00D716B5"/>
    <w:pPr>
      <w:spacing w:after="240"/>
    </w:pPr>
    <w:rPr>
      <w:rFonts w:cs="Calibri"/>
      <w:b/>
      <w:lang w:eastAsia="en-AU"/>
    </w:rPr>
  </w:style>
  <w:style w:type="character" w:customStyle="1" w:styleId="NormalBoldChar">
    <w:name w:val="Normal Bold Char"/>
    <w:basedOn w:val="ae"/>
    <w:link w:val="NormalBold"/>
    <w:rsid w:val="00D716B5"/>
    <w:rPr>
      <w:rFonts w:eastAsiaTheme="minorEastAsia" w:cs="Calibri"/>
      <w:b/>
      <w:sz w:val="22"/>
      <w:szCs w:val="22"/>
      <w:lang w:val="en-US" w:eastAsia="en-AU" w:bidi="ar-SA"/>
    </w:rPr>
  </w:style>
  <w:style w:type="paragraph" w:customStyle="1" w:styleId="Bul3BldTight">
    <w:name w:val="Bul3BldTight"/>
    <w:basedOn w:val="Bullet3Bold"/>
    <w:link w:val="Bul3BldTightChar"/>
    <w:rsid w:val="00D716B5"/>
    <w:pPr>
      <w:spacing w:after="0"/>
    </w:pPr>
  </w:style>
  <w:style w:type="character" w:customStyle="1" w:styleId="Bul3BldTightChar">
    <w:name w:val="Bul3BldTight Char"/>
    <w:basedOn w:val="Bullet3BoldChar"/>
    <w:link w:val="Bul3BldTight"/>
    <w:rsid w:val="00D716B5"/>
    <w:rPr>
      <w:b/>
      <w:sz w:val="22"/>
      <w:szCs w:val="22"/>
      <w:lang w:val="en-AU" w:eastAsia="en-AU"/>
    </w:rPr>
  </w:style>
  <w:style w:type="paragraph" w:customStyle="1" w:styleId="numers">
    <w:name w:val="numers"/>
    <w:basedOn w:val="a0"/>
    <w:link w:val="numersChar"/>
    <w:rsid w:val="00D716B5"/>
    <w:pPr>
      <w:numPr>
        <w:numId w:val="8"/>
      </w:numPr>
    </w:pPr>
  </w:style>
  <w:style w:type="character" w:customStyle="1" w:styleId="numersChar">
    <w:name w:val="numers Char"/>
    <w:basedOn w:val="BulletsChar"/>
    <w:link w:val="numers"/>
    <w:rsid w:val="00D716B5"/>
    <w:rPr>
      <w:sz w:val="22"/>
      <w:szCs w:val="22"/>
    </w:rPr>
  </w:style>
  <w:style w:type="paragraph" w:customStyle="1" w:styleId="Objective">
    <w:name w:val="Objective"/>
    <w:basedOn w:val="a0"/>
    <w:link w:val="ObjectiveChar"/>
    <w:rsid w:val="00143428"/>
    <w:pPr>
      <w:spacing w:after="0" w:line="240" w:lineRule="auto"/>
    </w:pPr>
  </w:style>
  <w:style w:type="character" w:customStyle="1" w:styleId="ObjectiveChar">
    <w:name w:val="Objective Char"/>
    <w:basedOn w:val="a1"/>
    <w:link w:val="Objective"/>
    <w:rsid w:val="00143428"/>
    <w:rPr>
      <w:sz w:val="22"/>
      <w:szCs w:val="22"/>
      <w:lang w:val="en-AU" w:eastAsia="en-US"/>
    </w:rPr>
  </w:style>
  <w:style w:type="paragraph" w:styleId="23">
    <w:name w:val="Body Text 2"/>
    <w:basedOn w:val="a0"/>
    <w:link w:val="24"/>
    <w:uiPriority w:val="99"/>
    <w:semiHidden/>
    <w:unhideWhenUsed/>
    <w:rsid w:val="005B5B85"/>
    <w:pPr>
      <w:spacing w:after="120" w:line="480" w:lineRule="auto"/>
    </w:pPr>
  </w:style>
  <w:style w:type="character" w:customStyle="1" w:styleId="24">
    <w:name w:val="本文 2 字元"/>
    <w:basedOn w:val="a1"/>
    <w:link w:val="23"/>
    <w:uiPriority w:val="99"/>
    <w:semiHidden/>
    <w:rsid w:val="005B5B85"/>
    <w:rPr>
      <w:sz w:val="22"/>
      <w:szCs w:val="22"/>
      <w:lang w:val="en-AU" w:eastAsia="en-US"/>
    </w:rPr>
  </w:style>
  <w:style w:type="paragraph" w:styleId="af">
    <w:name w:val="Balloon Text"/>
    <w:basedOn w:val="a0"/>
    <w:link w:val="af0"/>
    <w:uiPriority w:val="99"/>
    <w:semiHidden/>
    <w:unhideWhenUsed/>
    <w:rsid w:val="005B5B85"/>
    <w:pPr>
      <w:spacing w:after="0" w:line="240" w:lineRule="auto"/>
    </w:pPr>
    <w:rPr>
      <w:rFonts w:ascii="Tahoma" w:hAnsi="Tahoma" w:cs="Tahoma"/>
      <w:sz w:val="16"/>
      <w:szCs w:val="16"/>
    </w:rPr>
  </w:style>
  <w:style w:type="character" w:customStyle="1" w:styleId="af0">
    <w:name w:val="註解方塊文字 字元"/>
    <w:basedOn w:val="a1"/>
    <w:link w:val="af"/>
    <w:uiPriority w:val="99"/>
    <w:semiHidden/>
    <w:rsid w:val="005B5B85"/>
    <w:rPr>
      <w:rFonts w:ascii="Tahoma" w:hAnsi="Tahoma" w:cs="Tahoma"/>
      <w:sz w:val="16"/>
      <w:szCs w:val="16"/>
      <w:lang w:val="en-AU" w:eastAsia="en-US"/>
    </w:rPr>
  </w:style>
  <w:style w:type="character" w:customStyle="1" w:styleId="60">
    <w:name w:val="標題 6 字元"/>
    <w:basedOn w:val="a1"/>
    <w:link w:val="6"/>
    <w:uiPriority w:val="9"/>
    <w:semiHidden/>
    <w:rsid w:val="00F9530D"/>
    <w:rPr>
      <w:rFonts w:ascii="Cambria" w:eastAsiaTheme="majorEastAsia" w:hAnsi="Cambria" w:cstheme="majorBidi"/>
      <w:i/>
      <w:iCs/>
      <w:color w:val="243F60"/>
      <w:sz w:val="22"/>
      <w:szCs w:val="22"/>
      <w:lang w:val="en-AU"/>
    </w:rPr>
  </w:style>
  <w:style w:type="character" w:customStyle="1" w:styleId="70">
    <w:name w:val="標題 7 字元"/>
    <w:basedOn w:val="a1"/>
    <w:link w:val="7"/>
    <w:uiPriority w:val="9"/>
    <w:semiHidden/>
    <w:rsid w:val="00F9530D"/>
    <w:rPr>
      <w:rFonts w:ascii="Cambria" w:eastAsiaTheme="majorEastAsia" w:hAnsi="Cambria" w:cstheme="majorBidi"/>
      <w:i/>
      <w:iCs/>
      <w:color w:val="404040"/>
      <w:sz w:val="22"/>
      <w:szCs w:val="22"/>
      <w:lang w:val="en-AU"/>
    </w:rPr>
  </w:style>
  <w:style w:type="character" w:customStyle="1" w:styleId="80">
    <w:name w:val="標題 8 字元"/>
    <w:basedOn w:val="a1"/>
    <w:link w:val="8"/>
    <w:uiPriority w:val="9"/>
    <w:semiHidden/>
    <w:rsid w:val="00F9530D"/>
    <w:rPr>
      <w:rFonts w:eastAsiaTheme="majorEastAsia" w:cstheme="majorBidi"/>
      <w:i/>
      <w:iCs/>
      <w:sz w:val="24"/>
      <w:szCs w:val="24"/>
      <w:lang w:val="en-AU"/>
    </w:rPr>
  </w:style>
  <w:style w:type="character" w:customStyle="1" w:styleId="90">
    <w:name w:val="標題 9 字元"/>
    <w:basedOn w:val="a1"/>
    <w:link w:val="9"/>
    <w:uiPriority w:val="9"/>
    <w:semiHidden/>
    <w:rsid w:val="00F9530D"/>
    <w:rPr>
      <w:rFonts w:ascii="Cambria" w:eastAsiaTheme="majorEastAsia" w:hAnsi="Cambria" w:cstheme="majorBidi"/>
      <w:sz w:val="22"/>
      <w:szCs w:val="22"/>
      <w:lang w:val="en-AU"/>
    </w:rPr>
  </w:style>
  <w:style w:type="paragraph" w:styleId="af1">
    <w:name w:val="caption"/>
    <w:basedOn w:val="a0"/>
    <w:next w:val="a0"/>
    <w:uiPriority w:val="35"/>
    <w:semiHidden/>
    <w:unhideWhenUsed/>
    <w:qFormat/>
    <w:rsid w:val="00F9530D"/>
    <w:pPr>
      <w:spacing w:line="240" w:lineRule="auto"/>
    </w:pPr>
    <w:rPr>
      <w:b/>
      <w:bCs/>
      <w:color w:val="4F81BD"/>
      <w:sz w:val="18"/>
      <w:szCs w:val="18"/>
    </w:rPr>
  </w:style>
  <w:style w:type="paragraph" w:styleId="af2">
    <w:name w:val="Title"/>
    <w:basedOn w:val="a0"/>
    <w:next w:val="a0"/>
    <w:link w:val="af3"/>
    <w:uiPriority w:val="7"/>
    <w:rsid w:val="00D716B5"/>
    <w:pPr>
      <w:framePr w:wrap="around" w:vAnchor="text" w:hAnchor="text" w:y="1"/>
      <w:spacing w:after="300" w:line="240" w:lineRule="auto"/>
      <w:contextualSpacing/>
    </w:pPr>
    <w:rPr>
      <w:rFonts w:eastAsiaTheme="majorEastAsia" w:cstheme="majorBidi"/>
      <w:color w:val="C00000"/>
      <w:spacing w:val="5"/>
      <w:kern w:val="28"/>
      <w:sz w:val="52"/>
      <w:szCs w:val="52"/>
    </w:rPr>
  </w:style>
  <w:style w:type="character" w:customStyle="1" w:styleId="af3">
    <w:name w:val="標題 字元"/>
    <w:basedOn w:val="a1"/>
    <w:link w:val="af2"/>
    <w:uiPriority w:val="7"/>
    <w:rsid w:val="00D716B5"/>
    <w:rPr>
      <w:rFonts w:eastAsiaTheme="majorEastAsia" w:cstheme="majorBidi"/>
      <w:color w:val="C00000"/>
      <w:spacing w:val="5"/>
      <w:kern w:val="28"/>
      <w:sz w:val="52"/>
      <w:szCs w:val="52"/>
    </w:rPr>
  </w:style>
  <w:style w:type="character" w:styleId="af4">
    <w:name w:val="Emphasis"/>
    <w:basedOn w:val="a1"/>
    <w:uiPriority w:val="7"/>
    <w:rsid w:val="00D716B5"/>
    <w:rPr>
      <w:i/>
      <w:iCs/>
    </w:rPr>
  </w:style>
  <w:style w:type="paragraph" w:styleId="af5">
    <w:name w:val="Quote"/>
    <w:basedOn w:val="a0"/>
    <w:next w:val="a0"/>
    <w:link w:val="af6"/>
    <w:uiPriority w:val="29"/>
    <w:rsid w:val="00D716B5"/>
    <w:rPr>
      <w:i/>
      <w:iCs/>
      <w:color w:val="000000"/>
    </w:rPr>
  </w:style>
  <w:style w:type="character" w:customStyle="1" w:styleId="af6">
    <w:name w:val="引文 字元"/>
    <w:basedOn w:val="a1"/>
    <w:link w:val="af5"/>
    <w:uiPriority w:val="29"/>
    <w:rsid w:val="00D716B5"/>
    <w:rPr>
      <w:i/>
      <w:iCs/>
      <w:color w:val="000000"/>
      <w:sz w:val="22"/>
      <w:szCs w:val="22"/>
      <w:lang w:val="en-AU" w:eastAsia="en-US"/>
    </w:rPr>
  </w:style>
  <w:style w:type="paragraph" w:styleId="af7">
    <w:name w:val="TOC Heading"/>
    <w:basedOn w:val="1"/>
    <w:next w:val="a0"/>
    <w:uiPriority w:val="39"/>
    <w:semiHidden/>
    <w:unhideWhenUsed/>
    <w:qFormat/>
    <w:rsid w:val="00F9530D"/>
    <w:pPr>
      <w:outlineLvl w:val="9"/>
    </w:pPr>
  </w:style>
  <w:style w:type="paragraph" w:customStyle="1" w:styleId="Page1">
    <w:name w:val="Page1"/>
    <w:basedOn w:val="a0"/>
    <w:link w:val="Page1Char"/>
    <w:rsid w:val="00D716B5"/>
    <w:pPr>
      <w:jc w:val="right"/>
    </w:pPr>
    <w:rPr>
      <w:b/>
      <w:color w:val="C61002"/>
      <w:sz w:val="86"/>
      <w:szCs w:val="86"/>
    </w:rPr>
  </w:style>
  <w:style w:type="character" w:customStyle="1" w:styleId="Page1Char">
    <w:name w:val="Page1 Char"/>
    <w:basedOn w:val="a1"/>
    <w:link w:val="Page1"/>
    <w:rsid w:val="00D716B5"/>
    <w:rPr>
      <w:b/>
      <w:color w:val="C61002"/>
      <w:sz w:val="86"/>
      <w:szCs w:val="86"/>
      <w:lang w:val="en-AU" w:eastAsia="en-US"/>
    </w:rPr>
  </w:style>
  <w:style w:type="paragraph" w:customStyle="1" w:styleId="BulletedPoints">
    <w:name w:val="Bulleted Points"/>
    <w:basedOn w:val="a0"/>
    <w:link w:val="BulletedPointsChar"/>
    <w:rsid w:val="00D716B5"/>
    <w:rPr>
      <w:rFonts w:eastAsia="Times New Roman"/>
      <w:lang w:bidi="en-US"/>
    </w:rPr>
  </w:style>
  <w:style w:type="character" w:customStyle="1" w:styleId="BulletedPointsChar">
    <w:name w:val="Bulleted Points Char"/>
    <w:basedOn w:val="a1"/>
    <w:link w:val="BulletedPoints"/>
    <w:rsid w:val="00D716B5"/>
    <w:rPr>
      <w:rFonts w:eastAsia="Times New Roman"/>
      <w:sz w:val="22"/>
      <w:szCs w:val="22"/>
      <w:lang w:eastAsia="en-US" w:bidi="en-US"/>
    </w:rPr>
  </w:style>
  <w:style w:type="character" w:customStyle="1" w:styleId="H3Character">
    <w:name w:val="H3 Character"/>
    <w:basedOn w:val="a1"/>
    <w:rsid w:val="00D716B5"/>
    <w:rPr>
      <w:b/>
      <w:bCs/>
      <w:smallCaps/>
    </w:rPr>
  </w:style>
  <w:style w:type="paragraph" w:customStyle="1" w:styleId="h1workbookgrey">
    <w:name w:val="h1workbookgrey"/>
    <w:basedOn w:val="1"/>
    <w:link w:val="h1workbookgreyChar"/>
    <w:rsid w:val="00D716B5"/>
    <w:pPr>
      <w:keepLines w:val="0"/>
      <w:shd w:val="clear" w:color="auto" w:fill="E6E6E6"/>
      <w:spacing w:before="240" w:after="60"/>
    </w:pPr>
    <w:rPr>
      <w:rFonts w:ascii="Arial" w:hAnsi="Arial" w:cs="Arial"/>
      <w:color w:val="auto"/>
      <w:kern w:val="32"/>
      <w:sz w:val="22"/>
      <w:szCs w:val="22"/>
      <w:lang w:val="en-US"/>
    </w:rPr>
  </w:style>
  <w:style w:type="character" w:customStyle="1" w:styleId="h1workbookgreyChar">
    <w:name w:val="h1workbookgrey Char"/>
    <w:basedOn w:val="a1"/>
    <w:link w:val="h1workbookgrey"/>
    <w:rsid w:val="00D716B5"/>
    <w:rPr>
      <w:rFonts w:ascii="Arial" w:hAnsi="Arial" w:cs="Arial"/>
      <w:b/>
      <w:bCs/>
      <w:kern w:val="32"/>
      <w:sz w:val="22"/>
      <w:szCs w:val="22"/>
      <w:shd w:val="clear" w:color="auto" w:fill="E6E6E6"/>
      <w:lang w:val="en-US"/>
    </w:rPr>
  </w:style>
  <w:style w:type="paragraph" w:customStyle="1" w:styleId="Numbers">
    <w:name w:val="Numbers"/>
    <w:basedOn w:val="Bullets"/>
    <w:link w:val="NumbersChar"/>
    <w:rsid w:val="00D716B5"/>
    <w:pPr>
      <w:numPr>
        <w:numId w:val="0"/>
      </w:numPr>
    </w:pPr>
    <w:rPr>
      <w:szCs w:val="23"/>
    </w:rPr>
  </w:style>
  <w:style w:type="character" w:customStyle="1" w:styleId="NumbersChar">
    <w:name w:val="Numbers Char"/>
    <w:basedOn w:val="BulletsChar"/>
    <w:link w:val="Numbers"/>
    <w:rsid w:val="00D716B5"/>
    <w:rPr>
      <w:sz w:val="22"/>
      <w:szCs w:val="23"/>
      <w:lang w:val="en-AU" w:eastAsia="en-US"/>
    </w:rPr>
  </w:style>
  <w:style w:type="character" w:customStyle="1" w:styleId="Bullets2Char">
    <w:name w:val="Bullets2 Char"/>
    <w:basedOn w:val="BulletsChar"/>
    <w:link w:val="Bullets2"/>
    <w:uiPriority w:val="9"/>
    <w:rsid w:val="00D239EB"/>
    <w:rPr>
      <w:rFonts w:cstheme="minorHAnsi"/>
      <w:sz w:val="22"/>
      <w:szCs w:val="22"/>
    </w:rPr>
  </w:style>
  <w:style w:type="paragraph" w:customStyle="1" w:styleId="indNoBullet">
    <w:name w:val="ind No Bullet"/>
    <w:basedOn w:val="Bullets"/>
    <w:link w:val="indNoBulletChar"/>
    <w:rsid w:val="00D716B5"/>
    <w:pPr>
      <w:numPr>
        <w:numId w:val="0"/>
      </w:numPr>
      <w:ind w:left="1494"/>
    </w:pPr>
  </w:style>
  <w:style w:type="character" w:customStyle="1" w:styleId="indNoBulletChar">
    <w:name w:val="ind No Bullet Char"/>
    <w:basedOn w:val="BulletsChar"/>
    <w:link w:val="indNoBullet"/>
    <w:rsid w:val="00D716B5"/>
    <w:rPr>
      <w:sz w:val="22"/>
      <w:szCs w:val="22"/>
      <w:lang w:val="en-AU" w:eastAsia="en-US"/>
    </w:rPr>
  </w:style>
  <w:style w:type="paragraph" w:customStyle="1" w:styleId="NUmber10">
    <w:name w:val="NUmber1.0"/>
    <w:basedOn w:val="a0"/>
    <w:link w:val="NUmber10Char"/>
    <w:rsid w:val="00D716B5"/>
    <w:rPr>
      <w:b/>
    </w:rPr>
  </w:style>
  <w:style w:type="character" w:customStyle="1" w:styleId="NUmber10Char">
    <w:name w:val="NUmber1.0 Char"/>
    <w:basedOn w:val="a1"/>
    <w:link w:val="NUmber10"/>
    <w:rsid w:val="00D716B5"/>
    <w:rPr>
      <w:b/>
      <w:sz w:val="22"/>
      <w:szCs w:val="22"/>
      <w:lang w:val="en-AU" w:eastAsia="en-US"/>
    </w:rPr>
  </w:style>
  <w:style w:type="paragraph" w:customStyle="1" w:styleId="NUmber11">
    <w:name w:val="NUmber1.1"/>
    <w:basedOn w:val="a0"/>
    <w:link w:val="NUmber11Char"/>
    <w:rsid w:val="00D716B5"/>
    <w:pPr>
      <w:numPr>
        <w:ilvl w:val="1"/>
        <w:numId w:val="9"/>
      </w:numPr>
    </w:pPr>
  </w:style>
  <w:style w:type="character" w:customStyle="1" w:styleId="NUmber11Char">
    <w:name w:val="NUmber1.1 Char"/>
    <w:basedOn w:val="a1"/>
    <w:link w:val="NUmber11"/>
    <w:rsid w:val="00D716B5"/>
    <w:rPr>
      <w:sz w:val="22"/>
      <w:szCs w:val="22"/>
    </w:rPr>
  </w:style>
  <w:style w:type="paragraph" w:customStyle="1" w:styleId="NumIndent">
    <w:name w:val="NumIndent"/>
    <w:basedOn w:val="NUmber11"/>
    <w:link w:val="NumIndentChar"/>
    <w:rsid w:val="00D716B5"/>
    <w:pPr>
      <w:numPr>
        <w:ilvl w:val="0"/>
        <w:numId w:val="0"/>
      </w:numPr>
      <w:ind w:left="1283"/>
    </w:pPr>
  </w:style>
  <w:style w:type="character" w:customStyle="1" w:styleId="NumIndentChar">
    <w:name w:val="NumIndent Char"/>
    <w:basedOn w:val="NUmber11Char"/>
    <w:link w:val="NumIndent"/>
    <w:rsid w:val="00D716B5"/>
    <w:rPr>
      <w:sz w:val="22"/>
      <w:szCs w:val="22"/>
      <w:lang w:val="en-AU" w:eastAsia="en-US"/>
    </w:rPr>
  </w:style>
  <w:style w:type="paragraph" w:customStyle="1" w:styleId="BulletBold">
    <w:name w:val="Bullet Bold"/>
    <w:basedOn w:val="Bullets"/>
    <w:link w:val="BulletBoldChar"/>
    <w:rsid w:val="00D716B5"/>
    <w:pPr>
      <w:numPr>
        <w:numId w:val="0"/>
      </w:numPr>
    </w:pPr>
    <w:rPr>
      <w:b/>
    </w:rPr>
  </w:style>
  <w:style w:type="character" w:customStyle="1" w:styleId="BulletBoldChar">
    <w:name w:val="Bullet Bold Char"/>
    <w:basedOn w:val="BulletsChar"/>
    <w:link w:val="BulletBold"/>
    <w:rsid w:val="00D716B5"/>
    <w:rPr>
      <w:b/>
      <w:sz w:val="22"/>
      <w:szCs w:val="22"/>
      <w:lang w:val="en-AU" w:eastAsia="en-US"/>
    </w:rPr>
  </w:style>
  <w:style w:type="paragraph" w:customStyle="1" w:styleId="Bull2Ind">
    <w:name w:val="Bull2 Ind"/>
    <w:basedOn w:val="Bullets2"/>
    <w:link w:val="Bull2IndChar"/>
    <w:rsid w:val="00D716B5"/>
    <w:pPr>
      <w:numPr>
        <w:ilvl w:val="0"/>
        <w:numId w:val="0"/>
      </w:numPr>
      <w:ind w:left="2061"/>
    </w:pPr>
    <w:rPr>
      <w:lang w:eastAsia="en-AU"/>
    </w:rPr>
  </w:style>
  <w:style w:type="character" w:customStyle="1" w:styleId="Bull2IndChar">
    <w:name w:val="Bull2 Ind Char"/>
    <w:basedOn w:val="Bullets2Char"/>
    <w:link w:val="Bull2Ind"/>
    <w:rsid w:val="00D716B5"/>
    <w:rPr>
      <w:rFonts w:cstheme="minorHAnsi"/>
      <w:sz w:val="22"/>
      <w:szCs w:val="22"/>
      <w:lang w:val="en-AU" w:eastAsia="en-AU"/>
    </w:rPr>
  </w:style>
  <w:style w:type="paragraph" w:customStyle="1" w:styleId="Bull2Bold">
    <w:name w:val="Bull2Bold"/>
    <w:basedOn w:val="Bullets2"/>
    <w:link w:val="Bull2BoldChar"/>
    <w:rsid w:val="00D716B5"/>
    <w:pPr>
      <w:numPr>
        <w:ilvl w:val="0"/>
        <w:numId w:val="0"/>
      </w:numPr>
    </w:pPr>
    <w:rPr>
      <w:b/>
      <w:lang w:eastAsia="en-AU"/>
    </w:rPr>
  </w:style>
  <w:style w:type="character" w:customStyle="1" w:styleId="Bull2BoldChar">
    <w:name w:val="Bull2Bold Char"/>
    <w:basedOn w:val="Bullets2Char"/>
    <w:link w:val="Bull2Bold"/>
    <w:rsid w:val="00D716B5"/>
    <w:rPr>
      <w:rFonts w:cstheme="minorHAnsi"/>
      <w:b/>
      <w:sz w:val="22"/>
      <w:szCs w:val="22"/>
      <w:lang w:val="en-AU" w:eastAsia="en-AU"/>
    </w:rPr>
  </w:style>
  <w:style w:type="paragraph" w:customStyle="1" w:styleId="Bullet3">
    <w:name w:val="Bullet3"/>
    <w:basedOn w:val="a4"/>
    <w:link w:val="Bullet3Char1"/>
    <w:uiPriority w:val="8"/>
    <w:qFormat/>
    <w:rsid w:val="00F9530D"/>
    <w:pPr>
      <w:numPr>
        <w:ilvl w:val="2"/>
        <w:numId w:val="7"/>
      </w:numPr>
      <w:ind w:left="2912"/>
    </w:pPr>
  </w:style>
  <w:style w:type="character" w:customStyle="1" w:styleId="Bullet3Char1">
    <w:name w:val="Bullet3 Char1"/>
    <w:basedOn w:val="a1"/>
    <w:link w:val="Bullet3"/>
    <w:uiPriority w:val="8"/>
    <w:rsid w:val="00F9530D"/>
    <w:rPr>
      <w:sz w:val="22"/>
      <w:szCs w:val="22"/>
    </w:rPr>
  </w:style>
  <w:style w:type="paragraph" w:customStyle="1" w:styleId="Bullet3Bold">
    <w:name w:val="Bullet3Bold"/>
    <w:basedOn w:val="Bullet3"/>
    <w:link w:val="Bullet3BoldChar"/>
    <w:rsid w:val="00D716B5"/>
    <w:pPr>
      <w:numPr>
        <w:ilvl w:val="0"/>
        <w:numId w:val="0"/>
      </w:numPr>
    </w:pPr>
    <w:rPr>
      <w:b/>
      <w:lang w:eastAsia="en-AU"/>
    </w:rPr>
  </w:style>
  <w:style w:type="character" w:customStyle="1" w:styleId="Bullet3BoldChar">
    <w:name w:val="Bullet3Bold Char"/>
    <w:basedOn w:val="Bullet3Char1"/>
    <w:link w:val="Bullet3Bold"/>
    <w:rsid w:val="00D716B5"/>
    <w:rPr>
      <w:b/>
      <w:sz w:val="22"/>
      <w:szCs w:val="22"/>
      <w:lang w:val="en-AU" w:eastAsia="en-AU"/>
    </w:rPr>
  </w:style>
  <w:style w:type="paragraph" w:customStyle="1" w:styleId="Bullet3ind">
    <w:name w:val="Bullet3 ind"/>
    <w:basedOn w:val="Bullet3"/>
    <w:link w:val="Bullet3indChar"/>
    <w:rsid w:val="00D716B5"/>
    <w:pPr>
      <w:numPr>
        <w:ilvl w:val="0"/>
        <w:numId w:val="0"/>
      </w:numPr>
      <w:ind w:left="2912"/>
    </w:pPr>
    <w:rPr>
      <w:lang w:eastAsia="en-AU"/>
    </w:rPr>
  </w:style>
  <w:style w:type="character" w:customStyle="1" w:styleId="Bullet3indChar">
    <w:name w:val="Bullet3 ind Char"/>
    <w:basedOn w:val="Bullet3Char1"/>
    <w:link w:val="Bullet3ind"/>
    <w:rsid w:val="00D716B5"/>
    <w:rPr>
      <w:sz w:val="22"/>
      <w:szCs w:val="22"/>
      <w:lang w:val="en-AU" w:eastAsia="en-AU"/>
    </w:rPr>
  </w:style>
  <w:style w:type="paragraph" w:customStyle="1" w:styleId="BulBoldTight">
    <w:name w:val="BulBoldTight"/>
    <w:basedOn w:val="BulletBold"/>
    <w:link w:val="BulBoldTightChar"/>
    <w:rsid w:val="00D716B5"/>
    <w:pPr>
      <w:spacing w:after="0"/>
    </w:pPr>
    <w:rPr>
      <w:lang w:eastAsia="en-AU"/>
    </w:rPr>
  </w:style>
  <w:style w:type="character" w:customStyle="1" w:styleId="BulBoldTightChar">
    <w:name w:val="BulBoldTight Char"/>
    <w:basedOn w:val="BulletBoldChar"/>
    <w:link w:val="BulBoldTight"/>
    <w:rsid w:val="00D716B5"/>
    <w:rPr>
      <w:b/>
      <w:sz w:val="22"/>
      <w:szCs w:val="22"/>
      <w:lang w:val="en-AU" w:eastAsia="en-AU"/>
    </w:rPr>
  </w:style>
  <w:style w:type="paragraph" w:customStyle="1" w:styleId="Bull2BldTight">
    <w:name w:val="Bull2BldTight"/>
    <w:basedOn w:val="Bull2Bold"/>
    <w:link w:val="Bull2BldTightChar"/>
    <w:rsid w:val="00D716B5"/>
    <w:pPr>
      <w:spacing w:after="0"/>
    </w:pPr>
  </w:style>
  <w:style w:type="character" w:customStyle="1" w:styleId="Bull2BldTightChar">
    <w:name w:val="Bull2BldTight Char"/>
    <w:basedOn w:val="Bull2BoldChar"/>
    <w:link w:val="Bull2BldTight"/>
    <w:rsid w:val="00D716B5"/>
    <w:rPr>
      <w:rFonts w:cstheme="minorHAnsi"/>
      <w:b/>
      <w:sz w:val="22"/>
      <w:szCs w:val="22"/>
      <w:lang w:val="en-AU" w:eastAsia="en-AU"/>
    </w:rPr>
  </w:style>
  <w:style w:type="paragraph" w:customStyle="1" w:styleId="numersBoldTight">
    <w:name w:val="numersBoldTight"/>
    <w:basedOn w:val="numers"/>
    <w:link w:val="numersBoldTightChar"/>
    <w:rsid w:val="00D716B5"/>
    <w:pPr>
      <w:numPr>
        <w:numId w:val="10"/>
      </w:numPr>
      <w:spacing w:after="0" w:line="240" w:lineRule="auto"/>
    </w:pPr>
    <w:rPr>
      <w:b/>
      <w:lang w:eastAsia="en-AU"/>
    </w:rPr>
  </w:style>
  <w:style w:type="character" w:customStyle="1" w:styleId="numersBoldTightChar">
    <w:name w:val="numersBoldTight Char"/>
    <w:basedOn w:val="numersChar"/>
    <w:link w:val="numersBoldTight"/>
    <w:rsid w:val="00D716B5"/>
    <w:rPr>
      <w:b/>
      <w:sz w:val="22"/>
      <w:szCs w:val="22"/>
      <w:lang w:eastAsia="en-AU"/>
    </w:rPr>
  </w:style>
  <w:style w:type="paragraph" w:customStyle="1" w:styleId="boldBulTight">
    <w:name w:val="boldBulTight"/>
    <w:basedOn w:val="Bullets"/>
    <w:link w:val="boldBulTightChar"/>
    <w:rsid w:val="00D716B5"/>
    <w:pPr>
      <w:numPr>
        <w:numId w:val="0"/>
      </w:numPr>
      <w:spacing w:after="0" w:line="240" w:lineRule="auto"/>
    </w:pPr>
    <w:rPr>
      <w:b/>
    </w:rPr>
  </w:style>
  <w:style w:type="character" w:customStyle="1" w:styleId="boldBulTightChar">
    <w:name w:val="boldBulTight Char"/>
    <w:basedOn w:val="BulletsChar"/>
    <w:link w:val="boldBulTight"/>
    <w:rsid w:val="00D716B5"/>
    <w:rPr>
      <w:b/>
      <w:sz w:val="22"/>
      <w:szCs w:val="22"/>
      <w:lang w:val="en-AU" w:eastAsia="en-US"/>
    </w:rPr>
  </w:style>
  <w:style w:type="paragraph" w:customStyle="1" w:styleId="BoldBulTight0">
    <w:name w:val="BoldBulTight"/>
    <w:basedOn w:val="Bullets"/>
    <w:link w:val="BoldBulTightChar0"/>
    <w:uiPriority w:val="9"/>
    <w:qFormat/>
    <w:rsid w:val="00F9530D"/>
    <w:pPr>
      <w:numPr>
        <w:numId w:val="0"/>
      </w:numPr>
      <w:spacing w:after="100" w:line="240" w:lineRule="auto"/>
    </w:pPr>
    <w:rPr>
      <w:b/>
    </w:rPr>
  </w:style>
  <w:style w:type="character" w:customStyle="1" w:styleId="BoldBulTightChar0">
    <w:name w:val="BoldBulTight Char"/>
    <w:basedOn w:val="BulletsChar"/>
    <w:link w:val="BoldBulTight0"/>
    <w:uiPriority w:val="9"/>
    <w:rsid w:val="00F9530D"/>
    <w:rPr>
      <w:b/>
      <w:sz w:val="22"/>
      <w:szCs w:val="22"/>
      <w:lang w:val="en-AU"/>
    </w:rPr>
  </w:style>
  <w:style w:type="paragraph" w:customStyle="1" w:styleId="NumbersBold">
    <w:name w:val="Numbers Bold"/>
    <w:basedOn w:val="numers"/>
    <w:link w:val="NumbersBoldChar"/>
    <w:rsid w:val="00D716B5"/>
    <w:pPr>
      <w:numPr>
        <w:numId w:val="11"/>
      </w:numPr>
      <w:spacing w:after="100" w:line="240" w:lineRule="auto"/>
    </w:pPr>
    <w:rPr>
      <w:b/>
    </w:rPr>
  </w:style>
  <w:style w:type="character" w:customStyle="1" w:styleId="NumbersBoldChar">
    <w:name w:val="Numbers Bold Char"/>
    <w:basedOn w:val="numersChar"/>
    <w:link w:val="NumbersBold"/>
    <w:rsid w:val="00D716B5"/>
    <w:rPr>
      <w:b/>
      <w:sz w:val="22"/>
      <w:szCs w:val="22"/>
    </w:rPr>
  </w:style>
  <w:style w:type="paragraph" w:customStyle="1" w:styleId="Bull2bold0">
    <w:name w:val="Bull2bold"/>
    <w:basedOn w:val="Bullets2"/>
    <w:link w:val="Bull2boldChar0"/>
    <w:rsid w:val="00D716B5"/>
    <w:pPr>
      <w:numPr>
        <w:ilvl w:val="0"/>
        <w:numId w:val="0"/>
      </w:numPr>
      <w:spacing w:after="100" w:line="240" w:lineRule="auto"/>
    </w:pPr>
    <w:rPr>
      <w:b/>
    </w:rPr>
  </w:style>
  <w:style w:type="character" w:customStyle="1" w:styleId="Bull2boldChar0">
    <w:name w:val="Bull2bold Char"/>
    <w:basedOn w:val="Bullets2Char"/>
    <w:link w:val="Bull2bold0"/>
    <w:rsid w:val="00D716B5"/>
    <w:rPr>
      <w:rFonts w:cstheme="minorHAnsi"/>
      <w:b/>
      <w:sz w:val="22"/>
      <w:szCs w:val="22"/>
      <w:lang w:val="en-AU" w:eastAsia="en-US"/>
    </w:rPr>
  </w:style>
  <w:style w:type="paragraph" w:customStyle="1" w:styleId="bull2bold1">
    <w:name w:val="bull2bold"/>
    <w:basedOn w:val="Bullets2"/>
    <w:link w:val="bull2boldChar1"/>
    <w:rsid w:val="00D716B5"/>
    <w:pPr>
      <w:numPr>
        <w:ilvl w:val="0"/>
        <w:numId w:val="0"/>
      </w:numPr>
      <w:spacing w:after="60" w:line="240" w:lineRule="auto"/>
    </w:pPr>
    <w:rPr>
      <w:b/>
    </w:rPr>
  </w:style>
  <w:style w:type="character" w:customStyle="1" w:styleId="bull2boldChar1">
    <w:name w:val="bull2bold Char"/>
    <w:basedOn w:val="Bullets2Char"/>
    <w:link w:val="bull2bold1"/>
    <w:rsid w:val="00D716B5"/>
    <w:rPr>
      <w:rFonts w:cstheme="minorHAnsi"/>
      <w:b/>
      <w:sz w:val="22"/>
      <w:szCs w:val="22"/>
      <w:lang w:val="en-AU" w:eastAsia="en-US"/>
    </w:rPr>
  </w:style>
  <w:style w:type="paragraph" w:customStyle="1" w:styleId="BoldBulls">
    <w:name w:val="BoldBulls"/>
    <w:basedOn w:val="Bullets"/>
    <w:link w:val="BoldBullsChar"/>
    <w:rsid w:val="00D716B5"/>
    <w:pPr>
      <w:numPr>
        <w:numId w:val="0"/>
      </w:numPr>
    </w:pPr>
    <w:rPr>
      <w:b/>
    </w:rPr>
  </w:style>
  <w:style w:type="character" w:customStyle="1" w:styleId="BoldBullsChar">
    <w:name w:val="BoldBulls Char"/>
    <w:basedOn w:val="BulletsChar"/>
    <w:link w:val="BoldBulls"/>
    <w:rsid w:val="00D716B5"/>
    <w:rPr>
      <w:b/>
      <w:sz w:val="22"/>
      <w:szCs w:val="22"/>
      <w:lang w:val="en-AU" w:eastAsia="en-US"/>
    </w:rPr>
  </w:style>
  <w:style w:type="paragraph" w:customStyle="1" w:styleId="BoldBull2">
    <w:name w:val="BoldBull2"/>
    <w:basedOn w:val="Bullets2"/>
    <w:link w:val="BoldBull2Char"/>
    <w:rsid w:val="00D716B5"/>
    <w:pPr>
      <w:numPr>
        <w:ilvl w:val="0"/>
        <w:numId w:val="0"/>
      </w:numPr>
      <w:spacing w:after="60" w:line="240" w:lineRule="auto"/>
    </w:pPr>
    <w:rPr>
      <w:b/>
    </w:rPr>
  </w:style>
  <w:style w:type="character" w:customStyle="1" w:styleId="BoldBull2Char">
    <w:name w:val="BoldBull2 Char"/>
    <w:basedOn w:val="Bullets2Char"/>
    <w:link w:val="BoldBull2"/>
    <w:rsid w:val="00D716B5"/>
    <w:rPr>
      <w:rFonts w:cstheme="minorHAnsi"/>
      <w:b/>
      <w:sz w:val="22"/>
      <w:szCs w:val="22"/>
      <w:lang w:val="en-AU" w:eastAsia="en-US"/>
    </w:rPr>
  </w:style>
  <w:style w:type="paragraph" w:customStyle="1" w:styleId="Pinkobjectives">
    <w:name w:val="Pink objectives"/>
    <w:basedOn w:val="a0"/>
    <w:link w:val="PinkobjectivesChar"/>
    <w:qFormat/>
    <w:rsid w:val="00F9530D"/>
    <w:pPr>
      <w:spacing w:after="0" w:line="240" w:lineRule="auto"/>
    </w:pPr>
    <w:rPr>
      <w:b/>
    </w:rPr>
  </w:style>
  <w:style w:type="character" w:customStyle="1" w:styleId="PinkobjectivesChar">
    <w:name w:val="Pink objectives Char"/>
    <w:basedOn w:val="a1"/>
    <w:link w:val="Pinkobjectives"/>
    <w:rsid w:val="00F9530D"/>
    <w:rPr>
      <w:b/>
      <w:sz w:val="22"/>
      <w:szCs w:val="22"/>
      <w:lang w:val="en-AU"/>
    </w:rPr>
  </w:style>
  <w:style w:type="paragraph" w:styleId="Web">
    <w:name w:val="Normal (Web)"/>
    <w:basedOn w:val="a0"/>
    <w:uiPriority w:val="99"/>
    <w:rsid w:val="00A86B97"/>
    <w:pPr>
      <w:spacing w:before="100" w:beforeAutospacing="1" w:after="100" w:afterAutospacing="1" w:line="240" w:lineRule="auto"/>
    </w:pPr>
    <w:rPr>
      <w:rFonts w:ascii="Times New Roman" w:eastAsia="Times New Roman" w:hAnsi="Times New Roman"/>
      <w:sz w:val="24"/>
      <w:szCs w:val="24"/>
      <w:lang w:eastAsia="en-US"/>
    </w:rPr>
  </w:style>
  <w:style w:type="paragraph" w:styleId="a">
    <w:name w:val="List Bullet"/>
    <w:basedOn w:val="af8"/>
    <w:rsid w:val="00CD42E5"/>
    <w:pPr>
      <w:keepNext/>
      <w:keepLines/>
      <w:numPr>
        <w:numId w:val="27"/>
      </w:numPr>
      <w:tabs>
        <w:tab w:val="num" w:pos="360"/>
      </w:tabs>
      <w:spacing w:before="40" w:after="40" w:line="240" w:lineRule="auto"/>
    </w:pPr>
    <w:rPr>
      <w:rFonts w:ascii="Times New Roman" w:eastAsia="Times New Roman" w:hAnsi="Times New Roman"/>
      <w:noProof/>
      <w:sz w:val="24"/>
      <w:lang w:val="en-US" w:eastAsia="en-US"/>
    </w:rPr>
  </w:style>
  <w:style w:type="paragraph" w:styleId="2">
    <w:name w:val="List Bullet 2"/>
    <w:basedOn w:val="a0"/>
    <w:uiPriority w:val="99"/>
    <w:semiHidden/>
    <w:unhideWhenUsed/>
    <w:rsid w:val="00CD42E5"/>
    <w:pPr>
      <w:numPr>
        <w:numId w:val="28"/>
      </w:numPr>
      <w:contextualSpacing/>
    </w:pPr>
    <w:rPr>
      <w:noProof/>
    </w:rPr>
  </w:style>
  <w:style w:type="paragraph" w:styleId="af8">
    <w:name w:val="List"/>
    <w:basedOn w:val="a0"/>
    <w:uiPriority w:val="99"/>
    <w:semiHidden/>
    <w:unhideWhenUsed/>
    <w:rsid w:val="00CD42E5"/>
    <w:pPr>
      <w:ind w:left="283"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747316">
      <w:bodyDiv w:val="1"/>
      <w:marLeft w:val="0"/>
      <w:marRight w:val="0"/>
      <w:marTop w:val="0"/>
      <w:marBottom w:val="0"/>
      <w:divBdr>
        <w:top w:val="none" w:sz="0" w:space="0" w:color="auto"/>
        <w:left w:val="none" w:sz="0" w:space="0" w:color="auto"/>
        <w:bottom w:val="none" w:sz="0" w:space="0" w:color="auto"/>
        <w:right w:val="none" w:sz="0" w:space="0" w:color="auto"/>
      </w:divBdr>
    </w:div>
    <w:div w:id="1093552393">
      <w:bodyDiv w:val="1"/>
      <w:marLeft w:val="0"/>
      <w:marRight w:val="0"/>
      <w:marTop w:val="0"/>
      <w:marBottom w:val="0"/>
      <w:divBdr>
        <w:top w:val="none" w:sz="0" w:space="0" w:color="auto"/>
        <w:left w:val="none" w:sz="0" w:space="0" w:color="auto"/>
        <w:bottom w:val="none" w:sz="0" w:space="0" w:color="auto"/>
        <w:right w:val="none" w:sz="0" w:space="0" w:color="auto"/>
      </w:divBdr>
    </w:div>
    <w:div w:id="2035304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D395C1-B11D-45CB-898E-3B35C5E4BE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880</Words>
  <Characters>501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Chloe</dc:creator>
  <cp:lastModifiedBy>DING LINYING</cp:lastModifiedBy>
  <cp:revision>2</cp:revision>
  <dcterms:created xsi:type="dcterms:W3CDTF">2021-07-23T03:06:00Z</dcterms:created>
  <dcterms:modified xsi:type="dcterms:W3CDTF">2021-07-23T03:06:00Z</dcterms:modified>
</cp:coreProperties>
</file>